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07B16" w14:textId="77777777" w:rsidR="00FC2417" w:rsidRPr="000867D9" w:rsidRDefault="006056F6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KÚPNA ZMLUVA</w:t>
      </w:r>
    </w:p>
    <w:p w14:paraId="2D5ED98E" w14:textId="04A6A7FD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uzatvorená podľa § 409 a</w:t>
      </w:r>
      <w:r w:rsidR="00BB427D" w:rsidRPr="000867D9">
        <w:rPr>
          <w:rFonts w:ascii="Arial Narrow" w:hAnsi="Arial Narrow"/>
          <w:sz w:val="22"/>
          <w:szCs w:val="22"/>
        </w:rPr>
        <w:t> </w:t>
      </w:r>
      <w:proofErr w:type="spellStart"/>
      <w:r w:rsidR="002B2F2E" w:rsidRPr="000867D9">
        <w:rPr>
          <w:rFonts w:ascii="Arial Narrow" w:hAnsi="Arial Narrow"/>
          <w:sz w:val="22"/>
          <w:szCs w:val="22"/>
        </w:rPr>
        <w:t>ná</w:t>
      </w:r>
      <w:r w:rsidRPr="000867D9">
        <w:rPr>
          <w:rFonts w:ascii="Arial Narrow" w:hAnsi="Arial Narrow"/>
          <w:sz w:val="22"/>
          <w:szCs w:val="22"/>
        </w:rPr>
        <w:t>sl</w:t>
      </w:r>
      <w:proofErr w:type="spellEnd"/>
      <w:r w:rsidR="00BB427D" w:rsidRPr="000867D9">
        <w:rPr>
          <w:rFonts w:ascii="Arial Narrow" w:hAnsi="Arial Narrow"/>
          <w:sz w:val="22"/>
          <w:szCs w:val="22"/>
        </w:rPr>
        <w:t xml:space="preserve">. </w:t>
      </w:r>
      <w:r w:rsidRPr="000867D9">
        <w:rPr>
          <w:rFonts w:ascii="Arial Narrow" w:hAnsi="Arial Narrow"/>
          <w:sz w:val="22"/>
          <w:szCs w:val="22"/>
        </w:rPr>
        <w:t>zákona č. 513/1991 Zb. Obchodný  zákonník</w:t>
      </w:r>
    </w:p>
    <w:p w14:paraId="2ACCD8E8" w14:textId="2A732A2D" w:rsidR="0000220B" w:rsidRPr="000867D9" w:rsidRDefault="006056F6" w:rsidP="000867D9">
      <w:pPr>
        <w:jc w:val="center"/>
        <w:rPr>
          <w:rFonts w:ascii="Arial Narrow" w:hAnsi="Arial Narrow" w:cs="Calibri"/>
          <w:b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v znení neskorších predpisov (</w:t>
      </w:r>
      <w:r w:rsidR="00FC2417" w:rsidRPr="000867D9">
        <w:rPr>
          <w:rFonts w:ascii="Arial Narrow" w:hAnsi="Arial Narrow"/>
          <w:sz w:val="22"/>
          <w:szCs w:val="22"/>
        </w:rPr>
        <w:t>ďalej len „</w:t>
      </w:r>
      <w:r w:rsidRPr="000867D9">
        <w:rPr>
          <w:rFonts w:ascii="Arial Narrow" w:hAnsi="Arial Narrow"/>
          <w:b/>
          <w:sz w:val="22"/>
          <w:szCs w:val="22"/>
        </w:rPr>
        <w:t>Obchodný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FC2417" w:rsidRPr="000867D9">
        <w:rPr>
          <w:rFonts w:ascii="Arial Narrow" w:hAnsi="Arial Narrow"/>
          <w:b/>
          <w:sz w:val="22"/>
          <w:szCs w:val="22"/>
        </w:rPr>
        <w:t>zákon</w:t>
      </w:r>
      <w:r w:rsidRPr="000867D9">
        <w:rPr>
          <w:rFonts w:ascii="Arial Narrow" w:hAnsi="Arial Narrow"/>
          <w:b/>
          <w:sz w:val="22"/>
          <w:szCs w:val="22"/>
        </w:rPr>
        <w:t>ník</w:t>
      </w:r>
      <w:r w:rsidR="00FC2417" w:rsidRPr="000867D9">
        <w:rPr>
          <w:rFonts w:ascii="Arial Narrow" w:hAnsi="Arial Narrow"/>
          <w:sz w:val="22"/>
          <w:szCs w:val="22"/>
        </w:rPr>
        <w:t>“)</w:t>
      </w:r>
      <w:r w:rsidR="0091435F" w:rsidRPr="000867D9">
        <w:rPr>
          <w:rFonts w:ascii="Arial Narrow" w:hAnsi="Arial Narrow"/>
          <w:sz w:val="22"/>
          <w:szCs w:val="22"/>
        </w:rPr>
        <w:t xml:space="preserve"> </w:t>
      </w:r>
      <w:r w:rsidR="003E798A" w:rsidRPr="000867D9">
        <w:rPr>
          <w:rFonts w:ascii="Arial Narrow" w:hAnsi="Arial Narrow"/>
          <w:sz w:val="22"/>
          <w:szCs w:val="22"/>
        </w:rPr>
        <w:t>a v súlade so  zákonom</w:t>
      </w:r>
      <w:r w:rsidR="003148C1" w:rsidRPr="000867D9">
        <w:rPr>
          <w:rFonts w:ascii="Arial Narrow" w:hAnsi="Arial Narrow"/>
          <w:sz w:val="22"/>
          <w:szCs w:val="22"/>
        </w:rPr>
        <w:t xml:space="preserve"> č. 343/2015 Z. z., </w:t>
      </w:r>
      <w:r w:rsidR="003148C1" w:rsidRPr="000867D9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0FA9F83A" w14:textId="77777777" w:rsidR="006056F6" w:rsidRPr="000867D9" w:rsidRDefault="00BB427D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="003148C1" w:rsidRPr="000867D9">
        <w:rPr>
          <w:rFonts w:ascii="Arial Narrow" w:hAnsi="Arial Narrow" w:cs="Calibri"/>
          <w:bCs/>
          <w:sz w:val="22"/>
          <w:szCs w:val="22"/>
        </w:rPr>
        <w:t>(ďalej len „</w:t>
      </w:r>
      <w:r w:rsidR="003148C1" w:rsidRPr="000867D9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="003148C1" w:rsidRPr="000867D9">
        <w:rPr>
          <w:rFonts w:ascii="Arial Narrow" w:hAnsi="Arial Narrow" w:cs="Calibri"/>
          <w:bCs/>
          <w:sz w:val="22"/>
          <w:szCs w:val="22"/>
        </w:rPr>
        <w:t>“)</w:t>
      </w:r>
    </w:p>
    <w:p w14:paraId="06A4888A" w14:textId="77777777" w:rsidR="00FC2417" w:rsidRPr="000867D9" w:rsidRDefault="0091435F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(ďalej len „</w:t>
      </w:r>
      <w:r w:rsidRPr="000867D9">
        <w:rPr>
          <w:rFonts w:ascii="Arial Narrow" w:hAnsi="Arial Narrow"/>
          <w:b/>
          <w:sz w:val="22"/>
          <w:szCs w:val="22"/>
        </w:rPr>
        <w:t>zmluva</w:t>
      </w:r>
      <w:r w:rsidRPr="000867D9">
        <w:rPr>
          <w:rFonts w:ascii="Arial Narrow" w:hAnsi="Arial Narrow"/>
          <w:sz w:val="22"/>
          <w:szCs w:val="22"/>
        </w:rPr>
        <w:t>“)</w:t>
      </w:r>
    </w:p>
    <w:p w14:paraId="7116C3D6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1163E14E" w14:textId="77777777" w:rsidR="00FC2417" w:rsidRPr="000867D9" w:rsidRDefault="00FC2417" w:rsidP="000867D9">
      <w:pPr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Článok I.</w:t>
      </w:r>
    </w:p>
    <w:p w14:paraId="3FC72ADA" w14:textId="77777777" w:rsidR="00FC2417" w:rsidRPr="000867D9" w:rsidRDefault="00FC2417" w:rsidP="000867D9">
      <w:pPr>
        <w:pStyle w:val="Odsekzoznamu"/>
        <w:ind w:left="360"/>
        <w:jc w:val="center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0867D9" w14:paraId="2C155AD6" w14:textId="77777777" w:rsidTr="00565125">
        <w:tc>
          <w:tcPr>
            <w:tcW w:w="4606" w:type="dxa"/>
            <w:shd w:val="clear" w:color="auto" w:fill="auto"/>
          </w:tcPr>
          <w:p w14:paraId="56C3CBE7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30724D89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0867D9" w14:paraId="69DAD141" w14:textId="77777777" w:rsidTr="00565125">
        <w:tc>
          <w:tcPr>
            <w:tcW w:w="4606" w:type="dxa"/>
            <w:shd w:val="clear" w:color="auto" w:fill="auto"/>
          </w:tcPr>
          <w:p w14:paraId="4A4A83F5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59465749" w14:textId="38F32BB9" w:rsidR="00361514" w:rsidRPr="000867D9" w:rsidRDefault="001B01D3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lovenská republika</w:t>
            </w:r>
            <w:r w:rsidR="00361514" w:rsidRPr="000867D9">
              <w:rPr>
                <w:rFonts w:ascii="Arial Narrow" w:hAnsi="Arial Narrow" w:cs="Arial Narrow"/>
                <w:sz w:val="22"/>
                <w:szCs w:val="22"/>
              </w:rPr>
              <w:t xml:space="preserve"> zastúpená</w:t>
            </w:r>
          </w:p>
          <w:p w14:paraId="27B51B08" w14:textId="6E68C67E" w:rsidR="001B01D3" w:rsidRPr="000867D9" w:rsidRDefault="00361514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 xml:space="preserve">Ministerstvom vnútra  </w:t>
            </w:r>
            <w:r w:rsidR="001B01D3" w:rsidRPr="000867D9">
              <w:rPr>
                <w:rFonts w:ascii="Arial Narrow" w:hAnsi="Arial Narrow"/>
                <w:sz w:val="22"/>
                <w:szCs w:val="22"/>
              </w:rPr>
              <w:t>Slovenskej republiky</w:t>
            </w:r>
          </w:p>
        </w:tc>
      </w:tr>
      <w:tr w:rsidR="00361514" w:rsidRPr="000867D9" w14:paraId="27D1E1F2" w14:textId="77777777" w:rsidTr="00565125">
        <w:tc>
          <w:tcPr>
            <w:tcW w:w="4606" w:type="dxa"/>
            <w:shd w:val="clear" w:color="auto" w:fill="auto"/>
          </w:tcPr>
          <w:p w14:paraId="517771BF" w14:textId="7869A293" w:rsidR="00361514" w:rsidRPr="000867D9" w:rsidRDefault="002B2F2E" w:rsidP="000867D9">
            <w:pPr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  <w:p w14:paraId="6559C68B" w14:textId="0F29A2A3" w:rsidR="00361514" w:rsidRPr="000867D9" w:rsidRDefault="00361514" w:rsidP="000867D9">
            <w:pPr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Bankové spojenie</w:t>
            </w:r>
          </w:p>
        </w:tc>
        <w:tc>
          <w:tcPr>
            <w:tcW w:w="4606" w:type="dxa"/>
            <w:shd w:val="clear" w:color="auto" w:fill="auto"/>
          </w:tcPr>
          <w:p w14:paraId="57CC338F" w14:textId="731A9EB9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  <w:p w14:paraId="66E63025" w14:textId="14CE8BD0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Štátna pokladnica Bratislava</w:t>
            </w:r>
          </w:p>
        </w:tc>
      </w:tr>
      <w:tr w:rsidR="00361514" w:rsidRPr="000867D9" w14:paraId="7BB63674" w14:textId="77777777" w:rsidTr="00565125">
        <w:tc>
          <w:tcPr>
            <w:tcW w:w="4606" w:type="dxa"/>
            <w:shd w:val="clear" w:color="auto" w:fill="auto"/>
          </w:tcPr>
          <w:p w14:paraId="12045211" w14:textId="25894629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SWIFT</w:t>
            </w:r>
            <w:r w:rsidR="002B2F2E"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:</w:t>
            </w:r>
          </w:p>
          <w:p w14:paraId="1E554BEB" w14:textId="18CC94CA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IBAN:</w:t>
            </w:r>
          </w:p>
          <w:p w14:paraId="79FCA22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  <w:p w14:paraId="7CA193D6" w14:textId="65DAE0D0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1275193" w14:textId="44F4B12F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SPSRSKBA</w:t>
            </w:r>
          </w:p>
          <w:p w14:paraId="7A3E2313" w14:textId="62B261E4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SK78 8180 0000 0070 0018 0023</w:t>
            </w:r>
          </w:p>
          <w:p w14:paraId="472787D9" w14:textId="77777777" w:rsidR="002B2F2E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00151866</w:t>
            </w:r>
          </w:p>
          <w:p w14:paraId="5DB173D9" w14:textId="5A8A7CE8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361514" w:rsidRPr="000867D9" w14:paraId="0DBA4520" w14:textId="77777777" w:rsidTr="00565125">
        <w:tc>
          <w:tcPr>
            <w:tcW w:w="4606" w:type="dxa"/>
            <w:shd w:val="clear" w:color="auto" w:fill="auto"/>
          </w:tcPr>
          <w:p w14:paraId="1853EC31" w14:textId="2FCE523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6698C494" w14:textId="040E332F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0664E7BE" w14:textId="77777777" w:rsidTr="00565125">
        <w:tc>
          <w:tcPr>
            <w:tcW w:w="4606" w:type="dxa"/>
            <w:shd w:val="clear" w:color="auto" w:fill="auto"/>
          </w:tcPr>
          <w:p w14:paraId="4FE2AF5B" w14:textId="72C0AF2D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466E093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1A69F3A2" w14:textId="77777777" w:rsidTr="00565125">
        <w:tc>
          <w:tcPr>
            <w:tcW w:w="4606" w:type="dxa"/>
            <w:shd w:val="clear" w:color="auto" w:fill="auto"/>
          </w:tcPr>
          <w:p w14:paraId="681B0630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FC9590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24F92B0D" w14:textId="77777777" w:rsidTr="00565125">
        <w:tc>
          <w:tcPr>
            <w:tcW w:w="4606" w:type="dxa"/>
            <w:shd w:val="clear" w:color="auto" w:fill="auto"/>
          </w:tcPr>
          <w:p w14:paraId="6DB45269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39CA67B4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09FA56D9" w14:textId="77777777" w:rsidTr="00565125">
        <w:tc>
          <w:tcPr>
            <w:tcW w:w="4606" w:type="dxa"/>
            <w:shd w:val="clear" w:color="auto" w:fill="auto"/>
          </w:tcPr>
          <w:p w14:paraId="05F55037" w14:textId="77777777" w:rsidR="00361514" w:rsidRPr="000867D9" w:rsidRDefault="00361514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0867D9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0867D9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2F131431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3E27B67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02A4FD95" w14:textId="77777777" w:rsidR="006E6235" w:rsidRPr="000867D9" w:rsidRDefault="006E6235" w:rsidP="000867D9">
      <w:pPr>
        <w:rPr>
          <w:rFonts w:ascii="Arial Narrow" w:hAnsi="Arial Narrow"/>
          <w:sz w:val="22"/>
          <w:szCs w:val="22"/>
        </w:rPr>
      </w:pPr>
    </w:p>
    <w:p w14:paraId="0EA0E478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0867D9" w14:paraId="480FCCE6" w14:textId="77777777" w:rsidTr="00565125">
        <w:tc>
          <w:tcPr>
            <w:tcW w:w="4606" w:type="dxa"/>
            <w:shd w:val="clear" w:color="auto" w:fill="auto"/>
          </w:tcPr>
          <w:p w14:paraId="4D6990EF" w14:textId="77777777" w:rsidR="006E6235" w:rsidRPr="000867D9" w:rsidRDefault="006E6235" w:rsidP="000867D9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5E9FA49" w14:textId="77777777" w:rsidR="00613A8C" w:rsidRPr="000867D9" w:rsidRDefault="00613A8C" w:rsidP="000867D9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C33BE1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0867D9" w14:paraId="2A9A8DDB" w14:textId="77777777" w:rsidTr="00565125">
        <w:tc>
          <w:tcPr>
            <w:tcW w:w="4606" w:type="dxa"/>
            <w:shd w:val="clear" w:color="auto" w:fill="auto"/>
          </w:tcPr>
          <w:p w14:paraId="21345FE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5024A4" w14:textId="77777777" w:rsidR="00613A8C" w:rsidRPr="000867D9" w:rsidRDefault="00613A8C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2140C63E" w14:textId="77777777" w:rsidTr="00565125">
        <w:tc>
          <w:tcPr>
            <w:tcW w:w="4606" w:type="dxa"/>
            <w:shd w:val="clear" w:color="auto" w:fill="auto"/>
          </w:tcPr>
          <w:p w14:paraId="0640E22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230B29C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9F4F089" w14:textId="77777777" w:rsidTr="00565125">
        <w:tc>
          <w:tcPr>
            <w:tcW w:w="4606" w:type="dxa"/>
            <w:shd w:val="clear" w:color="auto" w:fill="auto"/>
          </w:tcPr>
          <w:p w14:paraId="4D01FB8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601AA9E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70B90A8" w14:textId="77777777" w:rsidTr="00565125">
        <w:tc>
          <w:tcPr>
            <w:tcW w:w="4606" w:type="dxa"/>
            <w:shd w:val="clear" w:color="auto" w:fill="auto"/>
          </w:tcPr>
          <w:p w14:paraId="44BCAE02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156C4E7B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B8EEE93" w14:textId="77777777" w:rsidTr="00565125">
        <w:tc>
          <w:tcPr>
            <w:tcW w:w="4606" w:type="dxa"/>
            <w:shd w:val="clear" w:color="auto" w:fill="auto"/>
          </w:tcPr>
          <w:p w14:paraId="11B98448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15146C64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5025E1F" w14:textId="77777777" w:rsidTr="00565125">
        <w:tc>
          <w:tcPr>
            <w:tcW w:w="4606" w:type="dxa"/>
            <w:shd w:val="clear" w:color="auto" w:fill="auto"/>
          </w:tcPr>
          <w:p w14:paraId="45636AB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202159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20653528" w14:textId="77777777" w:rsidTr="00565125">
        <w:tc>
          <w:tcPr>
            <w:tcW w:w="4606" w:type="dxa"/>
            <w:shd w:val="clear" w:color="auto" w:fill="auto"/>
          </w:tcPr>
          <w:p w14:paraId="76E1D48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0A33641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B54A60D" w14:textId="77777777" w:rsidTr="00565125">
        <w:tc>
          <w:tcPr>
            <w:tcW w:w="4606" w:type="dxa"/>
            <w:shd w:val="clear" w:color="auto" w:fill="auto"/>
          </w:tcPr>
          <w:p w14:paraId="65B4F554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34816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5A175FE6" w14:textId="77777777" w:rsidTr="00565125">
        <w:tc>
          <w:tcPr>
            <w:tcW w:w="4606" w:type="dxa"/>
            <w:shd w:val="clear" w:color="auto" w:fill="auto"/>
          </w:tcPr>
          <w:p w14:paraId="797340EC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558E95D8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8C043FD" w14:textId="77777777" w:rsidTr="00565125">
        <w:tc>
          <w:tcPr>
            <w:tcW w:w="4606" w:type="dxa"/>
            <w:shd w:val="clear" w:color="auto" w:fill="auto"/>
          </w:tcPr>
          <w:p w14:paraId="4DC6F1FD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643E654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19D7FE8E" w14:textId="77777777" w:rsidTr="00565125">
        <w:tc>
          <w:tcPr>
            <w:tcW w:w="4606" w:type="dxa"/>
            <w:shd w:val="clear" w:color="auto" w:fill="auto"/>
          </w:tcPr>
          <w:p w14:paraId="12FD09AB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1068A6E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7CDED45" w14:textId="77777777" w:rsidTr="00565125">
        <w:tc>
          <w:tcPr>
            <w:tcW w:w="4606" w:type="dxa"/>
            <w:shd w:val="clear" w:color="auto" w:fill="auto"/>
          </w:tcPr>
          <w:p w14:paraId="738B81C7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0867D9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9FE9CB0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198A84C4" w14:textId="77777777" w:rsidTr="00565125">
        <w:tc>
          <w:tcPr>
            <w:tcW w:w="4606" w:type="dxa"/>
            <w:shd w:val="clear" w:color="auto" w:fill="auto"/>
          </w:tcPr>
          <w:p w14:paraId="42144808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F1C3E30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021E3847" w14:textId="77777777" w:rsidTr="00565125">
        <w:tc>
          <w:tcPr>
            <w:tcW w:w="4606" w:type="dxa"/>
            <w:shd w:val="clear" w:color="auto" w:fill="auto"/>
          </w:tcPr>
          <w:p w14:paraId="7214180F" w14:textId="77777777" w:rsidR="00613A8C" w:rsidRPr="000867D9" w:rsidRDefault="00613A8C" w:rsidP="000867D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0867D9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0867D9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7EBF4E2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5C61BBC8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2C6DC625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0A5745CC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(</w:t>
      </w:r>
      <w:r w:rsidR="00513182" w:rsidRPr="000867D9">
        <w:rPr>
          <w:rFonts w:ascii="Arial Narrow" w:hAnsi="Arial Narrow"/>
          <w:sz w:val="22"/>
          <w:szCs w:val="22"/>
        </w:rPr>
        <w:t xml:space="preserve">kupujúci a predávajúci </w:t>
      </w:r>
      <w:r w:rsidRPr="000867D9">
        <w:rPr>
          <w:rFonts w:ascii="Arial Narrow" w:hAnsi="Arial Narrow"/>
          <w:sz w:val="22"/>
          <w:szCs w:val="22"/>
        </w:rPr>
        <w:t>ďalej len „</w:t>
      </w:r>
      <w:r w:rsidRPr="000867D9">
        <w:rPr>
          <w:rFonts w:ascii="Arial Narrow" w:hAnsi="Arial Narrow"/>
          <w:b/>
          <w:sz w:val="22"/>
          <w:szCs w:val="22"/>
        </w:rPr>
        <w:t>Zmluvné strany</w:t>
      </w:r>
      <w:r w:rsidRPr="000867D9">
        <w:rPr>
          <w:rFonts w:ascii="Arial Narrow" w:hAnsi="Arial Narrow"/>
          <w:sz w:val="22"/>
          <w:szCs w:val="22"/>
        </w:rPr>
        <w:t>“)</w:t>
      </w:r>
    </w:p>
    <w:p w14:paraId="511D5A1B" w14:textId="77777777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</w:p>
    <w:p w14:paraId="6E16A415" w14:textId="4D2C685A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</w:p>
    <w:p w14:paraId="3BAC1EC2" w14:textId="308BB0A6" w:rsidR="00C52C47" w:rsidRPr="000867D9" w:rsidRDefault="00C52C47" w:rsidP="000867D9">
      <w:pPr>
        <w:jc w:val="center"/>
        <w:rPr>
          <w:rFonts w:ascii="Arial Narrow" w:hAnsi="Arial Narrow"/>
          <w:sz w:val="22"/>
          <w:szCs w:val="22"/>
        </w:rPr>
      </w:pPr>
    </w:p>
    <w:p w14:paraId="6815D688" w14:textId="77777777" w:rsidR="00C047B8" w:rsidRPr="000867D9" w:rsidRDefault="00C047B8" w:rsidP="000867D9">
      <w:pPr>
        <w:jc w:val="center"/>
        <w:rPr>
          <w:rFonts w:ascii="Arial Narrow" w:hAnsi="Arial Narrow"/>
          <w:sz w:val="22"/>
          <w:szCs w:val="22"/>
        </w:rPr>
      </w:pPr>
    </w:p>
    <w:p w14:paraId="28D40922" w14:textId="77777777" w:rsidR="00C047B8" w:rsidRPr="000867D9" w:rsidRDefault="00C047B8" w:rsidP="000867D9">
      <w:pPr>
        <w:jc w:val="center"/>
        <w:rPr>
          <w:rFonts w:ascii="Arial Narrow" w:hAnsi="Arial Narrow"/>
          <w:sz w:val="22"/>
          <w:szCs w:val="22"/>
        </w:rPr>
      </w:pPr>
    </w:p>
    <w:p w14:paraId="696F1C24" w14:textId="16A6966D" w:rsidR="001016FD" w:rsidRPr="000867D9" w:rsidRDefault="001016FD" w:rsidP="000867D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br w:type="page"/>
      </w:r>
    </w:p>
    <w:p w14:paraId="4B6E47F4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60CB339B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Úvodné ustanoveni</w:t>
      </w:r>
      <w:r w:rsidR="00BB427D" w:rsidRPr="000867D9">
        <w:rPr>
          <w:rFonts w:ascii="Arial Narrow" w:hAnsi="Arial Narrow" w:cs="Calibri"/>
          <w:sz w:val="22"/>
          <w:szCs w:val="22"/>
        </w:rPr>
        <w:t>e</w:t>
      </w:r>
    </w:p>
    <w:p w14:paraId="64C2022E" w14:textId="7FEFC9B4" w:rsidR="006E6235" w:rsidRPr="000867D9" w:rsidRDefault="009B2474" w:rsidP="000867D9">
      <w:pPr>
        <w:pStyle w:val="CTL"/>
        <w:numPr>
          <w:ilvl w:val="1"/>
          <w:numId w:val="31"/>
        </w:numPr>
        <w:spacing w:after="0"/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</w:rPr>
        <w:t xml:space="preserve">Ministerstvo vnútra Slovenskej republiky ako verejný obstarávateľ podľa § 7 ods. </w:t>
      </w:r>
      <w:r w:rsidR="00D0046D" w:rsidRPr="000867D9">
        <w:rPr>
          <w:rFonts w:ascii="Arial Narrow" w:hAnsi="Arial Narrow" w:cs="Calibri"/>
          <w:bCs/>
          <w:sz w:val="22"/>
          <w:szCs w:val="22"/>
        </w:rPr>
        <w:t xml:space="preserve">1 písm. a) zákona </w:t>
      </w:r>
      <w:r w:rsidRPr="000867D9">
        <w:rPr>
          <w:rFonts w:ascii="Arial Narrow" w:hAnsi="Arial Narrow" w:cs="Calibri"/>
          <w:bCs/>
          <w:sz w:val="22"/>
          <w:szCs w:val="22"/>
        </w:rPr>
        <w:t>o verejnom obstarávaní zriadilo dynamický nákupný systém (ďalej len „DNS“) s</w:t>
      </w:r>
      <w:r w:rsidR="00DE521C" w:rsidRPr="000867D9">
        <w:rPr>
          <w:rFonts w:ascii="Arial Narrow" w:hAnsi="Arial Narrow" w:cs="Calibri"/>
          <w:bCs/>
          <w:sz w:val="22"/>
          <w:szCs w:val="22"/>
        </w:rPr>
        <w:t> </w:t>
      </w:r>
      <w:r w:rsidRPr="000867D9">
        <w:rPr>
          <w:rFonts w:ascii="Arial Narrow" w:hAnsi="Arial Narrow" w:cs="Calibri"/>
          <w:bCs/>
          <w:sz w:val="22"/>
          <w:szCs w:val="22"/>
        </w:rPr>
        <w:t>názvom</w:t>
      </w:r>
      <w:r w:rsidR="00DE521C" w:rsidRPr="000867D9">
        <w:rPr>
          <w:rFonts w:ascii="Arial Narrow" w:hAnsi="Arial Narrow" w:cs="Calibri"/>
          <w:bCs/>
          <w:sz w:val="22"/>
          <w:szCs w:val="22"/>
        </w:rPr>
        <w:t xml:space="preserve"> </w:t>
      </w:r>
      <w:r w:rsidR="00FC2417" w:rsidRPr="000867D9">
        <w:rPr>
          <w:rFonts w:ascii="Arial Narrow" w:hAnsi="Arial Narrow" w:cs="Calibri"/>
          <w:sz w:val="22"/>
          <w:szCs w:val="22"/>
        </w:rPr>
        <w:t>"</w:t>
      </w:r>
      <w:r w:rsidR="00A3045E" w:rsidRPr="000867D9">
        <w:rPr>
          <w:rFonts w:ascii="Arial Narrow" w:hAnsi="Arial Narrow"/>
          <w:b/>
          <w:sz w:val="22"/>
          <w:szCs w:val="22"/>
        </w:rPr>
        <w:t>DNS - Akumulátory a batérie pre zariadenia IKT</w:t>
      </w:r>
      <w:r w:rsidR="00FC2417" w:rsidRPr="000867D9">
        <w:rPr>
          <w:rFonts w:ascii="Arial Narrow" w:hAnsi="Arial Narrow" w:cs="Calibri"/>
          <w:sz w:val="22"/>
          <w:szCs w:val="22"/>
        </w:rPr>
        <w:t>"</w:t>
      </w:r>
      <w:r w:rsidR="00DE521C" w:rsidRPr="000867D9">
        <w:rPr>
          <w:rFonts w:ascii="Arial Narrow" w:hAnsi="Arial Narrow" w:cs="Calibri"/>
          <w:sz w:val="22"/>
          <w:szCs w:val="22"/>
        </w:rPr>
        <w:t>.</w:t>
      </w:r>
    </w:p>
    <w:p w14:paraId="37EA6CE4" w14:textId="32FCA811" w:rsidR="00E1263A" w:rsidRPr="000867D9" w:rsidRDefault="00DE521C" w:rsidP="000867D9">
      <w:pPr>
        <w:pStyle w:val="CTL"/>
        <w:numPr>
          <w:ilvl w:val="1"/>
          <w:numId w:val="31"/>
        </w:numPr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rejný obstarávateľ prostredníctvom DNS v súlade s príslušnými ustanoveniami zákona o verejnom obstarávaní zrealizoval konkrétne obstarávanie na predmet zákazky</w:t>
      </w:r>
      <w:r w:rsidR="00C52C47" w:rsidRPr="000867D9">
        <w:rPr>
          <w:rFonts w:ascii="Arial Narrow" w:hAnsi="Arial Narrow" w:cs="Calibri"/>
          <w:sz w:val="22"/>
          <w:szCs w:val="22"/>
        </w:rPr>
        <w:t xml:space="preserve"> „</w:t>
      </w:r>
      <w:r w:rsidR="008225F9">
        <w:rPr>
          <w:rStyle w:val="normaltextrun"/>
          <w:rFonts w:ascii="Arial Narrow" w:hAnsi="Arial Narrow"/>
          <w:b/>
          <w:color w:val="000000"/>
          <w:sz w:val="22"/>
          <w:szCs w:val="22"/>
          <w:shd w:val="clear" w:color="auto" w:fill="FFFFFF"/>
        </w:rPr>
        <w:t>Monočlánky a batérie</w:t>
      </w:r>
      <w:r w:rsidR="00C52C47" w:rsidRPr="000867D9">
        <w:rPr>
          <w:rFonts w:ascii="Arial Narrow" w:hAnsi="Arial Narrow"/>
          <w:sz w:val="22"/>
          <w:szCs w:val="22"/>
          <w:lang w:eastAsia="sk-SK"/>
        </w:rPr>
        <w:t>“</w:t>
      </w:r>
      <w:r w:rsidR="00972A13" w:rsidRPr="000867D9">
        <w:rPr>
          <w:rFonts w:ascii="Arial Narrow" w:hAnsi="Arial Narrow"/>
          <w:sz w:val="22"/>
          <w:szCs w:val="22"/>
          <w:lang w:eastAsia="sk-SK"/>
        </w:rPr>
        <w:t xml:space="preserve"> </w:t>
      </w:r>
      <w:r w:rsidR="00972A13" w:rsidRPr="000867D9">
        <w:rPr>
          <w:rFonts w:ascii="Arial Narrow" w:hAnsi="Arial Narrow" w:cs="Calibri"/>
          <w:sz w:val="22"/>
          <w:szCs w:val="22"/>
        </w:rPr>
        <w:t xml:space="preserve">(ID </w:t>
      </w:r>
      <w:r w:rsidR="008225F9">
        <w:rPr>
          <w:rFonts w:ascii="Arial Narrow" w:hAnsi="Arial Narrow" w:cs="Calibri"/>
          <w:sz w:val="22"/>
          <w:szCs w:val="22"/>
        </w:rPr>
        <w:t>77431</w:t>
      </w:r>
      <w:r w:rsidR="00972A13" w:rsidRPr="000867D9">
        <w:rPr>
          <w:rFonts w:ascii="Arial Narrow" w:hAnsi="Arial Narrow" w:cs="Calibri"/>
          <w:sz w:val="22"/>
          <w:szCs w:val="22"/>
        </w:rPr>
        <w:t>)</w:t>
      </w:r>
      <w:r w:rsidR="00C52C47" w:rsidRPr="000867D9">
        <w:rPr>
          <w:rFonts w:ascii="Arial Narrow" w:hAnsi="Arial Narrow" w:cs="Calibri"/>
          <w:sz w:val="22"/>
          <w:szCs w:val="22"/>
        </w:rPr>
        <w:t>.</w:t>
      </w:r>
    </w:p>
    <w:p w14:paraId="339337D8" w14:textId="24287847" w:rsidR="00472099" w:rsidRPr="000867D9" w:rsidRDefault="00472099" w:rsidP="000867D9">
      <w:pPr>
        <w:pStyle w:val="CTL"/>
        <w:numPr>
          <w:ilvl w:val="1"/>
          <w:numId w:val="31"/>
        </w:numPr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</w:t>
      </w:r>
    </w:p>
    <w:p w14:paraId="25F3BF46" w14:textId="77777777" w:rsidR="001016FD" w:rsidRPr="000867D9" w:rsidRDefault="001016FD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37604338" w14:textId="7BD7EEDE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III.</w:t>
      </w:r>
    </w:p>
    <w:p w14:paraId="02FF8467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met zmluvy</w:t>
      </w:r>
    </w:p>
    <w:p w14:paraId="1F871AB8" w14:textId="32D6689F" w:rsidR="00FC2417" w:rsidRPr="000867D9" w:rsidRDefault="00FC2417" w:rsidP="000867D9">
      <w:pPr>
        <w:pStyle w:val="CTL"/>
        <w:numPr>
          <w:ilvl w:val="1"/>
          <w:numId w:val="12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dmetom tejto </w:t>
      </w:r>
      <w:r w:rsidR="003E798A" w:rsidRPr="000867D9">
        <w:rPr>
          <w:rFonts w:ascii="Arial Narrow" w:hAnsi="Arial Narrow" w:cs="Calibri"/>
          <w:sz w:val="22"/>
          <w:szCs w:val="22"/>
        </w:rPr>
        <w:t xml:space="preserve">zmluvy je záväzok predávajúceho dodať kupujúcemu </w:t>
      </w:r>
      <w:r w:rsidR="000F3D92" w:rsidRPr="000867D9">
        <w:rPr>
          <w:rFonts w:ascii="Arial Narrow" w:hAnsi="Arial Narrow" w:cs="Calibri"/>
          <w:sz w:val="22"/>
          <w:szCs w:val="22"/>
        </w:rPr>
        <w:t xml:space="preserve">riadne a včas </w:t>
      </w:r>
      <w:r w:rsidR="003E798A" w:rsidRPr="000867D9">
        <w:rPr>
          <w:rFonts w:ascii="Arial Narrow" w:hAnsi="Arial Narrow" w:cs="Calibri"/>
          <w:sz w:val="22"/>
          <w:szCs w:val="22"/>
        </w:rPr>
        <w:t xml:space="preserve">tovar, vrátane dopravy do miesta dodania, ktorý je </w:t>
      </w:r>
      <w:r w:rsidR="003E798A" w:rsidRPr="000867D9">
        <w:rPr>
          <w:rFonts w:ascii="Arial Narrow" w:hAnsi="Arial Narrow"/>
          <w:sz w:val="22"/>
          <w:szCs w:val="22"/>
        </w:rPr>
        <w:t xml:space="preserve">presne špecifikovaný </w:t>
      </w:r>
      <w:r w:rsidR="003E798A" w:rsidRPr="000867D9">
        <w:rPr>
          <w:rFonts w:ascii="Arial Narrow" w:hAnsi="Arial Narrow" w:cs="Calibri"/>
          <w:sz w:val="22"/>
          <w:szCs w:val="22"/>
        </w:rPr>
        <w:t>v prílohe č. 1 zmluvy (ďalej len „</w:t>
      </w:r>
      <w:r w:rsidR="003E798A" w:rsidRPr="000867D9">
        <w:rPr>
          <w:rFonts w:ascii="Arial Narrow" w:hAnsi="Arial Narrow" w:cs="Calibri"/>
          <w:b/>
          <w:sz w:val="22"/>
          <w:szCs w:val="22"/>
        </w:rPr>
        <w:t>predmet zmluvy</w:t>
      </w:r>
      <w:r w:rsidR="003E798A" w:rsidRPr="000867D9">
        <w:rPr>
          <w:rFonts w:ascii="Arial Narrow" w:hAnsi="Arial Narrow" w:cs="Calibri"/>
          <w:sz w:val="22"/>
          <w:szCs w:val="22"/>
        </w:rPr>
        <w:t>“) a záväzok kupujúceho riadne a včas dodaný predmet zmluvy prevziať a zaplati</w:t>
      </w:r>
      <w:r w:rsidR="003E4E0A">
        <w:rPr>
          <w:rFonts w:ascii="Arial Narrow" w:hAnsi="Arial Narrow" w:cs="Calibri"/>
          <w:sz w:val="22"/>
          <w:szCs w:val="22"/>
        </w:rPr>
        <w:t>ť zaň kúpnu cenu v súlade s čl. </w:t>
      </w:r>
      <w:bookmarkStart w:id="0" w:name="_GoBack"/>
      <w:bookmarkEnd w:id="0"/>
      <w:r w:rsidR="003E798A" w:rsidRPr="000867D9">
        <w:rPr>
          <w:rFonts w:ascii="Arial Narrow" w:hAnsi="Arial Narrow" w:cs="Calibri"/>
          <w:sz w:val="22"/>
          <w:szCs w:val="22"/>
        </w:rPr>
        <w:t>V. tejto zmluvy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3CD35234" w14:textId="65AE139F" w:rsidR="003E798A" w:rsidRPr="000867D9" w:rsidRDefault="00FC2417" w:rsidP="000867D9">
      <w:pPr>
        <w:pStyle w:val="CTL"/>
        <w:numPr>
          <w:ilvl w:val="1"/>
          <w:numId w:val="12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Predávajúci sa na základe tejto zmluvy a v rozsahu v nej vymedzenom zaväzuje </w:t>
      </w:r>
      <w:r w:rsidR="00D92443" w:rsidRPr="000867D9">
        <w:rPr>
          <w:rFonts w:ascii="Arial Narrow" w:hAnsi="Arial Narrow"/>
          <w:sz w:val="22"/>
          <w:szCs w:val="22"/>
        </w:rPr>
        <w:t xml:space="preserve">riadne a včas </w:t>
      </w:r>
      <w:r w:rsidRPr="000867D9">
        <w:rPr>
          <w:rFonts w:ascii="Arial Narrow" w:hAnsi="Arial Narrow"/>
          <w:sz w:val="22"/>
          <w:szCs w:val="22"/>
        </w:rPr>
        <w:t xml:space="preserve">dodať </w:t>
      </w:r>
      <w:r w:rsidRPr="000867D9">
        <w:rPr>
          <w:rFonts w:ascii="Arial Narrow" w:hAnsi="Arial Narrow" w:cs="Calibri"/>
          <w:sz w:val="22"/>
          <w:szCs w:val="22"/>
        </w:rPr>
        <w:t>predmet zmluvy</w:t>
      </w:r>
      <w:r w:rsidRPr="000867D9">
        <w:rPr>
          <w:rFonts w:ascii="Arial Narrow" w:hAnsi="Arial Narrow"/>
          <w:sz w:val="22"/>
          <w:szCs w:val="22"/>
        </w:rPr>
        <w:t xml:space="preserve"> a všetky s ním súvisiace plnenia</w:t>
      </w:r>
      <w:r w:rsidR="00DA05EA" w:rsidRPr="000867D9">
        <w:rPr>
          <w:rFonts w:ascii="Arial Narrow" w:hAnsi="Arial Narrow"/>
          <w:sz w:val="22"/>
          <w:szCs w:val="22"/>
        </w:rPr>
        <w:t xml:space="preserve"> </w:t>
      </w:r>
      <w:r w:rsidR="00F432CD" w:rsidRPr="000867D9">
        <w:rPr>
          <w:rFonts w:ascii="Arial Narrow" w:hAnsi="Arial Narrow"/>
          <w:sz w:val="22"/>
          <w:szCs w:val="22"/>
        </w:rPr>
        <w:t> v súlade s</w:t>
      </w:r>
      <w:r w:rsidR="001B5406" w:rsidRPr="000867D9">
        <w:rPr>
          <w:rFonts w:ascii="Arial Narrow" w:hAnsi="Arial Narrow"/>
          <w:sz w:val="22"/>
          <w:szCs w:val="22"/>
        </w:rPr>
        <w:t xml:space="preserve"> </w:t>
      </w:r>
      <w:r w:rsidR="00F432CD" w:rsidRPr="000867D9">
        <w:rPr>
          <w:rFonts w:ascii="Arial Narrow" w:hAnsi="Arial Narrow"/>
          <w:sz w:val="22"/>
          <w:szCs w:val="22"/>
        </w:rPr>
        <w:t xml:space="preserve"> vlastným návrhom plnenia, </w:t>
      </w:r>
      <w:r w:rsidR="003E4E0A">
        <w:rPr>
          <w:rFonts w:ascii="Arial Narrow" w:hAnsi="Arial Narrow"/>
          <w:sz w:val="22"/>
          <w:szCs w:val="22"/>
        </w:rPr>
        <w:t>ktorý je uvedený v prílohe č. </w:t>
      </w:r>
      <w:r w:rsidR="00640F11" w:rsidRPr="000867D9">
        <w:rPr>
          <w:rFonts w:ascii="Arial Narrow" w:hAnsi="Arial Narrow"/>
          <w:sz w:val="22"/>
          <w:szCs w:val="22"/>
        </w:rPr>
        <w:t>1</w:t>
      </w:r>
      <w:r w:rsidR="00F432CD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tejto zmluvy.</w:t>
      </w:r>
      <w:r w:rsidR="00DA05EA" w:rsidRPr="000867D9">
        <w:rPr>
          <w:rFonts w:ascii="Arial Narrow" w:hAnsi="Arial Narrow"/>
          <w:sz w:val="22"/>
          <w:szCs w:val="22"/>
        </w:rPr>
        <w:t xml:space="preserve"> </w:t>
      </w:r>
    </w:p>
    <w:p w14:paraId="441908B6" w14:textId="4466E2D2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Článok </w:t>
      </w:r>
      <w:r w:rsidR="00C52C47" w:rsidRPr="000867D9">
        <w:rPr>
          <w:rFonts w:ascii="Arial Narrow" w:hAnsi="Arial Narrow"/>
          <w:sz w:val="22"/>
          <w:szCs w:val="22"/>
        </w:rPr>
        <w:t>I</w:t>
      </w:r>
      <w:r w:rsidRPr="000867D9">
        <w:rPr>
          <w:rFonts w:ascii="Arial Narrow" w:hAnsi="Arial Narrow"/>
          <w:sz w:val="22"/>
          <w:szCs w:val="22"/>
        </w:rPr>
        <w:t>V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0F7006E9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dacie podmienky</w:t>
      </w:r>
    </w:p>
    <w:p w14:paraId="57C5D57C" w14:textId="5E32F957" w:rsidR="00363E6B" w:rsidRPr="00D97B41" w:rsidRDefault="00FC2417" w:rsidP="000867D9">
      <w:pPr>
        <w:pStyle w:val="CTL"/>
        <w:numPr>
          <w:ilvl w:val="1"/>
          <w:numId w:val="13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dávajúci sa zaväzuje dodať predmet zmluvy v súlade s dohodnutými technickými a funkčnými charakteristikami, </w:t>
      </w:r>
      <w:r w:rsidR="006B19B5" w:rsidRPr="000867D9">
        <w:rPr>
          <w:rFonts w:ascii="Arial Narrow" w:hAnsi="Arial Narrow" w:cs="Calibri"/>
          <w:sz w:val="22"/>
          <w:szCs w:val="22"/>
        </w:rPr>
        <w:t xml:space="preserve">všeobecne </w:t>
      </w:r>
      <w:r w:rsidRPr="000867D9">
        <w:rPr>
          <w:rFonts w:ascii="Arial Narrow" w:hAnsi="Arial Narrow" w:cs="Calibri"/>
          <w:sz w:val="22"/>
          <w:szCs w:val="22"/>
        </w:rPr>
        <w:t>záväznými</w:t>
      </w:r>
      <w:r w:rsidR="006B19B5" w:rsidRPr="000867D9">
        <w:rPr>
          <w:rFonts w:ascii="Arial Narrow" w:hAnsi="Arial Narrow" w:cs="Calibri"/>
          <w:sz w:val="22"/>
          <w:szCs w:val="22"/>
        </w:rPr>
        <w:t xml:space="preserve"> právnymi</w:t>
      </w:r>
      <w:r w:rsidRPr="000867D9">
        <w:rPr>
          <w:rFonts w:ascii="Arial Narrow" w:hAnsi="Arial Narrow" w:cs="Calibri"/>
          <w:sz w:val="22"/>
          <w:szCs w:val="22"/>
        </w:rPr>
        <w:t xml:space="preserve"> predpismi</w:t>
      </w:r>
      <w:r w:rsidR="004738F4" w:rsidRPr="000867D9">
        <w:rPr>
          <w:rFonts w:ascii="Arial Narrow" w:hAnsi="Arial Narrow" w:cs="Calibri"/>
          <w:sz w:val="22"/>
          <w:szCs w:val="22"/>
        </w:rPr>
        <w:t xml:space="preserve"> </w:t>
      </w:r>
      <w:r w:rsidR="00187522" w:rsidRPr="000867D9">
        <w:rPr>
          <w:rFonts w:ascii="Arial Narrow" w:hAnsi="Arial Narrow" w:cs="Calibri"/>
          <w:sz w:val="22"/>
          <w:szCs w:val="22"/>
        </w:rPr>
        <w:t xml:space="preserve">platnými na území </w:t>
      </w:r>
      <w:r w:rsidR="004738F4" w:rsidRPr="000867D9">
        <w:rPr>
          <w:rFonts w:ascii="Arial Narrow" w:hAnsi="Arial Narrow" w:cs="Calibri"/>
          <w:sz w:val="22"/>
          <w:szCs w:val="22"/>
        </w:rPr>
        <w:t>SR</w:t>
      </w:r>
      <w:r w:rsidRPr="000867D9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Pr="000867D9">
        <w:rPr>
          <w:rFonts w:ascii="Arial Narrow" w:hAnsi="Arial Narrow" w:cs="Calibri"/>
          <w:sz w:val="22"/>
          <w:szCs w:val="22"/>
        </w:rPr>
        <w:t xml:space="preserve"> vzťahujú</w:t>
      </w:r>
      <w:r w:rsidR="00187522" w:rsidRPr="000867D9">
        <w:rPr>
          <w:rFonts w:ascii="Arial Narrow" w:hAnsi="Arial Narrow" w:cs="Calibri"/>
          <w:sz w:val="22"/>
          <w:szCs w:val="22"/>
        </w:rPr>
        <w:t xml:space="preserve">, a to najmä </w:t>
      </w:r>
      <w:r w:rsidR="002761BF" w:rsidRPr="000867D9">
        <w:rPr>
          <w:rFonts w:ascii="Arial Narrow" w:hAnsi="Arial Narrow" w:cs="Calibri"/>
          <w:sz w:val="22"/>
          <w:szCs w:val="22"/>
        </w:rPr>
        <w:t xml:space="preserve">návod na použitie, </w:t>
      </w:r>
      <w:r w:rsidR="001016FD" w:rsidRPr="00D97B41">
        <w:rPr>
          <w:rFonts w:ascii="Arial Narrow" w:hAnsi="Arial Narrow" w:cs="Calibri"/>
          <w:sz w:val="22"/>
          <w:szCs w:val="22"/>
        </w:rPr>
        <w:t xml:space="preserve">certifikáty, </w:t>
      </w:r>
      <w:r w:rsidRPr="00D97B41">
        <w:rPr>
          <w:rFonts w:ascii="Arial Narrow" w:hAnsi="Arial Narrow" w:cs="Calibri"/>
          <w:sz w:val="22"/>
          <w:szCs w:val="22"/>
        </w:rPr>
        <w:t>informácie</w:t>
      </w:r>
      <w:r w:rsidR="008C46BC" w:rsidRPr="00D97B41">
        <w:rPr>
          <w:rFonts w:ascii="Arial Narrow" w:hAnsi="Arial Narrow" w:cs="Calibri"/>
          <w:sz w:val="22"/>
          <w:szCs w:val="22"/>
        </w:rPr>
        <w:t xml:space="preserve"> o  manipulovaní a skladovaní</w:t>
      </w:r>
      <w:r w:rsidR="00187522" w:rsidRPr="00D97B41">
        <w:rPr>
          <w:rFonts w:ascii="Arial Narrow" w:hAnsi="Arial Narrow" w:cs="Calibri"/>
          <w:sz w:val="22"/>
          <w:szCs w:val="22"/>
        </w:rPr>
        <w:t xml:space="preserve">, všetko </w:t>
      </w:r>
      <w:r w:rsidR="008C46BC" w:rsidRPr="00D97B41">
        <w:rPr>
          <w:rFonts w:ascii="Arial Narrow" w:hAnsi="Arial Narrow" w:cs="Calibri"/>
          <w:sz w:val="22"/>
          <w:szCs w:val="22"/>
        </w:rPr>
        <w:t xml:space="preserve">v slovenskom </w:t>
      </w:r>
      <w:r w:rsidR="00472099" w:rsidRPr="00D97B41">
        <w:rPr>
          <w:rFonts w:ascii="Arial Narrow" w:hAnsi="Arial Narrow" w:cs="Calibri"/>
          <w:sz w:val="22"/>
          <w:szCs w:val="22"/>
        </w:rPr>
        <w:t xml:space="preserve">alebo českom </w:t>
      </w:r>
      <w:r w:rsidR="008C46BC" w:rsidRPr="00D97B41">
        <w:rPr>
          <w:rFonts w:ascii="Arial Narrow" w:hAnsi="Arial Narrow" w:cs="Calibri"/>
          <w:sz w:val="22"/>
          <w:szCs w:val="22"/>
        </w:rPr>
        <w:t>jazyku.</w:t>
      </w:r>
    </w:p>
    <w:p w14:paraId="5B9BE2C4" w14:textId="1FC5DFFD" w:rsidR="00287E51" w:rsidRPr="00D97B41" w:rsidRDefault="00287E51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D97B41">
        <w:rPr>
          <w:rFonts w:ascii="Arial Narrow" w:hAnsi="Arial Narrow"/>
          <w:sz w:val="22"/>
          <w:szCs w:val="22"/>
        </w:rPr>
        <w:t>Predávajúci zabezpečí aj súvisiace služby spojené s dodaním pr</w:t>
      </w:r>
      <w:r w:rsidR="007B771A" w:rsidRPr="00D97B41">
        <w:rPr>
          <w:rFonts w:ascii="Arial Narrow" w:hAnsi="Arial Narrow"/>
          <w:sz w:val="22"/>
          <w:szCs w:val="22"/>
        </w:rPr>
        <w:t>edmetu zmluvy na miesto dodania a</w:t>
      </w:r>
      <w:r w:rsidR="003E4E0A">
        <w:rPr>
          <w:rFonts w:ascii="Arial Narrow" w:hAnsi="Arial Narrow"/>
          <w:sz w:val="22"/>
          <w:szCs w:val="22"/>
        </w:rPr>
        <w:t> s </w:t>
      </w:r>
      <w:r w:rsidRPr="00D97B41">
        <w:rPr>
          <w:rFonts w:ascii="Arial Narrow" w:hAnsi="Arial Narrow"/>
          <w:sz w:val="22"/>
          <w:szCs w:val="22"/>
        </w:rPr>
        <w:t>vyložením v</w:t>
      </w:r>
      <w:r w:rsidR="004314B0" w:rsidRPr="00D97B41">
        <w:rPr>
          <w:rFonts w:ascii="Arial Narrow" w:hAnsi="Arial Narrow"/>
          <w:sz w:val="22"/>
          <w:szCs w:val="22"/>
        </w:rPr>
        <w:t> </w:t>
      </w:r>
      <w:r w:rsidRPr="00D97B41">
        <w:rPr>
          <w:rFonts w:ascii="Arial Narrow" w:hAnsi="Arial Narrow"/>
          <w:sz w:val="22"/>
          <w:szCs w:val="22"/>
        </w:rPr>
        <w:t>mieste</w:t>
      </w:r>
      <w:r w:rsidR="004314B0" w:rsidRPr="00D97B41">
        <w:rPr>
          <w:rFonts w:ascii="Arial Narrow" w:hAnsi="Arial Narrow"/>
          <w:sz w:val="22"/>
          <w:szCs w:val="22"/>
        </w:rPr>
        <w:t xml:space="preserve"> </w:t>
      </w:r>
      <w:r w:rsidR="004738F4" w:rsidRPr="00D97B41">
        <w:rPr>
          <w:rFonts w:ascii="Arial Narrow" w:hAnsi="Arial Narrow"/>
          <w:sz w:val="22"/>
          <w:szCs w:val="22"/>
        </w:rPr>
        <w:t>dodania</w:t>
      </w:r>
      <w:r w:rsidR="007B771A" w:rsidRPr="00D97B41">
        <w:rPr>
          <w:rFonts w:ascii="Arial Narrow" w:hAnsi="Arial Narrow"/>
          <w:sz w:val="22"/>
          <w:szCs w:val="22"/>
        </w:rPr>
        <w:t>.</w:t>
      </w:r>
    </w:p>
    <w:p w14:paraId="483C3507" w14:textId="30C90AD2" w:rsidR="002116CB" w:rsidRDefault="0043329B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D97B41">
        <w:rPr>
          <w:rFonts w:ascii="Arial Narrow" w:hAnsi="Arial Narrow" w:cs="Calibri"/>
          <w:sz w:val="22"/>
          <w:szCs w:val="22"/>
        </w:rPr>
        <w:t xml:space="preserve">Predávajúci sa zaväzuje </w:t>
      </w:r>
      <w:r w:rsidR="00187522" w:rsidRPr="00D97B41">
        <w:rPr>
          <w:rFonts w:ascii="Arial Narrow" w:hAnsi="Arial Narrow" w:cs="Calibri"/>
          <w:sz w:val="22"/>
          <w:szCs w:val="22"/>
        </w:rPr>
        <w:t xml:space="preserve">dodať </w:t>
      </w:r>
      <w:r w:rsidR="003E798A" w:rsidRPr="00D97B41">
        <w:rPr>
          <w:rFonts w:ascii="Arial Narrow" w:hAnsi="Arial Narrow" w:cs="Calibri"/>
          <w:sz w:val="22"/>
          <w:szCs w:val="22"/>
        </w:rPr>
        <w:t>predmet zmluvy k</w:t>
      </w:r>
      <w:r w:rsidRPr="00D97B41">
        <w:rPr>
          <w:rFonts w:ascii="Arial Narrow" w:hAnsi="Arial Narrow" w:cs="Calibri"/>
          <w:sz w:val="22"/>
          <w:szCs w:val="22"/>
        </w:rPr>
        <w:t>upujúcemu najneskôr do</w:t>
      </w:r>
      <w:r w:rsidR="00C52C47" w:rsidRPr="00D97B41">
        <w:rPr>
          <w:rFonts w:ascii="Arial Narrow" w:hAnsi="Arial Narrow" w:cs="Calibri"/>
          <w:sz w:val="22"/>
          <w:szCs w:val="22"/>
        </w:rPr>
        <w:t xml:space="preserve"> </w:t>
      </w:r>
      <w:r w:rsidR="008225F9">
        <w:rPr>
          <w:rFonts w:ascii="Arial Narrow" w:hAnsi="Arial Narrow" w:cs="Calibri"/>
          <w:sz w:val="22"/>
          <w:szCs w:val="22"/>
        </w:rPr>
        <w:t>31.7.2026</w:t>
      </w:r>
      <w:r w:rsidRPr="00D97B41">
        <w:rPr>
          <w:rFonts w:ascii="Arial Narrow" w:hAnsi="Arial Narrow" w:cs="Calibri"/>
          <w:sz w:val="22"/>
          <w:szCs w:val="22"/>
        </w:rPr>
        <w:t xml:space="preserve">. </w:t>
      </w:r>
      <w:r w:rsidR="00467834" w:rsidRPr="00D97B41">
        <w:rPr>
          <w:rFonts w:ascii="Arial Narrow" w:hAnsi="Arial Narrow" w:cs="Calibri"/>
          <w:sz w:val="22"/>
          <w:szCs w:val="22"/>
        </w:rPr>
        <w:t xml:space="preserve">Predmet zmluvy nesmie byť recyklovaný, repasovaný, renovovaný a ani iným </w:t>
      </w:r>
      <w:r w:rsidR="00467834" w:rsidRPr="000867D9">
        <w:rPr>
          <w:rFonts w:ascii="Arial Narrow" w:hAnsi="Arial Narrow" w:cs="Calibri"/>
          <w:sz w:val="22"/>
          <w:szCs w:val="22"/>
        </w:rPr>
        <w:t>spôsobom modifikovaný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2CF4E57B" w14:textId="39AE7B34" w:rsidR="001016FD" w:rsidRPr="00221EB9" w:rsidRDefault="00FC2417" w:rsidP="00221EB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221EB9">
        <w:rPr>
          <w:rFonts w:ascii="Arial Narrow" w:hAnsi="Arial Narrow" w:cs="Calibri"/>
          <w:sz w:val="22"/>
          <w:szCs w:val="22"/>
        </w:rPr>
        <w:t xml:space="preserve">Miestom dodania </w:t>
      </w:r>
      <w:r w:rsidR="007715F1" w:rsidRPr="00221EB9">
        <w:rPr>
          <w:rFonts w:ascii="Arial Narrow" w:hAnsi="Arial Narrow" w:cs="Calibri"/>
          <w:sz w:val="22"/>
          <w:szCs w:val="22"/>
        </w:rPr>
        <w:t xml:space="preserve">je </w:t>
      </w:r>
      <w:r w:rsidR="008225F9">
        <w:rPr>
          <w:rFonts w:ascii="Arial Narrow" w:hAnsi="Arial Narrow" w:cs="Calibri"/>
          <w:sz w:val="22"/>
          <w:szCs w:val="22"/>
        </w:rPr>
        <w:t>Ústredný sklad MV SR, Príboj 560, 976 13 Slovenská Ľupča.</w:t>
      </w:r>
    </w:p>
    <w:p w14:paraId="15D99622" w14:textId="0709E151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</w:t>
      </w:r>
      <w:r w:rsidR="004738F4" w:rsidRPr="000867D9">
        <w:rPr>
          <w:rFonts w:ascii="Arial Narrow" w:hAnsi="Arial Narrow" w:cs="Calibri"/>
          <w:sz w:val="22"/>
          <w:szCs w:val="22"/>
        </w:rPr>
        <w:t>danie</w:t>
      </w:r>
      <w:r w:rsidRPr="000867D9">
        <w:rPr>
          <w:rFonts w:ascii="Arial Narrow" w:hAnsi="Arial Narrow" w:cs="Calibri"/>
          <w:sz w:val="22"/>
          <w:szCs w:val="22"/>
        </w:rPr>
        <w:t xml:space="preserve"> predmetu zmluvy bude dokladované podpisom zodpovednej osoby </w:t>
      </w:r>
      <w:r w:rsidR="00E32E2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7615D02" w14:textId="77777777" w:rsidR="00FC2417" w:rsidRPr="000867D9" w:rsidRDefault="004003BF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Deň </w:t>
      </w:r>
      <w:r w:rsidR="00E32E21" w:rsidRPr="000867D9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predmetu zmluvy písomne alebo elektronicky oznámi </w:t>
      </w:r>
      <w:r w:rsidR="00E32E21" w:rsidRPr="000867D9">
        <w:rPr>
          <w:rFonts w:ascii="Arial Narrow" w:hAnsi="Arial Narrow" w:cs="Calibri"/>
          <w:sz w:val="22"/>
          <w:szCs w:val="22"/>
        </w:rPr>
        <w:t>p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redávajúci </w:t>
      </w:r>
      <w:r w:rsidR="00E32E21" w:rsidRPr="000867D9">
        <w:rPr>
          <w:rFonts w:ascii="Arial Narrow" w:hAnsi="Arial Narrow" w:cs="Calibri"/>
          <w:sz w:val="22"/>
          <w:szCs w:val="22"/>
        </w:rPr>
        <w:t>k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upujúcemu najneskôr </w:t>
      </w:r>
      <w:r w:rsidR="00DE521C" w:rsidRPr="000867D9">
        <w:rPr>
          <w:rFonts w:ascii="Arial Narrow" w:hAnsi="Arial Narrow" w:cs="Calibri"/>
          <w:sz w:val="22"/>
          <w:szCs w:val="22"/>
        </w:rPr>
        <w:t xml:space="preserve">dva </w:t>
      </w:r>
      <w:r w:rsidR="004738F4" w:rsidRPr="000867D9">
        <w:rPr>
          <w:rFonts w:ascii="Arial Narrow" w:hAnsi="Arial Narrow" w:cs="Calibri"/>
          <w:sz w:val="22"/>
          <w:szCs w:val="22"/>
        </w:rPr>
        <w:t>(</w:t>
      </w:r>
      <w:r w:rsidR="00DE521C" w:rsidRPr="000867D9">
        <w:rPr>
          <w:rFonts w:ascii="Arial Narrow" w:hAnsi="Arial Narrow" w:cs="Calibri"/>
          <w:sz w:val="22"/>
          <w:szCs w:val="22"/>
        </w:rPr>
        <w:t>2</w:t>
      </w:r>
      <w:r w:rsidR="004738F4" w:rsidRPr="000867D9">
        <w:rPr>
          <w:rFonts w:ascii="Arial Narrow" w:hAnsi="Arial Narrow" w:cs="Calibri"/>
          <w:sz w:val="22"/>
          <w:szCs w:val="22"/>
        </w:rPr>
        <w:t>)</w:t>
      </w:r>
      <w:r w:rsidR="004819EC" w:rsidRPr="000867D9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dni vopred. </w:t>
      </w:r>
    </w:p>
    <w:p w14:paraId="4D39FA94" w14:textId="0B7D35F9" w:rsidR="00FC2417" w:rsidRPr="000867D9" w:rsidRDefault="000F3D92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O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atí predmetu zmluvy </w:t>
      </w:r>
      <w:r w:rsidR="00E32E21" w:rsidRPr="000867D9">
        <w:rPr>
          <w:rFonts w:ascii="Arial Narrow" w:hAnsi="Arial Narrow" w:cs="Calibri"/>
          <w:sz w:val="22"/>
          <w:szCs w:val="22"/>
        </w:rPr>
        <w:t>p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0867D9">
        <w:rPr>
          <w:rFonts w:ascii="Arial Narrow" w:hAnsi="Arial Narrow" w:cs="Calibri"/>
          <w:sz w:val="22"/>
          <w:szCs w:val="22"/>
        </w:rPr>
        <w:t>dodací list</w:t>
      </w:r>
      <w:r w:rsidR="00FC2417" w:rsidRPr="000867D9">
        <w:rPr>
          <w:rFonts w:ascii="Arial Narrow" w:hAnsi="Arial Narrow" w:cs="Calibri"/>
          <w:sz w:val="22"/>
          <w:szCs w:val="22"/>
        </w:rPr>
        <w:t>. Kupujúci po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atí predmetu zmluvy </w:t>
      </w:r>
      <w:r w:rsidR="004D37DE" w:rsidRPr="000867D9">
        <w:rPr>
          <w:rFonts w:ascii="Arial Narrow" w:hAnsi="Arial Narrow" w:cs="Calibri"/>
          <w:sz w:val="22"/>
          <w:szCs w:val="22"/>
        </w:rPr>
        <w:t>dodací list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 w:rsidRPr="000867D9">
        <w:rPr>
          <w:rFonts w:ascii="Arial Narrow" w:hAnsi="Arial Narrow" w:cs="Calibri"/>
          <w:sz w:val="22"/>
          <w:szCs w:val="22"/>
        </w:rPr>
        <w:t xml:space="preserve">po prevzatí predmet zmluvy </w:t>
      </w:r>
      <w:r w:rsidR="00404493" w:rsidRPr="000867D9">
        <w:rPr>
          <w:rFonts w:ascii="Arial Narrow" w:hAnsi="Arial Narrow" w:cs="Calibri"/>
          <w:sz w:val="22"/>
          <w:szCs w:val="22"/>
        </w:rPr>
        <w:t>riadne užívať a p</w:t>
      </w:r>
      <w:r w:rsidR="00FC2417" w:rsidRPr="000867D9">
        <w:rPr>
          <w:rFonts w:ascii="Arial Narrow" w:hAnsi="Arial Narrow" w:cs="Calibri"/>
          <w:sz w:val="22"/>
          <w:szCs w:val="22"/>
        </w:rPr>
        <w:t>redávajúci sa mu zaväzuje toto užívanie dňom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>atia umožniť.</w:t>
      </w:r>
      <w:r w:rsidR="00E53022" w:rsidRPr="000867D9">
        <w:rPr>
          <w:rFonts w:ascii="Arial Narrow" w:hAnsi="Arial Narrow" w:cs="Calibri"/>
          <w:sz w:val="22"/>
          <w:szCs w:val="22"/>
        </w:rPr>
        <w:t xml:space="preserve"> 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 </w:t>
      </w:r>
      <w:r w:rsidRPr="000867D9">
        <w:rPr>
          <w:rFonts w:ascii="Arial Narrow" w:hAnsi="Arial Narrow"/>
          <w:color w:val="000000"/>
          <w:sz w:val="22"/>
          <w:szCs w:val="22"/>
        </w:rPr>
        <w:t xml:space="preserve">nový, zabalený v neporušených pôvodných obaloch výrobcu, 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>funkčný, bez zjavných vád, dodaný v kompletnom stave a v požadovanom množstve. V opačnom prípade si vyhradzuje právo nepodpísať dodací list, nepre</w:t>
      </w:r>
      <w:r w:rsidR="00AE299B" w:rsidRPr="000867D9">
        <w:rPr>
          <w:rFonts w:ascii="Arial Narrow" w:hAnsi="Arial Narrow"/>
          <w:color w:val="000000"/>
          <w:sz w:val="22"/>
          <w:szCs w:val="22"/>
        </w:rPr>
        <w:t>vzi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ať dodan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>platiť cenu za nepre</w:t>
      </w:r>
      <w:r w:rsidRPr="000867D9">
        <w:rPr>
          <w:rFonts w:ascii="Arial Narrow" w:hAnsi="Arial Narrow"/>
          <w:color w:val="000000"/>
          <w:sz w:val="22"/>
          <w:szCs w:val="22"/>
        </w:rPr>
        <w:t>vz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>a</w:t>
      </w:r>
      <w:r w:rsidR="00AE299B" w:rsidRPr="000867D9">
        <w:rPr>
          <w:rFonts w:ascii="Arial Narrow" w:hAnsi="Arial Narrow"/>
          <w:color w:val="000000"/>
          <w:sz w:val="22"/>
          <w:szCs w:val="22"/>
        </w:rPr>
        <w:t>t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 xml:space="preserve">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Pr="000867D9">
        <w:rPr>
          <w:rFonts w:ascii="Arial Narrow" w:hAnsi="Arial Narrow"/>
          <w:color w:val="000000"/>
          <w:sz w:val="22"/>
          <w:szCs w:val="22"/>
        </w:rPr>
        <w:t>.</w:t>
      </w:r>
    </w:p>
    <w:p w14:paraId="444EEC56" w14:textId="2115A596" w:rsidR="00BA2865" w:rsidRPr="000867D9" w:rsidRDefault="00BA2865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 prílohe č. </w:t>
      </w:r>
      <w:r w:rsidR="00640F11" w:rsidRPr="000867D9">
        <w:rPr>
          <w:rFonts w:ascii="Arial Narrow" w:hAnsi="Arial Narrow"/>
          <w:sz w:val="22"/>
          <w:szCs w:val="22"/>
        </w:rPr>
        <w:t>3</w:t>
      </w:r>
      <w:r w:rsidRPr="000867D9">
        <w:rPr>
          <w:rFonts w:ascii="Arial Narrow" w:hAnsi="Arial Narrow"/>
          <w:sz w:val="22"/>
          <w:szCs w:val="22"/>
        </w:rPr>
        <w:t xml:space="preserve"> sú uvedené údaje o všetkých známych subdodávateľoch </w:t>
      </w:r>
      <w:r w:rsidR="00D5473D" w:rsidRPr="000867D9">
        <w:rPr>
          <w:rFonts w:ascii="Arial Narrow" w:hAnsi="Arial Narrow"/>
          <w:sz w:val="22"/>
          <w:szCs w:val="22"/>
        </w:rPr>
        <w:t>predávajúceho</w:t>
      </w:r>
      <w:r w:rsidRPr="000867D9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22CD80A7" w14:textId="2F03A99C" w:rsidR="00BA2865" w:rsidRPr="000867D9" w:rsidRDefault="00D5473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Predávajúci</w:t>
      </w:r>
      <w:r w:rsidR="00BA2865" w:rsidRPr="000867D9">
        <w:rPr>
          <w:rFonts w:ascii="Arial Narrow" w:hAnsi="Arial Narrow"/>
          <w:sz w:val="22"/>
          <w:szCs w:val="22"/>
        </w:rPr>
        <w:t xml:space="preserve"> je povinný </w:t>
      </w:r>
      <w:r w:rsidRPr="000867D9">
        <w:rPr>
          <w:rFonts w:ascii="Arial Narrow" w:hAnsi="Arial Narrow"/>
          <w:sz w:val="22"/>
          <w:szCs w:val="22"/>
        </w:rPr>
        <w:t>kupujúcemu</w:t>
      </w:r>
      <w:r w:rsidR="00BA2865" w:rsidRPr="000867D9">
        <w:rPr>
          <w:rFonts w:ascii="Arial Narrow" w:hAnsi="Arial Narrow"/>
          <w:sz w:val="22"/>
          <w:szCs w:val="22"/>
        </w:rPr>
        <w:t xml:space="preserve"> oznámiť akúkoľvek zmenu údajov u subdodávateľov uvedených v Prílohe č. </w:t>
      </w:r>
      <w:r w:rsidR="00640F11" w:rsidRPr="000867D9">
        <w:rPr>
          <w:rFonts w:ascii="Arial Narrow" w:hAnsi="Arial Narrow"/>
          <w:sz w:val="22"/>
          <w:szCs w:val="22"/>
        </w:rPr>
        <w:t>3</w:t>
      </w:r>
      <w:r w:rsidR="00BA2865" w:rsidRPr="000867D9">
        <w:rPr>
          <w:rFonts w:ascii="Arial Narrow" w:hAnsi="Arial Narrow"/>
          <w:sz w:val="22"/>
          <w:szCs w:val="22"/>
        </w:rPr>
        <w:t>, a to bezodkladne</w:t>
      </w:r>
      <w:r w:rsidR="004738F4" w:rsidRPr="000867D9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0867D9">
        <w:rPr>
          <w:rFonts w:ascii="Arial Narrow" w:hAnsi="Arial Narrow"/>
          <w:sz w:val="22"/>
          <w:szCs w:val="22"/>
        </w:rPr>
        <w:t xml:space="preserve">. </w:t>
      </w:r>
    </w:p>
    <w:p w14:paraId="40CD3F3D" w14:textId="567E3811" w:rsidR="00BA2865" w:rsidRPr="000867D9" w:rsidRDefault="00BA2865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 w:rsidRPr="000867D9">
        <w:rPr>
          <w:rFonts w:ascii="Arial Narrow" w:hAnsi="Arial Narrow"/>
          <w:sz w:val="22"/>
          <w:szCs w:val="22"/>
        </w:rPr>
        <w:t xml:space="preserve">predávajúci </w:t>
      </w:r>
      <w:r w:rsidRPr="000867D9">
        <w:rPr>
          <w:rFonts w:ascii="Arial Narrow" w:hAnsi="Arial Narrow"/>
          <w:sz w:val="22"/>
          <w:szCs w:val="22"/>
        </w:rPr>
        <w:t>povinný najneskôr do</w:t>
      </w:r>
      <w:r w:rsidR="004738F4" w:rsidRPr="000867D9">
        <w:rPr>
          <w:rFonts w:ascii="Arial Narrow" w:hAnsi="Arial Narrow"/>
          <w:sz w:val="22"/>
          <w:szCs w:val="22"/>
        </w:rPr>
        <w:t xml:space="preserve"> piatich (</w:t>
      </w:r>
      <w:r w:rsidRPr="000867D9">
        <w:rPr>
          <w:rFonts w:ascii="Arial Narrow" w:hAnsi="Arial Narrow"/>
          <w:sz w:val="22"/>
          <w:szCs w:val="22"/>
        </w:rPr>
        <w:t>5</w:t>
      </w:r>
      <w:r w:rsidR="004738F4" w:rsidRPr="000867D9">
        <w:rPr>
          <w:rFonts w:ascii="Arial Narrow" w:hAnsi="Arial Narrow"/>
          <w:sz w:val="22"/>
          <w:szCs w:val="22"/>
        </w:rPr>
        <w:t>)</w:t>
      </w:r>
      <w:r w:rsidRPr="000867D9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 w:rsidRPr="000867D9">
        <w:rPr>
          <w:rFonts w:ascii="Arial Narrow" w:hAnsi="Arial Narrow"/>
          <w:sz w:val="22"/>
          <w:szCs w:val="22"/>
        </w:rPr>
        <w:t xml:space="preserve">kupujúcemu </w:t>
      </w:r>
      <w:r w:rsidRPr="000867D9">
        <w:rPr>
          <w:rFonts w:ascii="Arial Narrow" w:hAnsi="Arial Narrow"/>
          <w:sz w:val="22"/>
          <w:szCs w:val="22"/>
        </w:rPr>
        <w:t xml:space="preserve">informácie o novom subdodávateľovi v rozsahu údajov podľa bodu </w:t>
      </w:r>
      <w:r w:rsidR="00C52C47" w:rsidRPr="000867D9">
        <w:rPr>
          <w:rFonts w:ascii="Arial Narrow" w:hAnsi="Arial Narrow"/>
          <w:sz w:val="22"/>
          <w:szCs w:val="22"/>
        </w:rPr>
        <w:t>4</w:t>
      </w:r>
      <w:r w:rsidRPr="000867D9">
        <w:rPr>
          <w:rFonts w:ascii="Arial Narrow" w:hAnsi="Arial Narrow"/>
          <w:sz w:val="22"/>
          <w:szCs w:val="22"/>
        </w:rPr>
        <w:t>.</w:t>
      </w:r>
      <w:r w:rsidR="008B250C" w:rsidRPr="000867D9">
        <w:rPr>
          <w:rFonts w:ascii="Arial Narrow" w:hAnsi="Arial Narrow"/>
          <w:sz w:val="22"/>
          <w:szCs w:val="22"/>
        </w:rPr>
        <w:t>8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E32E21" w:rsidRPr="000867D9">
        <w:rPr>
          <w:rFonts w:ascii="Arial Narrow" w:hAnsi="Arial Narrow"/>
          <w:sz w:val="22"/>
          <w:szCs w:val="22"/>
        </w:rPr>
        <w:t xml:space="preserve">tohto článku </w:t>
      </w:r>
      <w:r w:rsidRPr="000867D9">
        <w:rPr>
          <w:rFonts w:ascii="Arial Narrow" w:hAnsi="Arial Narrow"/>
          <w:sz w:val="22"/>
          <w:szCs w:val="22"/>
        </w:rPr>
        <w:t>a predmety subdodávok</w:t>
      </w:r>
      <w:r w:rsidR="006037E3" w:rsidRPr="000867D9">
        <w:rPr>
          <w:rFonts w:ascii="Arial Narrow" w:hAnsi="Arial Narrow"/>
          <w:sz w:val="22"/>
          <w:szCs w:val="22"/>
        </w:rPr>
        <w:t>.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6037E3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 xml:space="preserve">ri výbere subdodávateľa musí </w:t>
      </w:r>
      <w:r w:rsidR="00E32E21" w:rsidRPr="000867D9">
        <w:rPr>
          <w:rFonts w:ascii="Arial Narrow" w:hAnsi="Arial Narrow"/>
          <w:sz w:val="22"/>
          <w:szCs w:val="22"/>
        </w:rPr>
        <w:t>p</w:t>
      </w:r>
      <w:r w:rsidR="003148C1" w:rsidRPr="000867D9">
        <w:rPr>
          <w:rFonts w:ascii="Arial Narrow" w:hAnsi="Arial Narrow"/>
          <w:sz w:val="22"/>
          <w:szCs w:val="22"/>
        </w:rPr>
        <w:t xml:space="preserve">redávajúci </w:t>
      </w:r>
      <w:r w:rsidRPr="000867D9">
        <w:rPr>
          <w:rFonts w:ascii="Arial Narrow" w:hAnsi="Arial Narrow"/>
          <w:sz w:val="22"/>
          <w:szCs w:val="22"/>
        </w:rPr>
        <w:t xml:space="preserve">postupovať tak, aby vynaložené náklady na zabezpečenie plnenia na základe zmluvy o subdodávke boli primerané jeho kvalite a cene. </w:t>
      </w:r>
    </w:p>
    <w:p w14:paraId="1CFFE652" w14:textId="3E5A92FC" w:rsidR="000A644D" w:rsidRPr="000867D9" w:rsidRDefault="00E1263A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Predávajúci vyhlasuje, že v čase uzatvorenia zmluvy je zapísaný v registr</w:t>
      </w:r>
      <w:r w:rsidR="003E4E0A">
        <w:rPr>
          <w:rFonts w:ascii="Arial Narrow" w:hAnsi="Arial Narrow" w:cs="Calibri"/>
          <w:bCs/>
          <w:sz w:val="22"/>
          <w:szCs w:val="22"/>
          <w:lang w:eastAsia="cs-CZ"/>
        </w:rPr>
        <w:t>i partnerov verejného sektora v 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súlade so zákonom č. 315/2016 Z. z. o registri partnerov verejného sektora a o zmene a doplnení niektorých zákonov</w:t>
      </w:r>
      <w:r w:rsidR="00187522" w:rsidRPr="000867D9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, p</w:t>
      </w:r>
      <w:r w:rsidR="003E4E0A">
        <w:rPr>
          <w:rFonts w:ascii="Arial Narrow" w:hAnsi="Arial Narrow" w:cs="Calibri"/>
          <w:bCs/>
          <w:sz w:val="22"/>
          <w:szCs w:val="22"/>
          <w:lang w:eastAsia="cs-CZ"/>
        </w:rPr>
        <w:t>okiaľ sa ho povinnosť zápisu do 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registra partnerov verejného sektora týka</w:t>
      </w:r>
      <w:r w:rsidR="00640F11" w:rsidRPr="000867D9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7860941C" w14:textId="7D56E65C" w:rsidR="00E1263A" w:rsidRPr="000867D9" w:rsidRDefault="00E1263A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§ 11 ods. 1 zákona </w:t>
      </w:r>
      <w:r w:rsidR="006037E3" w:rsidRPr="000867D9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 xml:space="preserve"> má povinnosť zapisovať sa do registra partnerov verejného sektora, musí byť zapísaný v registri 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lastRenderedPageBreak/>
        <w:t>partnerov verejného sektora. Povinnosť zápisu do registra partnerov verejného sektora upravuje osobitný predpis - zákon č. 315/2016 Z. z.</w:t>
      </w:r>
    </w:p>
    <w:p w14:paraId="2C1EDF00" w14:textId="5F67DE5F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</w:rPr>
        <w:t xml:space="preserve">Povinnosti </w:t>
      </w:r>
      <w:r w:rsidR="00AE299B" w:rsidRPr="000867D9">
        <w:rPr>
          <w:rFonts w:ascii="Arial Narrow" w:hAnsi="Arial Narrow"/>
          <w:bCs/>
          <w:sz w:val="22"/>
          <w:szCs w:val="22"/>
        </w:rPr>
        <w:t>p</w:t>
      </w:r>
      <w:r w:rsidRPr="000867D9">
        <w:rPr>
          <w:rFonts w:ascii="Arial Narrow" w:hAnsi="Arial Narrow"/>
          <w:bCs/>
          <w:sz w:val="22"/>
          <w:szCs w:val="22"/>
        </w:rPr>
        <w:t xml:space="preserve">redávajúceho vrátane pravidiel výberu subdodávateľa platia aj pri zmene subdodávateľa počas </w:t>
      </w:r>
      <w:r w:rsidR="00187522" w:rsidRPr="000867D9">
        <w:rPr>
          <w:rFonts w:ascii="Arial Narrow" w:hAnsi="Arial Narrow"/>
          <w:bCs/>
          <w:sz w:val="22"/>
          <w:szCs w:val="22"/>
        </w:rPr>
        <w:t xml:space="preserve">celej doby trvania </w:t>
      </w:r>
      <w:r w:rsidRPr="000867D9">
        <w:rPr>
          <w:rFonts w:ascii="Arial Narrow" w:hAnsi="Arial Narrow"/>
          <w:bCs/>
          <w:sz w:val="22"/>
          <w:szCs w:val="22"/>
        </w:rPr>
        <w:t xml:space="preserve"> tejto zmluvy.</w:t>
      </w:r>
    </w:p>
    <w:p w14:paraId="375DBAF9" w14:textId="77777777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</w:rPr>
        <w:t>Predávajúci</w:t>
      </w:r>
      <w:r w:rsidRPr="000867D9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0867D9">
        <w:rPr>
          <w:rFonts w:ascii="Arial Narrow" w:hAnsi="Arial Narrow"/>
          <w:sz w:val="22"/>
          <w:szCs w:val="22"/>
        </w:rPr>
        <w:t>ľ</w:t>
      </w:r>
      <w:r w:rsidRPr="000867D9">
        <w:rPr>
          <w:rFonts w:ascii="Arial Narrow" w:hAnsi="Arial Narrow" w:cs="Angsana New"/>
          <w:sz w:val="22"/>
          <w:szCs w:val="22"/>
        </w:rPr>
        <w:t>om tak, ako keby plnenie  realizované na základe takejto zmluvy realizoval sám. Predávajúci zodpovedá za odbornú starostlivos</w:t>
      </w:r>
      <w:r w:rsidRPr="000867D9">
        <w:rPr>
          <w:rFonts w:ascii="Arial Narrow" w:hAnsi="Arial Narrow"/>
          <w:sz w:val="22"/>
          <w:szCs w:val="22"/>
        </w:rPr>
        <w:t>ť</w:t>
      </w:r>
      <w:r w:rsidRPr="000867D9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0867D9">
        <w:rPr>
          <w:rFonts w:ascii="Arial Narrow" w:hAnsi="Arial Narrow"/>
          <w:sz w:val="22"/>
          <w:szCs w:val="22"/>
        </w:rPr>
        <w:t>ľ</w:t>
      </w:r>
      <w:r w:rsidRPr="000867D9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21DAB03C" w14:textId="1BEC2B14" w:rsidR="00BB427D" w:rsidRPr="000867D9" w:rsidRDefault="00BB427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lastnícke právo k dodanému predmetu zmluvy prechádza na kupujúceho dňom jeho dodania a prevzatia podpisom dodacieho listu vyhotoveného </w:t>
      </w:r>
      <w:r w:rsidR="00404493" w:rsidRPr="000867D9">
        <w:rPr>
          <w:rFonts w:ascii="Arial Narrow" w:hAnsi="Arial Narrow"/>
          <w:sz w:val="22"/>
          <w:szCs w:val="22"/>
        </w:rPr>
        <w:t>p</w:t>
      </w:r>
      <w:r w:rsidR="006B22B8" w:rsidRPr="000867D9">
        <w:rPr>
          <w:rFonts w:ascii="Arial Narrow" w:hAnsi="Arial Narrow"/>
          <w:sz w:val="22"/>
          <w:szCs w:val="22"/>
        </w:rPr>
        <w:t>redávajúcim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5DA7B61A" w14:textId="704DD0D2" w:rsidR="00BB427D" w:rsidRPr="000867D9" w:rsidRDefault="00BB427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Nebezpečenstvo škody na predmete zmluvy prechádza na </w:t>
      </w:r>
      <w:r w:rsidR="00404493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eho splnením podmienok </w:t>
      </w:r>
      <w:r w:rsidRPr="00221EB9">
        <w:rPr>
          <w:rFonts w:ascii="Arial Narrow" w:hAnsi="Arial Narrow" w:cs="Calibri"/>
          <w:sz w:val="22"/>
          <w:szCs w:val="22"/>
        </w:rPr>
        <w:t xml:space="preserve">bodu </w:t>
      </w:r>
      <w:r w:rsidR="00C52C47" w:rsidRPr="00221EB9">
        <w:rPr>
          <w:rFonts w:ascii="Arial Narrow" w:hAnsi="Arial Narrow" w:cs="Calibri"/>
          <w:sz w:val="22"/>
          <w:szCs w:val="22"/>
        </w:rPr>
        <w:t>4</w:t>
      </w:r>
      <w:r w:rsidR="004314B0" w:rsidRPr="00221EB9">
        <w:rPr>
          <w:rFonts w:ascii="Arial Narrow" w:hAnsi="Arial Narrow" w:cs="Calibri"/>
          <w:sz w:val="22"/>
          <w:szCs w:val="22"/>
        </w:rPr>
        <w:t>.1</w:t>
      </w:r>
      <w:r w:rsidR="0034246B" w:rsidRPr="00221EB9">
        <w:rPr>
          <w:rFonts w:ascii="Arial Narrow" w:hAnsi="Arial Narrow" w:cs="Calibri"/>
          <w:sz w:val="22"/>
          <w:szCs w:val="22"/>
        </w:rPr>
        <w:t>5.</w:t>
      </w:r>
      <w:r w:rsidRPr="00221EB9">
        <w:rPr>
          <w:rFonts w:ascii="Arial Narrow" w:hAnsi="Arial Narrow" w:cs="Calibri"/>
          <w:sz w:val="22"/>
          <w:szCs w:val="22"/>
        </w:rPr>
        <w:t xml:space="preserve"> tohto</w:t>
      </w:r>
      <w:r w:rsidRPr="000867D9">
        <w:rPr>
          <w:rFonts w:ascii="Arial Narrow" w:hAnsi="Arial Narrow" w:cs="Calibri"/>
          <w:sz w:val="22"/>
          <w:szCs w:val="22"/>
        </w:rPr>
        <w:t xml:space="preserve"> článku zmluvy.</w:t>
      </w:r>
    </w:p>
    <w:p w14:paraId="0D7A3A57" w14:textId="14DDC61C" w:rsidR="00841ABF" w:rsidRPr="000867D9" w:rsidRDefault="00640F11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 prípade, že </w:t>
      </w:r>
      <w:r w:rsidR="00AE299B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, jeho subdodávateľ podľa zákona č. 343/2015 Z.z. alebo subdodávateľ podľa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zákona č. 315/2016 Z. z.,  má povinnosť byť zapísaný v registri partnerov ve</w:t>
      </w:r>
      <w:r w:rsidR="003E4E0A">
        <w:rPr>
          <w:rFonts w:ascii="Arial Narrow" w:hAnsi="Arial Narrow" w:cs="Calibri"/>
          <w:sz w:val="22"/>
          <w:szCs w:val="22"/>
        </w:rPr>
        <w:t>rejného sektora podľa zákona č. </w:t>
      </w:r>
      <w:r w:rsidRPr="000867D9">
        <w:rPr>
          <w:rFonts w:ascii="Arial Narrow" w:hAnsi="Arial Narrow" w:cs="Calibri"/>
          <w:sz w:val="22"/>
          <w:szCs w:val="22"/>
        </w:rPr>
        <w:t xml:space="preserve">315/2016 Z. z., </w:t>
      </w:r>
      <w:r w:rsidR="00AE299B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 vyhlasuje, že jeho konečným užívateľom výhod zapísaným v registri partnerov verejného sektora, rovnako ani konečným užívateľom výhod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jeho subdodávateľa podľa zákona č. 343/2015 Z.z. alebo subdodávateľa  podľa  zákona č. 315/2016 Z. z., nie je:</w:t>
      </w:r>
    </w:p>
    <w:p w14:paraId="6503D8B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zident Slovenskej republiky,</w:t>
      </w:r>
    </w:p>
    <w:p w14:paraId="054F6FF6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en vlády,</w:t>
      </w:r>
    </w:p>
    <w:p w14:paraId="5E145E60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dúci ústredného orgánu štátnej správy, ktorý nie je členom vlády,</w:t>
      </w:r>
    </w:p>
    <w:p w14:paraId="530582B4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dúci orgánu štátnej správy s celoslovenskou pôsobnosťou,</w:t>
      </w:r>
    </w:p>
    <w:p w14:paraId="52A07912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sudca Ústavného súdu Slovenskej republiky alebo sudca,</w:t>
      </w:r>
    </w:p>
    <w:p w14:paraId="67A07C1C" w14:textId="670FFCEE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generálny prokurátor Slovenskej republiky alebo prokurátor,</w:t>
      </w:r>
    </w:p>
    <w:p w14:paraId="1C994423" w14:textId="75A3D5C1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rejný ochranca práv,</w:t>
      </w:r>
    </w:p>
    <w:p w14:paraId="7E4E772F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seda Najvyššieho kontrolného úradu Slovenskej republiky a podpredseda Najvyššieho kontrolného úradu Slovenskej republiky,</w:t>
      </w:r>
    </w:p>
    <w:p w14:paraId="4C788C3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štátny tajomník,</w:t>
      </w:r>
    </w:p>
    <w:p w14:paraId="37514A07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generálny tajomník služobného úradu,</w:t>
      </w:r>
    </w:p>
    <w:p w14:paraId="7758CCAB" w14:textId="708CA267" w:rsidR="00640F11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nosta okresného úradu,</w:t>
      </w:r>
    </w:p>
    <w:p w14:paraId="61FC121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imátor hlavného mesta Slovenskej republiky Bratislavy, primátor krajského mesta alebo primátor okresného mesta, alebo</w:t>
      </w:r>
    </w:p>
    <w:p w14:paraId="7568370F" w14:textId="241063E6" w:rsidR="00640F11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seda vyššieho územného celku</w:t>
      </w:r>
      <w:r w:rsidR="00B11E6A" w:rsidRPr="000867D9">
        <w:rPr>
          <w:rFonts w:ascii="Arial Narrow" w:hAnsi="Arial Narrow" w:cs="Calibri"/>
          <w:sz w:val="22"/>
          <w:szCs w:val="22"/>
        </w:rPr>
        <w:t>.</w:t>
      </w:r>
    </w:p>
    <w:p w14:paraId="4FB65C95" w14:textId="77777777" w:rsidR="002B15DE" w:rsidRPr="000867D9" w:rsidRDefault="002B15DE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0601E827" w14:textId="220AA150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.</w:t>
      </w:r>
    </w:p>
    <w:p w14:paraId="1233D871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Kúpna cena a platobné podmienky</w:t>
      </w:r>
    </w:p>
    <w:p w14:paraId="6A032A56" w14:textId="7BA57DF6" w:rsidR="00FC2417" w:rsidRPr="000867D9" w:rsidRDefault="00FC2417" w:rsidP="000867D9">
      <w:pPr>
        <w:pStyle w:val="CTL"/>
        <w:numPr>
          <w:ilvl w:val="1"/>
          <w:numId w:val="14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Kúpna cena je </w:t>
      </w:r>
      <w:r w:rsidR="00F31467" w:rsidRPr="000867D9">
        <w:rPr>
          <w:rFonts w:ascii="Arial Narrow" w:hAnsi="Arial Narrow"/>
          <w:sz w:val="22"/>
          <w:szCs w:val="22"/>
        </w:rPr>
        <w:t>výsledkom verejného obstarávania</w:t>
      </w:r>
      <w:r w:rsidR="005D55E8" w:rsidRPr="000867D9">
        <w:rPr>
          <w:rFonts w:ascii="Arial Narrow" w:hAnsi="Arial Narrow"/>
          <w:sz w:val="22"/>
          <w:szCs w:val="22"/>
        </w:rPr>
        <w:t>, je stanovená v súlade so zákonom č. NR SR č. 18/1996 Z. z. o</w:t>
      </w:r>
      <w:r w:rsidR="001016FD" w:rsidRPr="000867D9">
        <w:rPr>
          <w:rFonts w:ascii="Arial Narrow" w:hAnsi="Arial Narrow"/>
          <w:sz w:val="22"/>
          <w:szCs w:val="22"/>
        </w:rPr>
        <w:t xml:space="preserve"> </w:t>
      </w:r>
      <w:r w:rsidR="005D55E8" w:rsidRPr="000867D9">
        <w:rPr>
          <w:rFonts w:ascii="Arial Narrow" w:hAnsi="Arial Narrow"/>
          <w:sz w:val="22"/>
          <w:szCs w:val="22"/>
        </w:rPr>
        <w:t>cenách v</w:t>
      </w:r>
      <w:r w:rsidR="001016FD" w:rsidRPr="000867D9">
        <w:rPr>
          <w:rFonts w:ascii="Arial Narrow" w:hAnsi="Arial Narrow"/>
          <w:sz w:val="22"/>
          <w:szCs w:val="22"/>
        </w:rPr>
        <w:t xml:space="preserve"> </w:t>
      </w:r>
      <w:r w:rsidR="005D55E8" w:rsidRPr="000867D9">
        <w:rPr>
          <w:rFonts w:ascii="Arial Narrow" w:hAnsi="Arial Narrow"/>
          <w:sz w:val="22"/>
          <w:szCs w:val="22"/>
        </w:rPr>
        <w:t>znení neskorších predpisov</w:t>
      </w:r>
      <w:r w:rsidRPr="000867D9">
        <w:rPr>
          <w:rFonts w:ascii="Arial Narrow" w:hAnsi="Arial Narrow"/>
          <w:sz w:val="22"/>
          <w:szCs w:val="22"/>
        </w:rPr>
        <w:t>, ako cena konečná</w:t>
      </w:r>
      <w:r w:rsidR="00A23C81" w:rsidRPr="000867D9">
        <w:rPr>
          <w:rFonts w:ascii="Arial Narrow" w:hAnsi="Arial Narrow"/>
          <w:sz w:val="22"/>
          <w:szCs w:val="22"/>
        </w:rPr>
        <w:t xml:space="preserve"> zahŕňajúca všetky dodávky a prípadné súvisiace služby</w:t>
      </w:r>
      <w:r w:rsidRPr="000867D9">
        <w:rPr>
          <w:rFonts w:ascii="Arial Narrow" w:hAnsi="Arial Narrow"/>
          <w:sz w:val="22"/>
          <w:szCs w:val="22"/>
        </w:rPr>
        <w:t xml:space="preserve">, a je uvedená v prílohe č. </w:t>
      </w:r>
      <w:r w:rsidR="00B11E6A" w:rsidRPr="000867D9">
        <w:rPr>
          <w:rFonts w:ascii="Arial Narrow" w:hAnsi="Arial Narrow"/>
          <w:sz w:val="22"/>
          <w:szCs w:val="22"/>
        </w:rPr>
        <w:t>2</w:t>
      </w:r>
      <w:r w:rsidR="00F432CD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tejto zmluvy.</w:t>
      </w:r>
    </w:p>
    <w:p w14:paraId="167C036E" w14:textId="2305B8A4" w:rsidR="00FC2417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/>
          <w:i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 w:rsidRPr="000867D9">
        <w:rPr>
          <w:rFonts w:ascii="Arial Narrow" w:hAnsi="Arial Narrow"/>
          <w:sz w:val="22"/>
          <w:szCs w:val="22"/>
        </w:rPr>
        <w:t>pre</w:t>
      </w:r>
      <w:r w:rsidR="00AE299B" w:rsidRPr="000867D9">
        <w:rPr>
          <w:rFonts w:ascii="Arial Narrow" w:hAnsi="Arial Narrow"/>
          <w:sz w:val="22"/>
          <w:szCs w:val="22"/>
        </w:rPr>
        <w:t>vz</w:t>
      </w:r>
      <w:r w:rsidR="004003BF" w:rsidRPr="000867D9">
        <w:rPr>
          <w:rFonts w:ascii="Arial Narrow" w:hAnsi="Arial Narrow"/>
          <w:sz w:val="22"/>
          <w:szCs w:val="22"/>
        </w:rPr>
        <w:t>atí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 xml:space="preserve"> kupujúcim, </w:t>
      </w:r>
      <w:r w:rsidR="00AE299B" w:rsidRPr="000867D9">
        <w:rPr>
          <w:rFonts w:ascii="Arial Narrow" w:hAnsi="Arial Narrow"/>
          <w:sz w:val="22"/>
          <w:szCs w:val="22"/>
        </w:rPr>
        <w:t xml:space="preserve">bezhotovostne, </w:t>
      </w:r>
      <w:r w:rsidRPr="000867D9">
        <w:rPr>
          <w:rFonts w:ascii="Arial Narrow" w:hAnsi="Arial Narrow"/>
          <w:sz w:val="22"/>
          <w:szCs w:val="22"/>
        </w:rPr>
        <w:t xml:space="preserve">formou prevodu na bankový účet </w:t>
      </w:r>
      <w:r w:rsidR="00E32E21" w:rsidRPr="000867D9">
        <w:rPr>
          <w:rFonts w:ascii="Arial Narrow" w:hAnsi="Arial Narrow"/>
          <w:sz w:val="22"/>
          <w:szCs w:val="22"/>
        </w:rPr>
        <w:t>p</w:t>
      </w:r>
      <w:r w:rsidR="000E63B6" w:rsidRPr="000867D9">
        <w:rPr>
          <w:rFonts w:ascii="Arial Narrow" w:hAnsi="Arial Narrow"/>
          <w:sz w:val="22"/>
          <w:szCs w:val="22"/>
        </w:rPr>
        <w:t>redávajúceho</w:t>
      </w:r>
      <w:r w:rsidR="007B453C" w:rsidRPr="000867D9">
        <w:rPr>
          <w:rFonts w:ascii="Arial Narrow" w:hAnsi="Arial Narrow"/>
          <w:sz w:val="22"/>
          <w:szCs w:val="22"/>
        </w:rPr>
        <w:t xml:space="preserve"> uveden</w:t>
      </w:r>
      <w:r w:rsidR="00AE299B" w:rsidRPr="000867D9">
        <w:rPr>
          <w:rFonts w:ascii="Arial Narrow" w:hAnsi="Arial Narrow"/>
          <w:sz w:val="22"/>
          <w:szCs w:val="22"/>
        </w:rPr>
        <w:t>ý</w:t>
      </w:r>
      <w:r w:rsidR="007B453C" w:rsidRPr="000867D9">
        <w:rPr>
          <w:rFonts w:ascii="Arial Narrow" w:hAnsi="Arial Narrow"/>
          <w:sz w:val="22"/>
          <w:szCs w:val="22"/>
        </w:rPr>
        <w:t xml:space="preserve"> </w:t>
      </w:r>
      <w:r w:rsidR="00B5627F" w:rsidRPr="000867D9">
        <w:rPr>
          <w:rFonts w:ascii="Arial Narrow" w:hAnsi="Arial Narrow"/>
          <w:sz w:val="22"/>
          <w:szCs w:val="22"/>
        </w:rPr>
        <w:t>čl. I.</w:t>
      </w:r>
      <w:r w:rsidR="007B453C" w:rsidRPr="000867D9">
        <w:rPr>
          <w:rFonts w:ascii="Arial Narrow" w:hAnsi="Arial Narrow"/>
          <w:sz w:val="22"/>
          <w:szCs w:val="22"/>
        </w:rPr>
        <w:t xml:space="preserve"> tejto zmluvy</w:t>
      </w:r>
      <w:r w:rsidR="00404493" w:rsidRPr="000867D9">
        <w:rPr>
          <w:rFonts w:ascii="Arial Narrow" w:hAnsi="Arial Narrow"/>
          <w:sz w:val="22"/>
          <w:szCs w:val="22"/>
        </w:rPr>
        <w:t xml:space="preserve"> v časti p</w:t>
      </w:r>
      <w:r w:rsidR="00187522" w:rsidRPr="000867D9">
        <w:rPr>
          <w:rFonts w:ascii="Arial Narrow" w:hAnsi="Arial Narrow"/>
          <w:sz w:val="22"/>
          <w:szCs w:val="22"/>
        </w:rPr>
        <w:t>redávajúci</w:t>
      </w:r>
      <w:r w:rsidRPr="000867D9">
        <w:rPr>
          <w:rFonts w:ascii="Arial Narrow" w:hAnsi="Arial Narrow"/>
          <w:sz w:val="22"/>
          <w:szCs w:val="22"/>
        </w:rPr>
        <w:t>.</w:t>
      </w:r>
      <w:r w:rsidRPr="000867D9">
        <w:rPr>
          <w:rFonts w:ascii="Arial Narrow" w:hAnsi="Arial Narrow"/>
          <w:i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="000E63B6" w:rsidRPr="000867D9">
        <w:rPr>
          <w:rFonts w:ascii="Arial Narrow" w:hAnsi="Arial Narrow"/>
          <w:sz w:val="22"/>
          <w:szCs w:val="22"/>
        </w:rPr>
        <w:t xml:space="preserve">upujúceho </w:t>
      </w:r>
      <w:r w:rsidRPr="000867D9">
        <w:rPr>
          <w:rFonts w:ascii="Arial Narrow" w:hAnsi="Arial Narrow"/>
          <w:sz w:val="22"/>
          <w:szCs w:val="22"/>
        </w:rPr>
        <w:t>na základe faktúry</w:t>
      </w:r>
      <w:r w:rsidR="00AE299B" w:rsidRPr="000867D9">
        <w:rPr>
          <w:rFonts w:ascii="Arial Narrow" w:hAnsi="Arial Narrow"/>
          <w:sz w:val="22"/>
          <w:szCs w:val="22"/>
        </w:rPr>
        <w:t xml:space="preserve"> vystavenej predávajúcim</w:t>
      </w:r>
      <w:r w:rsidRPr="000867D9">
        <w:rPr>
          <w:rFonts w:ascii="Arial Narrow" w:hAnsi="Arial Narrow"/>
          <w:sz w:val="22"/>
          <w:szCs w:val="22"/>
        </w:rPr>
        <w:t xml:space="preserve">, ktorej splatnosť je dohodnutá v lehote </w:t>
      </w:r>
      <w:r w:rsidR="006208A8" w:rsidRPr="000867D9">
        <w:rPr>
          <w:rFonts w:ascii="Arial Narrow" w:hAnsi="Arial Narrow"/>
          <w:sz w:val="22"/>
          <w:szCs w:val="22"/>
        </w:rPr>
        <w:t>tridsať (</w:t>
      </w:r>
      <w:r w:rsidR="004819EC" w:rsidRPr="000867D9">
        <w:rPr>
          <w:rFonts w:ascii="Arial Narrow" w:hAnsi="Arial Narrow"/>
          <w:sz w:val="22"/>
          <w:szCs w:val="22"/>
        </w:rPr>
        <w:t>30</w:t>
      </w:r>
      <w:r w:rsidR="006208A8" w:rsidRPr="000867D9">
        <w:rPr>
          <w:rFonts w:ascii="Arial Narrow" w:hAnsi="Arial Narrow"/>
          <w:sz w:val="22"/>
          <w:szCs w:val="22"/>
        </w:rPr>
        <w:t>)</w:t>
      </w:r>
      <w:r w:rsidR="004819EC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dní odo dňa doručenia faktúry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="000E63B6" w:rsidRPr="000867D9">
        <w:rPr>
          <w:rFonts w:ascii="Arial Narrow" w:hAnsi="Arial Narrow"/>
          <w:sz w:val="22"/>
          <w:szCs w:val="22"/>
        </w:rPr>
        <w:t>upujúcemu</w:t>
      </w:r>
      <w:r w:rsidRPr="000867D9">
        <w:rPr>
          <w:rFonts w:ascii="Arial Narrow" w:hAnsi="Arial Narrow"/>
          <w:sz w:val="22"/>
          <w:szCs w:val="22"/>
        </w:rPr>
        <w:t>.</w:t>
      </w:r>
      <w:r w:rsidR="005D55E8" w:rsidRPr="000867D9">
        <w:rPr>
          <w:rFonts w:ascii="Arial Narrow" w:hAnsi="Arial Narrow"/>
          <w:sz w:val="22"/>
          <w:szCs w:val="22"/>
        </w:rPr>
        <w:t xml:space="preserve"> </w:t>
      </w:r>
      <w:r w:rsidR="00FC5D6D" w:rsidRPr="000867D9">
        <w:rPr>
          <w:rFonts w:ascii="Arial Narrow" w:hAnsi="Arial Narrow"/>
          <w:sz w:val="22"/>
          <w:szCs w:val="22"/>
        </w:rPr>
        <w:t>Faktúra</w:t>
      </w:r>
      <w:r w:rsidR="005D55E8" w:rsidRPr="000867D9">
        <w:rPr>
          <w:rFonts w:ascii="Arial Narrow" w:hAnsi="Arial Narrow"/>
          <w:sz w:val="22"/>
          <w:szCs w:val="22"/>
        </w:rPr>
        <w:t xml:space="preserve"> sa považuje za uhradenú dňom odpísania finančných prostriedkov z účtu kupujúceho uvedeného </w:t>
      </w:r>
      <w:r w:rsidR="00404493" w:rsidRPr="000867D9">
        <w:rPr>
          <w:rFonts w:ascii="Arial Narrow" w:hAnsi="Arial Narrow"/>
          <w:sz w:val="22"/>
          <w:szCs w:val="22"/>
        </w:rPr>
        <w:t xml:space="preserve">v </w:t>
      </w:r>
      <w:r w:rsidR="00B5627F" w:rsidRPr="000867D9">
        <w:rPr>
          <w:rFonts w:ascii="Arial Narrow" w:hAnsi="Arial Narrow"/>
          <w:sz w:val="22"/>
          <w:szCs w:val="22"/>
        </w:rPr>
        <w:t>čl. I.</w:t>
      </w:r>
      <w:r w:rsidR="005D55E8" w:rsidRPr="000867D9">
        <w:rPr>
          <w:rFonts w:ascii="Arial Narrow" w:hAnsi="Arial Narrow"/>
          <w:sz w:val="22"/>
          <w:szCs w:val="22"/>
        </w:rPr>
        <w:t xml:space="preserve"> tejto zmluvy.</w:t>
      </w:r>
    </w:p>
    <w:p w14:paraId="2E9C52CD" w14:textId="77D89636" w:rsidR="00FC2417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Neoddeliteľnou súčasťou faktúr</w:t>
      </w:r>
      <w:r w:rsidR="0077096A" w:rsidRPr="000867D9">
        <w:rPr>
          <w:rFonts w:ascii="Arial Narrow" w:hAnsi="Arial Narrow"/>
          <w:sz w:val="22"/>
          <w:szCs w:val="22"/>
        </w:rPr>
        <w:t>y</w:t>
      </w:r>
      <w:r w:rsidRPr="000867D9">
        <w:rPr>
          <w:rFonts w:ascii="Arial Narrow" w:hAnsi="Arial Narrow"/>
          <w:sz w:val="22"/>
          <w:szCs w:val="22"/>
        </w:rPr>
        <w:t xml:space="preserve"> bude </w:t>
      </w:r>
      <w:r w:rsidRPr="00CC7F3C">
        <w:rPr>
          <w:rFonts w:ascii="Arial Narrow" w:hAnsi="Arial Narrow"/>
          <w:sz w:val="22"/>
          <w:szCs w:val="22"/>
        </w:rPr>
        <w:t>dodací list</w:t>
      </w:r>
      <w:r w:rsidR="004003BF" w:rsidRPr="00CC7F3C">
        <w:rPr>
          <w:rFonts w:ascii="Arial Narrow" w:hAnsi="Arial Narrow"/>
          <w:sz w:val="22"/>
          <w:szCs w:val="22"/>
        </w:rPr>
        <w:t xml:space="preserve"> potvrdený </w:t>
      </w:r>
      <w:r w:rsidR="007B453C" w:rsidRPr="00CC7F3C">
        <w:rPr>
          <w:rFonts w:ascii="Arial Narrow" w:hAnsi="Arial Narrow"/>
          <w:sz w:val="22"/>
          <w:szCs w:val="22"/>
        </w:rPr>
        <w:t>k</w:t>
      </w:r>
      <w:r w:rsidR="004003BF" w:rsidRPr="00CC7F3C">
        <w:rPr>
          <w:rFonts w:ascii="Arial Narrow" w:hAnsi="Arial Narrow"/>
          <w:sz w:val="22"/>
          <w:szCs w:val="22"/>
        </w:rPr>
        <w:t>upujúcim</w:t>
      </w:r>
      <w:r w:rsidRPr="00CC7F3C">
        <w:rPr>
          <w:rFonts w:ascii="Arial Narrow" w:hAnsi="Arial Narrow"/>
          <w:sz w:val="22"/>
          <w:szCs w:val="22"/>
        </w:rPr>
        <w:t xml:space="preserve">. </w:t>
      </w:r>
    </w:p>
    <w:p w14:paraId="686DBACE" w14:textId="77777777" w:rsidR="000412B8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0867D9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0867D9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13E692F" w14:textId="102885F7" w:rsidR="00AE299B" w:rsidRPr="000867D9" w:rsidRDefault="00AE299B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Kúpna cena za tovar je stanovená v mene E</w:t>
      </w:r>
      <w:r w:rsidR="00464BD4" w:rsidRPr="000867D9">
        <w:rPr>
          <w:rFonts w:ascii="Arial Narrow" w:hAnsi="Arial Narrow"/>
          <w:sz w:val="22"/>
          <w:szCs w:val="22"/>
        </w:rPr>
        <w:t>uro</w:t>
      </w:r>
      <w:r w:rsidRPr="000867D9">
        <w:rPr>
          <w:rFonts w:ascii="Arial Narrow" w:hAnsi="Arial Narrow"/>
          <w:sz w:val="22"/>
          <w:szCs w:val="22"/>
        </w:rPr>
        <w:t>. Ak je predávajúci platcom DPH</w:t>
      </w:r>
      <w:r w:rsidR="00D873E8" w:rsidRPr="000867D9">
        <w:rPr>
          <w:rFonts w:ascii="Arial Narrow" w:hAnsi="Arial Narrow"/>
          <w:sz w:val="22"/>
          <w:szCs w:val="22"/>
        </w:rPr>
        <w:t>,</w:t>
      </w:r>
      <w:r w:rsidRPr="000867D9">
        <w:rPr>
          <w:rFonts w:ascii="Arial Narrow" w:hAnsi="Arial Narrow"/>
          <w:sz w:val="22"/>
          <w:szCs w:val="22"/>
        </w:rPr>
        <w:t xml:space="preserve"> k fakturovanej kúpnej cene bude pripočítaná daň z pridanej hodnoty stanovená v súlade so všeobecne záväznými právnymi predpismi SR platnými v čase dodania </w:t>
      </w:r>
      <w:r w:rsidR="00D873E8" w:rsidRPr="000867D9">
        <w:rPr>
          <w:rFonts w:ascii="Arial Narrow" w:hAnsi="Arial Narrow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5E6C9902" w14:textId="77777777" w:rsidR="00CC7F3C" w:rsidRDefault="00CC7F3C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1F7ACAC6" w14:textId="0CE23DE1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</w:t>
      </w:r>
      <w:r w:rsidR="00FC5D6D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44C1CD3E" w14:textId="77777777" w:rsidR="00FC2417" w:rsidRPr="000867D9" w:rsidRDefault="00FC2417" w:rsidP="000867D9">
      <w:pPr>
        <w:pStyle w:val="CTLhead"/>
        <w:ind w:left="35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Záručná doba a zodpovednosť za vady</w:t>
      </w:r>
    </w:p>
    <w:p w14:paraId="59EBB005" w14:textId="00E7B6AE" w:rsidR="00FC2417" w:rsidRPr="000867D9" w:rsidRDefault="00FC2417" w:rsidP="000867D9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Záručná doba na predmet zmluvy je</w:t>
      </w:r>
      <w:r w:rsidR="00C52C47" w:rsidRPr="000867D9">
        <w:rPr>
          <w:rFonts w:ascii="Arial Narrow" w:hAnsi="Arial Narrow"/>
          <w:sz w:val="22"/>
          <w:szCs w:val="22"/>
        </w:rPr>
        <w:t xml:space="preserve"> 24 mesiacov </w:t>
      </w:r>
      <w:r w:rsidRPr="000867D9">
        <w:rPr>
          <w:rFonts w:ascii="Arial Narrow" w:hAnsi="Arial Narrow"/>
          <w:sz w:val="22"/>
          <w:szCs w:val="22"/>
        </w:rPr>
        <w:t>od pre</w:t>
      </w:r>
      <w:r w:rsidR="00D873E8" w:rsidRPr="000867D9">
        <w:rPr>
          <w:rFonts w:ascii="Arial Narrow" w:hAnsi="Arial Narrow"/>
          <w:sz w:val="22"/>
          <w:szCs w:val="22"/>
        </w:rPr>
        <w:t>vz</w:t>
      </w:r>
      <w:r w:rsidRPr="000867D9">
        <w:rPr>
          <w:rFonts w:ascii="Arial Narrow" w:hAnsi="Arial Narrow"/>
          <w:sz w:val="22"/>
          <w:szCs w:val="22"/>
        </w:rPr>
        <w:t xml:space="preserve">atia </w:t>
      </w:r>
      <w:r w:rsidR="002761BF" w:rsidRPr="000867D9">
        <w:rPr>
          <w:rFonts w:ascii="Arial Narrow" w:hAnsi="Arial Narrow"/>
          <w:sz w:val="22"/>
          <w:szCs w:val="22"/>
        </w:rPr>
        <w:t xml:space="preserve">predmetu zmluvy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Pr="000867D9">
        <w:rPr>
          <w:rFonts w:ascii="Arial Narrow" w:hAnsi="Arial Narrow"/>
          <w:sz w:val="22"/>
          <w:szCs w:val="22"/>
        </w:rPr>
        <w:t>upujúcim</w:t>
      </w:r>
      <w:r w:rsidR="00E05266" w:rsidRPr="000867D9">
        <w:rPr>
          <w:rFonts w:ascii="Arial Narrow" w:hAnsi="Arial Narrow"/>
          <w:sz w:val="22"/>
          <w:szCs w:val="22"/>
        </w:rPr>
        <w:t xml:space="preserve">, </w:t>
      </w:r>
      <w:r w:rsidR="00E05266" w:rsidRPr="000867D9">
        <w:rPr>
          <w:rFonts w:ascii="Arial Narrow" w:hAnsi="Arial Narrow"/>
          <w:color w:val="000000"/>
          <w:sz w:val="22"/>
          <w:szCs w:val="22"/>
        </w:rPr>
        <w:t xml:space="preserve">pokiaľ </w:t>
      </w:r>
      <w:r w:rsidR="00E05266" w:rsidRPr="000867D9">
        <w:rPr>
          <w:rFonts w:ascii="Arial Narrow" w:hAnsi="Arial Narrow"/>
          <w:color w:val="000000"/>
          <w:sz w:val="22"/>
          <w:szCs w:val="22"/>
        </w:rPr>
        <w:lastRenderedPageBreak/>
        <w:t>na</w:t>
      </w:r>
      <w:r w:rsidR="003E4E0A">
        <w:rPr>
          <w:rFonts w:ascii="Arial Narrow" w:hAnsi="Arial Narrow"/>
          <w:color w:val="000000"/>
          <w:sz w:val="22"/>
          <w:szCs w:val="22"/>
        </w:rPr>
        <w:t> </w:t>
      </w:r>
      <w:r w:rsidR="00E05266" w:rsidRPr="000867D9">
        <w:rPr>
          <w:rFonts w:ascii="Arial Narrow" w:hAnsi="Arial Narrow"/>
          <w:color w:val="000000"/>
          <w:sz w:val="22"/>
          <w:szCs w:val="22"/>
        </w:rPr>
        <w:t>záručnom liste alebo obale predmetu zmluvy nie je vyznačená dlhšia doba podľa záručných podmienok výrobcu</w:t>
      </w:r>
      <w:r w:rsidRPr="000867D9">
        <w:rPr>
          <w:rFonts w:ascii="Arial Narrow" w:hAnsi="Arial Narrow"/>
          <w:sz w:val="22"/>
          <w:szCs w:val="22"/>
        </w:rPr>
        <w:t xml:space="preserve">. V prípade oprávnenej reklamácie sa záručná doba predlžuje o čas, počas ktorého bola vada odstraňovaná. </w:t>
      </w:r>
    </w:p>
    <w:p w14:paraId="41CC8A41" w14:textId="511E5F81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 prípade vady zo záruky predmetu zmluvy počas záručnej doby má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 povinnosť vady odstrániť na svoje náklady</w:t>
      </w:r>
      <w:r w:rsidR="00626B24" w:rsidRPr="000867D9">
        <w:rPr>
          <w:rFonts w:ascii="Arial Narrow" w:hAnsi="Arial Narrow" w:cs="Calibri"/>
          <w:sz w:val="22"/>
          <w:szCs w:val="22"/>
        </w:rPr>
        <w:t xml:space="preserve"> do </w:t>
      </w:r>
      <w:r w:rsidR="00C52C47" w:rsidRPr="000867D9">
        <w:rPr>
          <w:rFonts w:ascii="Arial Narrow" w:hAnsi="Arial Narrow" w:cs="Calibri"/>
          <w:sz w:val="22"/>
          <w:szCs w:val="22"/>
        </w:rPr>
        <w:t xml:space="preserve">30 </w:t>
      </w:r>
      <w:r w:rsidR="00626B24" w:rsidRPr="000867D9">
        <w:rPr>
          <w:rFonts w:ascii="Arial Narrow" w:hAnsi="Arial Narrow" w:cs="Calibri"/>
          <w:sz w:val="22"/>
          <w:szCs w:val="22"/>
        </w:rPr>
        <w:t>dní od doručenia písomnej reklamácie predávajúcemu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  <w:r w:rsidR="007B453C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 xml:space="preserve">redávajúci nezodpovedá za vady, ktoré vznikli poškodením predmetu zmluvy hrubou nedbanlivosťou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0EA27A41" w14:textId="77777777" w:rsidR="009B0246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eho.</w:t>
      </w:r>
    </w:p>
    <w:p w14:paraId="6F98F8E7" w14:textId="4F1FC09B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dodania </w:t>
      </w:r>
      <w:proofErr w:type="spellStart"/>
      <w:r w:rsidRPr="000867D9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0867D9">
        <w:rPr>
          <w:rFonts w:ascii="Arial Narrow" w:hAnsi="Arial Narrow" w:cs="Calibri"/>
          <w:sz w:val="22"/>
          <w:szCs w:val="22"/>
        </w:rPr>
        <w:t xml:space="preserve"> p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redmetu zmluvy </w:t>
      </w:r>
      <w:r w:rsidRPr="000867D9">
        <w:rPr>
          <w:rFonts w:ascii="Arial Narrow" w:hAnsi="Arial Narrow" w:cs="Calibri"/>
          <w:sz w:val="22"/>
          <w:szCs w:val="22"/>
        </w:rPr>
        <w:t>požadovať:</w:t>
      </w:r>
    </w:p>
    <w:p w14:paraId="5A91AD81" w14:textId="41AFD7BE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odstránenie </w:t>
      </w:r>
      <w:r w:rsidR="00BF0AE1" w:rsidRPr="000867D9">
        <w:rPr>
          <w:rFonts w:ascii="Arial Narrow" w:hAnsi="Arial Narrow" w:cs="Calibri"/>
          <w:sz w:val="22"/>
          <w:szCs w:val="22"/>
        </w:rPr>
        <w:t>vád</w:t>
      </w:r>
      <w:r w:rsidRPr="000867D9">
        <w:rPr>
          <w:rFonts w:ascii="Arial Narrow" w:hAnsi="Arial Narrow" w:cs="Calibri"/>
          <w:sz w:val="22"/>
          <w:szCs w:val="22"/>
        </w:rPr>
        <w:t xml:space="preserve"> predmetu zmluvy, ak sú opraviteľné,</w:t>
      </w:r>
    </w:p>
    <w:p w14:paraId="21BA03CF" w14:textId="50DB1E5D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danie chýbajúceho množstva alebo časti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 predmetu zmluvy</w:t>
      </w:r>
      <w:r w:rsidRPr="000867D9">
        <w:rPr>
          <w:rFonts w:ascii="Arial Narrow" w:hAnsi="Arial Narrow" w:cs="Calibri"/>
          <w:sz w:val="22"/>
          <w:szCs w:val="22"/>
        </w:rPr>
        <w:t>,</w:t>
      </w:r>
    </w:p>
    <w:p w14:paraId="7830DCC9" w14:textId="38818A4C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ýmenu </w:t>
      </w:r>
      <w:proofErr w:type="spellStart"/>
      <w:r w:rsidRPr="000867D9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0867D9">
        <w:rPr>
          <w:rFonts w:ascii="Arial Narrow" w:hAnsi="Arial Narrow" w:cs="Calibri"/>
          <w:sz w:val="22"/>
          <w:szCs w:val="22"/>
        </w:rPr>
        <w:t xml:space="preserve"> predmetu zmluvy za predmet zmluvy bez vád.</w:t>
      </w:r>
    </w:p>
    <w:p w14:paraId="022FC1A1" w14:textId="01997402" w:rsidR="009B0246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ávo voľby uplatneného náro</w:t>
      </w:r>
      <w:r w:rsidR="008C46BC" w:rsidRPr="000867D9">
        <w:rPr>
          <w:rFonts w:ascii="Arial Narrow" w:hAnsi="Arial Narrow" w:cs="Calibri"/>
          <w:sz w:val="22"/>
          <w:szCs w:val="22"/>
        </w:rPr>
        <w:t xml:space="preserve">ku podľa bodu </w:t>
      </w:r>
      <w:r w:rsidR="00C52C47" w:rsidRPr="000867D9">
        <w:rPr>
          <w:rFonts w:ascii="Arial Narrow" w:hAnsi="Arial Narrow" w:cs="Calibri"/>
          <w:sz w:val="22"/>
          <w:szCs w:val="22"/>
        </w:rPr>
        <w:t>6</w:t>
      </w:r>
      <w:r w:rsidR="008C46BC" w:rsidRPr="000867D9">
        <w:rPr>
          <w:rFonts w:ascii="Arial Narrow" w:hAnsi="Arial Narrow" w:cs="Calibri"/>
          <w:sz w:val="22"/>
          <w:szCs w:val="22"/>
        </w:rPr>
        <w:t>.4</w:t>
      </w:r>
      <w:r w:rsidR="0077096A" w:rsidRPr="000867D9">
        <w:rPr>
          <w:rFonts w:ascii="Arial Narrow" w:hAnsi="Arial Narrow" w:cs="Calibri"/>
          <w:sz w:val="22"/>
          <w:szCs w:val="22"/>
        </w:rPr>
        <w:t>. písm. a), b) alebo</w:t>
      </w:r>
      <w:r w:rsidRPr="000867D9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.</w:t>
      </w:r>
      <w:r w:rsidR="008C46BC"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72AFB7A5" w14:textId="63E117D2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ostup pri reklamácii predmetu zmluvy sa ďalej riadi záručnými podmienkami a príslušnými ustanoveniami Obchodného zákonníka a ďalších všeobecne záväzných</w:t>
      </w:r>
      <w:r w:rsidR="004F1B98" w:rsidRPr="000867D9">
        <w:rPr>
          <w:rFonts w:ascii="Arial Narrow" w:hAnsi="Arial Narrow" w:cs="Calibri"/>
          <w:sz w:val="22"/>
          <w:szCs w:val="22"/>
        </w:rPr>
        <w:t xml:space="preserve"> právnych</w:t>
      </w:r>
      <w:r w:rsidRPr="000867D9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4D5BB54B" w14:textId="5246EE90" w:rsidR="000412B8" w:rsidRPr="000867D9" w:rsidRDefault="000412B8" w:rsidP="000867D9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360"/>
        <w:rPr>
          <w:rFonts w:ascii="Arial Narrow" w:hAnsi="Arial Narrow" w:cs="Calibri"/>
          <w:sz w:val="22"/>
          <w:szCs w:val="22"/>
        </w:rPr>
      </w:pPr>
    </w:p>
    <w:p w14:paraId="5A252555" w14:textId="06F43DBD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</w:t>
      </w:r>
      <w:r w:rsidR="00FC5D6D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>I.</w:t>
      </w:r>
    </w:p>
    <w:p w14:paraId="5E161966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Ostatné dojednania</w:t>
      </w:r>
    </w:p>
    <w:p w14:paraId="10D950FF" w14:textId="2E48CC0F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ávajúci prehlasuje, že predmet zmluvy nie je zaťažený právami tretích osôb.</w:t>
      </w:r>
    </w:p>
    <w:p w14:paraId="7C051289" w14:textId="688C82EF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0867D9">
        <w:rPr>
          <w:rFonts w:ascii="Arial Narrow" w:hAnsi="Arial Narrow" w:cs="Calibri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 xml:space="preserve">dodať </w:t>
      </w:r>
      <w:r w:rsidR="00FA2A04" w:rsidRPr="000867D9">
        <w:rPr>
          <w:rFonts w:ascii="Arial Narrow" w:hAnsi="Arial Narrow" w:cs="Calibri"/>
          <w:sz w:val="22"/>
          <w:szCs w:val="22"/>
        </w:rPr>
        <w:t>predmet</w:t>
      </w:r>
      <w:r w:rsidRPr="000867D9">
        <w:rPr>
          <w:rFonts w:ascii="Arial Narrow" w:hAnsi="Arial Narrow" w:cs="Calibri"/>
          <w:sz w:val="22"/>
          <w:szCs w:val="22"/>
        </w:rPr>
        <w:t xml:space="preserve"> zmluvy </w:t>
      </w:r>
      <w:r w:rsidR="007B453C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0867D9">
        <w:rPr>
          <w:rFonts w:ascii="Arial Narrow" w:hAnsi="Arial Narrow" w:cs="Calibri"/>
          <w:sz w:val="22"/>
          <w:szCs w:val="22"/>
        </w:rPr>
        <w:t xml:space="preserve"> v zmysle špecifikácie podľa prílohy č. 1</w:t>
      </w:r>
      <w:r w:rsidR="00B11E6A" w:rsidRPr="000867D9">
        <w:rPr>
          <w:rFonts w:ascii="Arial Narrow" w:hAnsi="Arial Narrow" w:cs="Calibri"/>
          <w:sz w:val="22"/>
          <w:szCs w:val="22"/>
        </w:rPr>
        <w:t xml:space="preserve"> zmluvy</w:t>
      </w:r>
      <w:r w:rsidR="004003BF" w:rsidRPr="000867D9">
        <w:rPr>
          <w:rFonts w:ascii="Arial Narrow" w:hAnsi="Arial Narrow" w:cs="Calibri"/>
          <w:sz w:val="22"/>
          <w:szCs w:val="22"/>
        </w:rPr>
        <w:t>.</w:t>
      </w:r>
    </w:p>
    <w:p w14:paraId="69A5120B" w14:textId="77777777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Kupujúci je povinný:</w:t>
      </w:r>
    </w:p>
    <w:p w14:paraId="7CB22EFF" w14:textId="21C0ED50" w:rsidR="00FC2417" w:rsidRPr="000867D9" w:rsidRDefault="00FC2417" w:rsidP="000867D9">
      <w:pPr>
        <w:pStyle w:val="CTL"/>
        <w:numPr>
          <w:ilvl w:val="1"/>
          <w:numId w:val="6"/>
        </w:numPr>
        <w:tabs>
          <w:tab w:val="left" w:pos="708"/>
        </w:tabs>
        <w:spacing w:after="0"/>
        <w:ind w:left="851" w:hanging="284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brať bezchybný predmet zmluvy v</w:t>
      </w:r>
      <w:r w:rsidR="002761BF" w:rsidRPr="000867D9">
        <w:rPr>
          <w:rFonts w:ascii="Arial Narrow" w:hAnsi="Arial Narrow" w:cs="Calibri"/>
          <w:sz w:val="22"/>
          <w:szCs w:val="22"/>
        </w:rPr>
        <w:t xml:space="preserve"> deň </w:t>
      </w:r>
      <w:r w:rsidR="008808C4" w:rsidRPr="000867D9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 w:rsidRPr="000867D9">
        <w:rPr>
          <w:rFonts w:ascii="Arial Narrow" w:hAnsi="Arial Narrow" w:cs="Calibri"/>
          <w:sz w:val="22"/>
          <w:szCs w:val="22"/>
        </w:rPr>
        <w:t>oznám</w:t>
      </w:r>
      <w:r w:rsidR="008808C4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 xml:space="preserve"> podľa </w:t>
      </w:r>
      <w:r w:rsidR="00F50D9F" w:rsidRPr="000867D9">
        <w:rPr>
          <w:rFonts w:ascii="Arial Narrow" w:hAnsi="Arial Narrow" w:cs="Calibri"/>
          <w:sz w:val="22"/>
          <w:szCs w:val="22"/>
        </w:rPr>
        <w:t>bod</w:t>
      </w:r>
      <w:r w:rsidR="00C52C47" w:rsidRPr="000867D9">
        <w:rPr>
          <w:rFonts w:ascii="Arial Narrow" w:hAnsi="Arial Narrow" w:cs="Calibri"/>
          <w:sz w:val="22"/>
          <w:szCs w:val="22"/>
        </w:rPr>
        <w:t>u 4</w:t>
      </w:r>
      <w:r w:rsidR="00F50D9F" w:rsidRPr="000867D9">
        <w:rPr>
          <w:rFonts w:ascii="Arial Narrow" w:hAnsi="Arial Narrow" w:cs="Calibri"/>
          <w:sz w:val="22"/>
          <w:szCs w:val="22"/>
        </w:rPr>
        <w:t>.</w:t>
      </w:r>
      <w:r w:rsidR="007F32BF" w:rsidRPr="000867D9">
        <w:rPr>
          <w:rFonts w:ascii="Arial Narrow" w:hAnsi="Arial Narrow" w:cs="Calibri"/>
          <w:sz w:val="22"/>
          <w:szCs w:val="22"/>
        </w:rPr>
        <w:t>6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 tejto zmluvy</w:t>
      </w:r>
      <w:r w:rsidRPr="000867D9">
        <w:rPr>
          <w:rFonts w:ascii="Arial Narrow" w:hAnsi="Arial Narrow" w:cs="Calibri"/>
          <w:sz w:val="22"/>
          <w:szCs w:val="22"/>
        </w:rPr>
        <w:t>,</w:t>
      </w:r>
    </w:p>
    <w:p w14:paraId="5AC1E844" w14:textId="35365FE1" w:rsidR="00FC2417" w:rsidRPr="000867D9" w:rsidRDefault="00FC2417" w:rsidP="000867D9">
      <w:pPr>
        <w:pStyle w:val="CTL"/>
        <w:numPr>
          <w:ilvl w:val="1"/>
          <w:numId w:val="6"/>
        </w:numPr>
        <w:tabs>
          <w:tab w:val="left" w:pos="708"/>
        </w:tabs>
        <w:spacing w:after="0"/>
        <w:ind w:left="851" w:hanging="284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riadne a včas zaplatiť kúpnu cenu dohodnutú v článku V. 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tejto </w:t>
      </w:r>
      <w:r w:rsidRPr="000867D9">
        <w:rPr>
          <w:rFonts w:ascii="Arial Narrow" w:hAnsi="Arial Narrow" w:cs="Calibri"/>
          <w:sz w:val="22"/>
          <w:szCs w:val="22"/>
        </w:rPr>
        <w:t>zmluvy.</w:t>
      </w:r>
    </w:p>
    <w:p w14:paraId="5BF86DD1" w14:textId="77777777" w:rsidR="00F0274A" w:rsidRPr="000867D9" w:rsidRDefault="00D5473D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Kupujúci </w:t>
      </w:r>
      <w:r w:rsidR="00F0274A" w:rsidRPr="000867D9">
        <w:rPr>
          <w:rFonts w:ascii="Arial Narrow" w:hAnsi="Arial Narrow"/>
          <w:sz w:val="22"/>
          <w:szCs w:val="22"/>
        </w:rPr>
        <w:t>má právo v prípade pochybností</w:t>
      </w:r>
      <w:r w:rsidR="008808C4" w:rsidRPr="000867D9">
        <w:rPr>
          <w:rFonts w:ascii="Arial Narrow" w:hAnsi="Arial Narrow"/>
          <w:sz w:val="22"/>
          <w:szCs w:val="22"/>
        </w:rPr>
        <w:t xml:space="preserve"> o kvalite predmetu zmluvy</w:t>
      </w:r>
      <w:r w:rsidR="00F0274A" w:rsidRPr="000867D9">
        <w:rPr>
          <w:rFonts w:ascii="Arial Narrow" w:hAnsi="Arial Narrow"/>
          <w:sz w:val="22"/>
          <w:szCs w:val="22"/>
        </w:rPr>
        <w:t xml:space="preserve"> si vyžiadať vzorku ktorejkoľvek časti </w:t>
      </w:r>
      <w:r w:rsidR="008808C4" w:rsidRPr="000867D9">
        <w:rPr>
          <w:rFonts w:ascii="Arial Narrow" w:hAnsi="Arial Narrow"/>
          <w:sz w:val="22"/>
          <w:szCs w:val="22"/>
        </w:rPr>
        <w:t>predmetu zmluvy</w:t>
      </w:r>
      <w:r w:rsidR="00613A8C" w:rsidRPr="000867D9">
        <w:rPr>
          <w:rFonts w:ascii="Arial Narrow" w:hAnsi="Arial Narrow"/>
          <w:sz w:val="22"/>
          <w:szCs w:val="22"/>
        </w:rPr>
        <w:t xml:space="preserve"> </w:t>
      </w:r>
      <w:r w:rsidR="00F0274A" w:rsidRPr="000867D9">
        <w:rPr>
          <w:rFonts w:ascii="Arial Narrow" w:hAnsi="Arial Narrow"/>
          <w:sz w:val="22"/>
          <w:szCs w:val="22"/>
        </w:rPr>
        <w:t>na otestovanie, čo</w:t>
      </w:r>
      <w:r w:rsidR="007B453C" w:rsidRPr="000867D9">
        <w:rPr>
          <w:rFonts w:ascii="Arial Narrow" w:hAnsi="Arial Narrow"/>
          <w:sz w:val="22"/>
          <w:szCs w:val="22"/>
        </w:rPr>
        <w:t xml:space="preserve"> mu</w:t>
      </w:r>
      <w:r w:rsidR="00F0274A" w:rsidRPr="000867D9">
        <w:rPr>
          <w:rFonts w:ascii="Arial Narrow" w:hAnsi="Arial Narrow"/>
          <w:sz w:val="22"/>
          <w:szCs w:val="22"/>
        </w:rPr>
        <w:t xml:space="preserve"> je </w:t>
      </w:r>
      <w:r w:rsidR="007B453C" w:rsidRPr="000867D9">
        <w:rPr>
          <w:rFonts w:ascii="Arial Narrow" w:hAnsi="Arial Narrow"/>
          <w:sz w:val="22"/>
          <w:szCs w:val="22"/>
        </w:rPr>
        <w:t>predávajúci</w:t>
      </w:r>
      <w:r w:rsidR="00F0274A" w:rsidRPr="000867D9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0867D9">
        <w:rPr>
          <w:rFonts w:ascii="Arial Narrow" w:hAnsi="Arial Narrow"/>
          <w:sz w:val="22"/>
          <w:szCs w:val="22"/>
        </w:rPr>
        <w:t xml:space="preserve"> piatich</w:t>
      </w:r>
      <w:r w:rsidR="00F0274A" w:rsidRPr="000867D9">
        <w:rPr>
          <w:rFonts w:ascii="Arial Narrow" w:hAnsi="Arial Narrow"/>
          <w:sz w:val="22"/>
          <w:szCs w:val="22"/>
        </w:rPr>
        <w:t xml:space="preserve"> </w:t>
      </w:r>
      <w:r w:rsidR="008808C4" w:rsidRPr="000867D9">
        <w:rPr>
          <w:rFonts w:ascii="Arial Narrow" w:hAnsi="Arial Narrow"/>
          <w:sz w:val="22"/>
          <w:szCs w:val="22"/>
        </w:rPr>
        <w:t>(</w:t>
      </w:r>
      <w:r w:rsidR="00F0274A" w:rsidRPr="000867D9">
        <w:rPr>
          <w:rFonts w:ascii="Arial Narrow" w:hAnsi="Arial Narrow"/>
          <w:sz w:val="22"/>
          <w:szCs w:val="22"/>
        </w:rPr>
        <w:t>5</w:t>
      </w:r>
      <w:r w:rsidR="008808C4" w:rsidRPr="000867D9">
        <w:rPr>
          <w:rFonts w:ascii="Arial Narrow" w:hAnsi="Arial Narrow"/>
          <w:sz w:val="22"/>
          <w:szCs w:val="22"/>
        </w:rPr>
        <w:t>)</w:t>
      </w:r>
      <w:r w:rsidR="00F0274A" w:rsidRPr="000867D9">
        <w:rPr>
          <w:rFonts w:ascii="Arial Narrow" w:hAnsi="Arial Narrow"/>
          <w:sz w:val="22"/>
          <w:szCs w:val="22"/>
        </w:rPr>
        <w:t xml:space="preserve"> pracovných dní.</w:t>
      </w:r>
    </w:p>
    <w:p w14:paraId="6499C117" w14:textId="61AEE20B" w:rsidR="00F0274A" w:rsidRPr="000867D9" w:rsidRDefault="00F0274A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Ak má </w:t>
      </w:r>
      <w:r w:rsidR="00D5473D" w:rsidRPr="000867D9">
        <w:rPr>
          <w:rFonts w:ascii="Arial Narrow" w:hAnsi="Arial Narrow"/>
          <w:sz w:val="22"/>
          <w:szCs w:val="22"/>
        </w:rPr>
        <w:t xml:space="preserve">kupujúci </w:t>
      </w:r>
      <w:r w:rsidRPr="000867D9">
        <w:rPr>
          <w:rFonts w:ascii="Arial Narrow" w:hAnsi="Arial Narrow"/>
          <w:sz w:val="22"/>
          <w:szCs w:val="22"/>
        </w:rPr>
        <w:t>odôvodnenú pochybnosť o</w:t>
      </w:r>
      <w:r w:rsidR="008808C4" w:rsidRPr="000867D9">
        <w:rPr>
          <w:rFonts w:ascii="Arial Narrow" w:hAnsi="Arial Narrow"/>
          <w:sz w:val="22"/>
          <w:szCs w:val="22"/>
        </w:rPr>
        <w:t> </w:t>
      </w:r>
      <w:r w:rsidRPr="000867D9">
        <w:rPr>
          <w:rFonts w:ascii="Arial Narrow" w:hAnsi="Arial Narrow"/>
          <w:sz w:val="22"/>
          <w:szCs w:val="22"/>
        </w:rPr>
        <w:t>tom</w:t>
      </w:r>
      <w:r w:rsidR="008808C4" w:rsidRPr="000867D9">
        <w:rPr>
          <w:rFonts w:ascii="Arial Narrow" w:hAnsi="Arial Narrow"/>
          <w:sz w:val="22"/>
          <w:szCs w:val="22"/>
        </w:rPr>
        <w:t>,</w:t>
      </w:r>
      <w:r w:rsidRPr="000867D9">
        <w:rPr>
          <w:rFonts w:ascii="Arial Narrow" w:hAnsi="Arial Narrow"/>
          <w:sz w:val="22"/>
          <w:szCs w:val="22"/>
        </w:rPr>
        <w:t xml:space="preserve"> že dodaná vzorka </w:t>
      </w:r>
      <w:r w:rsidR="008808C4" w:rsidRPr="000867D9">
        <w:rPr>
          <w:rFonts w:ascii="Arial Narrow" w:hAnsi="Arial Narrow"/>
          <w:sz w:val="22"/>
          <w:szCs w:val="22"/>
        </w:rPr>
        <w:t xml:space="preserve">predmetu zmluvy </w:t>
      </w:r>
      <w:r w:rsidRPr="000867D9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626B24" w:rsidRPr="000867D9">
        <w:rPr>
          <w:rFonts w:ascii="Arial Narrow" w:hAnsi="Arial Narrow"/>
          <w:sz w:val="22"/>
          <w:szCs w:val="22"/>
        </w:rPr>
        <w:t>predávajúci</w:t>
      </w:r>
      <w:r w:rsidRPr="000867D9">
        <w:rPr>
          <w:rFonts w:ascii="Arial Narrow" w:hAnsi="Arial Narrow"/>
          <w:sz w:val="22"/>
          <w:szCs w:val="22"/>
        </w:rPr>
        <w:t xml:space="preserve"> zabezpečí</w:t>
      </w:r>
      <w:r w:rsidR="00F5466C" w:rsidRPr="000867D9">
        <w:rPr>
          <w:rFonts w:ascii="Arial Narrow" w:hAnsi="Arial Narrow"/>
          <w:sz w:val="22"/>
          <w:szCs w:val="22"/>
        </w:rPr>
        <w:t xml:space="preserve"> na svoje náklady</w:t>
      </w:r>
      <w:r w:rsidRPr="000867D9">
        <w:rPr>
          <w:rFonts w:ascii="Arial Narrow" w:hAnsi="Arial Narrow"/>
          <w:sz w:val="22"/>
          <w:szCs w:val="22"/>
        </w:rPr>
        <w:t xml:space="preserve"> preukázanie zhody </w:t>
      </w:r>
      <w:r w:rsidR="008808C4" w:rsidRPr="000867D9">
        <w:rPr>
          <w:rFonts w:ascii="Arial Narrow" w:hAnsi="Arial Narrow"/>
          <w:sz w:val="22"/>
          <w:szCs w:val="22"/>
        </w:rPr>
        <w:t>s</w:t>
      </w:r>
      <w:r w:rsidRPr="000867D9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945EA5" w:rsidRPr="000867D9">
        <w:rPr>
          <w:rFonts w:ascii="Arial Narrow" w:hAnsi="Arial Narrow"/>
          <w:sz w:val="22"/>
          <w:szCs w:val="22"/>
        </w:rPr>
        <w:t xml:space="preserve"> </w:t>
      </w:r>
      <w:r w:rsidR="008808C4" w:rsidRPr="000867D9">
        <w:rPr>
          <w:rFonts w:ascii="Arial Narrow" w:hAnsi="Arial Narrow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>. Originalitu môže potvrdiť aj výrobca príslušných periférnych zariadení, alebo jeho zástupca pre Slovenskú republiku.</w:t>
      </w:r>
    </w:p>
    <w:p w14:paraId="555EC9E7" w14:textId="77777777" w:rsidR="001016FD" w:rsidRPr="000867D9" w:rsidRDefault="001016FD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79918B35" w14:textId="3E837CFD" w:rsidR="00FC2417" w:rsidRPr="000867D9" w:rsidRDefault="00FA7B1D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III</w:t>
      </w:r>
      <w:r w:rsidR="00FC2417" w:rsidRPr="000867D9">
        <w:rPr>
          <w:rFonts w:ascii="Arial Narrow" w:hAnsi="Arial Narrow" w:cs="Calibri"/>
          <w:sz w:val="22"/>
          <w:szCs w:val="22"/>
        </w:rPr>
        <w:t>.</w:t>
      </w:r>
    </w:p>
    <w:p w14:paraId="5F967A1F" w14:textId="77777777" w:rsidR="00FC2417" w:rsidRPr="000867D9" w:rsidRDefault="00FC2417" w:rsidP="000867D9">
      <w:pPr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2AD7D97F" w14:textId="4D9F39E0" w:rsidR="00FC2417" w:rsidRPr="000867D9" w:rsidRDefault="00FC2417" w:rsidP="000867D9">
      <w:pPr>
        <w:pStyle w:val="CTL"/>
        <w:numPr>
          <w:ilvl w:val="1"/>
          <w:numId w:val="7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Zmluvné </w:t>
      </w:r>
      <w:r w:rsidRPr="000867D9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 w:rsidRPr="000867D9">
        <w:rPr>
          <w:rFonts w:ascii="Arial Narrow" w:hAnsi="Arial Narrow" w:cs="Calibri"/>
          <w:sz w:val="22"/>
          <w:szCs w:val="22"/>
        </w:rPr>
        <w:t xml:space="preserve"> zmluvné</w:t>
      </w:r>
      <w:r w:rsidRPr="000867D9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35BF95A2" w14:textId="58FFB72F" w:rsidR="00FC2417" w:rsidRPr="000867D9" w:rsidRDefault="00FC2417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>redávajúceho s dodaním predmetu 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v lehote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podľa čl.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I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V. 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4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.3. </w:t>
      </w:r>
      <w:r w:rsidRPr="000867D9">
        <w:rPr>
          <w:rFonts w:ascii="Arial Narrow" w:hAnsi="Arial Narrow" w:cs="Calibri"/>
          <w:sz w:val="22"/>
          <w:szCs w:val="22"/>
          <w:lang w:val="sk-SK"/>
        </w:rPr>
        <w:t>tejto zmluvy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, vrátane príslušných dokladov podľa čl.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I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4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>.1. tejto zmluvy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 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k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upujúci oprávnený uplatniť si 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>zmluvnú pokutu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vo výške 0,05 % z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> 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>cen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celého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0867D9">
        <w:rPr>
          <w:rFonts w:ascii="Arial Narrow" w:hAnsi="Arial Narrow" w:cs="Calibri"/>
          <w:sz w:val="22"/>
          <w:szCs w:val="22"/>
          <w:lang w:val="sk-SK"/>
        </w:rPr>
        <w:t>predmet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>u zmluvy za každý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1DC400C" w14:textId="7978B341" w:rsidR="004F1B98" w:rsidRPr="000867D9" w:rsidRDefault="004F1B98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za</w:t>
      </w:r>
      <w:r w:rsidRPr="000867D9">
        <w:rPr>
          <w:rFonts w:ascii="Arial Narrow" w:hAnsi="Arial Narrow" w:cs="Calibri"/>
          <w:sz w:val="22"/>
          <w:szCs w:val="22"/>
        </w:rPr>
        <w:t xml:space="preserve"> omeškani</w:t>
      </w:r>
      <w:r w:rsidRPr="000867D9">
        <w:rPr>
          <w:rFonts w:ascii="Arial Narrow" w:hAnsi="Arial Narrow" w:cs="Calibri"/>
          <w:sz w:val="22"/>
          <w:szCs w:val="22"/>
          <w:lang w:val="sk-SK"/>
        </w:rPr>
        <w:t>e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  <w:r w:rsidR="00A92ED8" w:rsidRPr="000867D9">
        <w:rPr>
          <w:rFonts w:ascii="Arial Narrow" w:hAnsi="Arial Narrow" w:cs="Calibri"/>
          <w:sz w:val="22"/>
          <w:szCs w:val="22"/>
          <w:lang w:val="sk-SK"/>
        </w:rPr>
        <w:t>pre</w:t>
      </w:r>
      <w:r w:rsidRPr="000867D9">
        <w:rPr>
          <w:rFonts w:ascii="Arial Narrow" w:hAnsi="Arial Narrow" w:cs="Calibri"/>
          <w:sz w:val="22"/>
          <w:szCs w:val="22"/>
        </w:rPr>
        <w:t>dávajúceho s odstránením vady predmetu 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podľa čl. VI. 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6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>.2. tejto zmluvy</w:t>
      </w:r>
      <w:r w:rsidRPr="000867D9">
        <w:rPr>
          <w:rFonts w:ascii="Arial Narrow" w:hAnsi="Arial Narrow" w:cs="Calibri"/>
          <w:sz w:val="22"/>
          <w:szCs w:val="22"/>
        </w:rPr>
        <w:t xml:space="preserve"> je </w:t>
      </w:r>
      <w:r w:rsidR="00A92ED8" w:rsidRPr="000867D9">
        <w:rPr>
          <w:rFonts w:ascii="Arial Narrow" w:hAnsi="Arial Narrow" w:cs="Calibri"/>
          <w:sz w:val="22"/>
          <w:szCs w:val="22"/>
        </w:rPr>
        <w:t>kupujúci</w:t>
      </w:r>
      <w:r w:rsidRPr="000867D9">
        <w:rPr>
          <w:rFonts w:ascii="Arial Narrow" w:hAnsi="Arial Narrow" w:cs="Calibri"/>
          <w:sz w:val="22"/>
          <w:szCs w:val="22"/>
        </w:rPr>
        <w:t xml:space="preserve"> oprávnený uplatniť si zmluvnú pokutu vo výške 0,05% z ceny </w:t>
      </w:r>
      <w:proofErr w:type="spellStart"/>
      <w:r w:rsidR="00CE13E9" w:rsidRPr="000867D9">
        <w:rPr>
          <w:rFonts w:ascii="Arial Narrow" w:hAnsi="Arial Narrow" w:cs="Calibri"/>
          <w:sz w:val="22"/>
          <w:szCs w:val="22"/>
          <w:lang w:val="sk-SK"/>
        </w:rPr>
        <w:t>vadného</w:t>
      </w:r>
      <w:proofErr w:type="spellEnd"/>
      <w:r w:rsidR="00CE13E9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 xml:space="preserve">predmetu </w:t>
      </w:r>
      <w:r w:rsidR="00CE13E9" w:rsidRPr="000867D9">
        <w:rPr>
          <w:rFonts w:ascii="Arial Narrow" w:hAnsi="Arial Narrow" w:cs="Calibri"/>
          <w:sz w:val="22"/>
          <w:szCs w:val="22"/>
          <w:lang w:val="sk-SK"/>
        </w:rPr>
        <w:t>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E4E0A">
        <w:rPr>
          <w:rFonts w:ascii="Arial Narrow" w:hAnsi="Arial Narrow" w:cs="Calibri"/>
          <w:sz w:val="22"/>
          <w:szCs w:val="22"/>
        </w:rPr>
        <w:t>za </w:t>
      </w:r>
      <w:r w:rsidRPr="000867D9">
        <w:rPr>
          <w:rFonts w:ascii="Arial Narrow" w:hAnsi="Arial Narrow" w:cs="Calibri"/>
          <w:sz w:val="22"/>
          <w:szCs w:val="22"/>
        </w:rPr>
        <w:t xml:space="preserve">každý aj začatý </w:t>
      </w:r>
      <w:r w:rsidR="00464BD4" w:rsidRPr="000867D9">
        <w:rPr>
          <w:rFonts w:ascii="Arial Narrow" w:hAnsi="Arial Narrow" w:cs="Calibri"/>
          <w:sz w:val="22"/>
          <w:szCs w:val="22"/>
        </w:rPr>
        <w:t>deň omeškania,</w:t>
      </w:r>
    </w:p>
    <w:p w14:paraId="4991B7D1" w14:textId="5DC26E90" w:rsidR="00FC2417" w:rsidRPr="000867D9" w:rsidRDefault="00FC2417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k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0867D9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0867D9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07187683" w14:textId="2681C8DD" w:rsidR="00A92ED8" w:rsidRPr="000867D9" w:rsidRDefault="00A92ED8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v prípade nepravdivosti vyhlásenia Predávajúceho, ktoré je uvedené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 xml:space="preserve">v bode </w:t>
      </w:r>
      <w:r w:rsidR="00FA7B1D" w:rsidRPr="00221EB9">
        <w:rPr>
          <w:rFonts w:ascii="Arial Narrow" w:hAnsi="Arial Narrow" w:cs="Calibri"/>
          <w:sz w:val="22"/>
          <w:szCs w:val="22"/>
          <w:lang w:val="sk-SK"/>
        </w:rPr>
        <w:t>4</w:t>
      </w:r>
      <w:r w:rsidRPr="00221EB9">
        <w:rPr>
          <w:rFonts w:ascii="Arial Narrow" w:hAnsi="Arial Narrow" w:cs="Calibri"/>
          <w:sz w:val="22"/>
          <w:szCs w:val="22"/>
          <w:lang w:val="sk-SK"/>
        </w:rPr>
        <w:t>.17.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tejto zmluvy, je Predávajúci povinný zaplatiť Kupujúcemu zmluvnú pokutu vo výške </w:t>
      </w:r>
      <w:r w:rsidRPr="00CC7F3C">
        <w:rPr>
          <w:rFonts w:ascii="Arial Narrow" w:hAnsi="Arial Narrow" w:cs="Calibri"/>
          <w:sz w:val="22"/>
          <w:szCs w:val="22"/>
          <w:lang w:val="sk-SK"/>
        </w:rPr>
        <w:t>30 000,-</w:t>
      </w:r>
      <w:r w:rsidR="003E4E0A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CC7F3C">
        <w:rPr>
          <w:rFonts w:ascii="Arial Narrow" w:hAnsi="Arial Narrow" w:cs="Calibri"/>
          <w:sz w:val="22"/>
          <w:szCs w:val="22"/>
          <w:lang w:val="sk-SK"/>
        </w:rPr>
        <w:t>EUR.</w:t>
      </w:r>
    </w:p>
    <w:p w14:paraId="7645B440" w14:textId="77777777" w:rsidR="00582DCF" w:rsidRPr="000867D9" w:rsidRDefault="006056F6" w:rsidP="000867D9">
      <w:pPr>
        <w:pStyle w:val="CTL"/>
        <w:numPr>
          <w:ilvl w:val="1"/>
          <w:numId w:val="7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Zaplatením zmluvnej pokuty </w:t>
      </w:r>
      <w:r w:rsidR="00CE13E9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 xml:space="preserve">redávajúcim nezaniká nárok </w:t>
      </w:r>
      <w:r w:rsidR="00CE13E9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6B20E798" w14:textId="41F53111" w:rsidR="001F49E2" w:rsidRPr="000867D9" w:rsidRDefault="0077096A" w:rsidP="000867D9">
      <w:pPr>
        <w:pStyle w:val="CTL"/>
        <w:numPr>
          <w:ilvl w:val="1"/>
          <w:numId w:val="7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lastRenderedPageBreak/>
        <w:t>Nárok na zmluvnú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okut</w:t>
      </w:r>
      <w:r w:rsidRPr="000867D9">
        <w:rPr>
          <w:rFonts w:ascii="Arial Narrow" w:hAnsi="Arial Narrow" w:cs="Calibri"/>
          <w:sz w:val="22"/>
          <w:szCs w:val="22"/>
        </w:rPr>
        <w:t>u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0867D9">
        <w:rPr>
          <w:rFonts w:ascii="Arial Narrow" w:hAnsi="Arial Narrow" w:cs="Calibri"/>
          <w:sz w:val="22"/>
          <w:szCs w:val="22"/>
        </w:rPr>
        <w:t>,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0867D9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0867D9">
        <w:rPr>
          <w:rFonts w:ascii="Arial Narrow" w:hAnsi="Arial Narrow" w:cs="Calibri"/>
          <w:sz w:val="22"/>
          <w:szCs w:val="22"/>
        </w:rPr>
        <w:t>vyšš</w:t>
      </w:r>
      <w:r w:rsidR="00CE13E9" w:rsidRPr="000867D9">
        <w:rPr>
          <w:rFonts w:ascii="Arial Narrow" w:hAnsi="Arial Narrow" w:cs="Calibri"/>
          <w:sz w:val="22"/>
          <w:szCs w:val="22"/>
        </w:rPr>
        <w:t>ia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0867D9">
        <w:rPr>
          <w:rFonts w:ascii="Arial Narrow" w:hAnsi="Arial Narrow" w:cs="Calibri"/>
          <w:sz w:val="22"/>
          <w:szCs w:val="22"/>
        </w:rPr>
        <w:t>)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1F49E2" w:rsidRPr="000867D9">
        <w:rPr>
          <w:rFonts w:ascii="Arial Narrow" w:hAnsi="Arial Narrow" w:cs="Calibri"/>
          <w:sz w:val="22"/>
          <w:szCs w:val="22"/>
        </w:rPr>
        <w:t xml:space="preserve">predávajúci kupujúcemu </w:t>
      </w:r>
      <w:r w:rsidR="00FC2417" w:rsidRPr="000867D9">
        <w:rPr>
          <w:rFonts w:ascii="Arial Narrow" w:hAnsi="Arial Narrow" w:cs="Calibri"/>
          <w:sz w:val="22"/>
          <w:szCs w:val="22"/>
        </w:rPr>
        <w:t>v</w:t>
      </w:r>
      <w:r w:rsidR="00582DCF" w:rsidRPr="000867D9">
        <w:rPr>
          <w:rFonts w:ascii="Arial Narrow" w:hAnsi="Arial Narrow" w:cs="Calibri"/>
          <w:sz w:val="22"/>
          <w:szCs w:val="22"/>
        </w:rPr>
        <w:t> </w:t>
      </w:r>
      <w:r w:rsidR="00FC2417" w:rsidRPr="000867D9">
        <w:rPr>
          <w:rFonts w:ascii="Arial Narrow" w:hAnsi="Arial Narrow" w:cs="Calibri"/>
          <w:sz w:val="22"/>
          <w:szCs w:val="22"/>
        </w:rPr>
        <w:t>lehote</w:t>
      </w:r>
      <w:r w:rsidR="00582DCF" w:rsidRPr="000867D9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</w:t>
      </w:r>
      <w:r w:rsidR="00582DCF" w:rsidRPr="000867D9">
        <w:rPr>
          <w:rFonts w:ascii="Arial Narrow" w:hAnsi="Arial Narrow" w:cs="Calibri"/>
          <w:sz w:val="22"/>
          <w:szCs w:val="22"/>
        </w:rPr>
        <w:t>(</w:t>
      </w:r>
      <w:r w:rsidR="00FC2417" w:rsidRPr="000867D9">
        <w:rPr>
          <w:rFonts w:ascii="Arial Narrow" w:hAnsi="Arial Narrow" w:cs="Calibri"/>
          <w:sz w:val="22"/>
          <w:szCs w:val="22"/>
        </w:rPr>
        <w:t>30</w:t>
      </w:r>
      <w:r w:rsidR="00582DCF" w:rsidRPr="000867D9">
        <w:rPr>
          <w:rFonts w:ascii="Arial Narrow" w:hAnsi="Arial Narrow" w:cs="Calibri"/>
          <w:sz w:val="22"/>
          <w:szCs w:val="22"/>
        </w:rPr>
        <w:t>)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1F49E2" w:rsidRPr="000867D9">
        <w:rPr>
          <w:rFonts w:ascii="Arial Narrow" w:hAnsi="Arial Narrow" w:cs="Calibri"/>
          <w:sz w:val="22"/>
          <w:szCs w:val="22"/>
        </w:rPr>
        <w:t xml:space="preserve"> predávajúceho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. </w:t>
      </w:r>
    </w:p>
    <w:p w14:paraId="3DD1CDB9" w14:textId="77777777" w:rsidR="001016FD" w:rsidRPr="000867D9" w:rsidRDefault="001016FD" w:rsidP="000867D9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/>
        <w:ind w:left="357"/>
        <w:jc w:val="center"/>
        <w:rPr>
          <w:rFonts w:ascii="Arial Narrow" w:hAnsi="Arial Narrow" w:cs="Calibri"/>
          <w:b/>
          <w:sz w:val="22"/>
          <w:szCs w:val="22"/>
        </w:rPr>
      </w:pPr>
    </w:p>
    <w:p w14:paraId="050CC1BF" w14:textId="3B7CCD03" w:rsidR="00FC2417" w:rsidRPr="000867D9" w:rsidRDefault="00E04073" w:rsidP="000867D9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/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FA7B1D" w:rsidRPr="000867D9">
        <w:rPr>
          <w:rFonts w:ascii="Arial Narrow" w:hAnsi="Arial Narrow" w:cs="Calibri"/>
          <w:b/>
          <w:sz w:val="22"/>
          <w:szCs w:val="22"/>
        </w:rPr>
        <w:t>I</w:t>
      </w:r>
      <w:r w:rsidR="00FC2417" w:rsidRPr="000867D9">
        <w:rPr>
          <w:rFonts w:ascii="Arial Narrow" w:hAnsi="Arial Narrow" w:cs="Calibri"/>
          <w:b/>
          <w:sz w:val="22"/>
          <w:szCs w:val="22"/>
        </w:rPr>
        <w:t>X.</w:t>
      </w:r>
    </w:p>
    <w:p w14:paraId="22F033E6" w14:textId="5ECEACA1" w:rsidR="00E04073" w:rsidRPr="000867D9" w:rsidRDefault="00582DCF" w:rsidP="000867D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>S</w:t>
      </w:r>
      <w:r w:rsidR="00554EC0" w:rsidRPr="000867D9">
        <w:rPr>
          <w:rFonts w:ascii="Arial Narrow" w:hAnsi="Arial Narrow" w:cs="Calibri"/>
          <w:b/>
          <w:sz w:val="22"/>
          <w:szCs w:val="22"/>
        </w:rPr>
        <w:t>kon</w:t>
      </w:r>
      <w:r w:rsidRPr="000867D9">
        <w:rPr>
          <w:rFonts w:ascii="Arial Narrow" w:hAnsi="Arial Narrow" w:cs="Calibri"/>
          <w:b/>
          <w:sz w:val="22"/>
          <w:szCs w:val="22"/>
        </w:rPr>
        <w:t>č</w:t>
      </w:r>
      <w:r w:rsidR="00554EC0" w:rsidRPr="000867D9">
        <w:rPr>
          <w:rFonts w:ascii="Arial Narrow" w:hAnsi="Arial Narrow" w:cs="Calibri"/>
          <w:b/>
          <w:sz w:val="22"/>
          <w:szCs w:val="22"/>
        </w:rPr>
        <w:t>enie</w:t>
      </w:r>
      <w:r w:rsidR="00FC2417" w:rsidRPr="000867D9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7C4D5DE9" w14:textId="6AC1ABFF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>s</w:t>
      </w:r>
      <w:r w:rsidRPr="000867D9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3F18AC21" w14:textId="77777777" w:rsidR="00FC2417" w:rsidRPr="000867D9" w:rsidRDefault="00FC2417" w:rsidP="000867D9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0867D9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 xml:space="preserve"> a to dňom uvedeným v takejto dohode; v dohode o 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>s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0904AD3" w14:textId="79F38F80" w:rsidR="00FC2417" w:rsidRPr="000867D9" w:rsidRDefault="00543852" w:rsidP="000867D9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ísomným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odstúpením od zmluvy v prípa</w:t>
      </w:r>
      <w:r w:rsidR="00464BD4" w:rsidRPr="000867D9">
        <w:rPr>
          <w:rFonts w:ascii="Arial Narrow" w:hAnsi="Arial Narrow" w:cs="Calibri"/>
          <w:sz w:val="22"/>
          <w:szCs w:val="22"/>
        </w:rPr>
        <w:t>de podstatného porušenia zmluvy.</w:t>
      </w:r>
    </w:p>
    <w:p w14:paraId="2A935C84" w14:textId="188A90CE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v 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>záhlaví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zmluve</w:t>
      </w:r>
      <w:r w:rsidRPr="000867D9">
        <w:rPr>
          <w:rFonts w:ascii="Arial Narrow" w:hAnsi="Arial Narrow" w:cs="Calibri"/>
          <w:sz w:val="22"/>
          <w:szCs w:val="22"/>
          <w:lang w:val="sk-SK"/>
        </w:rPr>
        <w:t>.</w:t>
      </w:r>
    </w:p>
    <w:p w14:paraId="725101F3" w14:textId="77777777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28C4CADA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redávajúceho s dodaním predmetu zmluvy oproti dohodnutému termínu plnenia o viac ako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0867D9">
        <w:rPr>
          <w:rFonts w:ascii="Arial Narrow" w:hAnsi="Arial Narrow" w:cs="Calibri"/>
          <w:sz w:val="22"/>
          <w:szCs w:val="22"/>
          <w:lang w:val="sk-SK"/>
        </w:rPr>
        <w:t>2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)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týždne bez uvedenia dôvodu, ktorý by omeškanie ospravedlňoval (vyššia moc), </w:t>
      </w:r>
    </w:p>
    <w:p w14:paraId="20A6E58A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3DC09887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Predávajúci dodá Kupujúcemu predmet zmluvy takých parametrov, ktoré sú v rozpore s touto zmluvou,</w:t>
      </w:r>
    </w:p>
    <w:p w14:paraId="20A85221" w14:textId="5CEE9C18" w:rsidR="00D5473D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viac ako</w:t>
      </w:r>
      <w:r w:rsidR="00E31A2F" w:rsidRPr="000867D9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0867D9">
        <w:rPr>
          <w:rFonts w:ascii="Arial Narrow" w:hAnsi="Arial Narrow" w:cs="Calibri"/>
          <w:sz w:val="22"/>
          <w:szCs w:val="22"/>
          <w:lang w:val="sk-SK"/>
        </w:rPr>
        <w:t>60</w:t>
      </w:r>
      <w:r w:rsidR="00E31A2F" w:rsidRPr="000867D9">
        <w:rPr>
          <w:rFonts w:ascii="Arial Narrow" w:hAnsi="Arial Narrow" w:cs="Calibri"/>
          <w:sz w:val="22"/>
          <w:szCs w:val="22"/>
          <w:lang w:val="sk-SK"/>
        </w:rPr>
        <w:t>)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dní</w:t>
      </w:r>
      <w:r w:rsidR="008F3794" w:rsidRPr="000867D9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1F49E2" w:rsidRPr="000867D9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0867D9">
        <w:rPr>
          <w:rFonts w:ascii="Arial Narrow" w:hAnsi="Arial Narrow" w:cs="Calibri"/>
          <w:sz w:val="22"/>
          <w:szCs w:val="22"/>
          <w:lang w:val="sk-SK"/>
        </w:rPr>
        <w:t>,</w:t>
      </w:r>
    </w:p>
    <w:p w14:paraId="746382B8" w14:textId="3A03D56F" w:rsidR="00D5473D" w:rsidRPr="000867D9" w:rsidRDefault="00E31A2F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0867D9">
        <w:rPr>
          <w:rFonts w:ascii="Arial Narrow" w:hAnsi="Arial Narrow"/>
          <w:sz w:val="22"/>
          <w:szCs w:val="22"/>
        </w:rPr>
        <w:t>povinnost</w:t>
      </w:r>
      <w:r w:rsidRPr="000867D9">
        <w:rPr>
          <w:rFonts w:ascii="Arial Narrow" w:hAnsi="Arial Narrow"/>
          <w:sz w:val="22"/>
          <w:szCs w:val="22"/>
          <w:lang w:val="sk-SK"/>
        </w:rPr>
        <w:t>i</w:t>
      </w:r>
      <w:r w:rsidR="00D5473D" w:rsidRPr="000867D9">
        <w:rPr>
          <w:rFonts w:ascii="Arial Narrow" w:hAnsi="Arial Narrow"/>
          <w:sz w:val="22"/>
          <w:szCs w:val="22"/>
        </w:rPr>
        <w:t xml:space="preserve"> podľa</w:t>
      </w:r>
      <w:r w:rsidR="001F49E2" w:rsidRPr="000867D9">
        <w:rPr>
          <w:rFonts w:ascii="Arial Narrow" w:hAnsi="Arial Narrow"/>
          <w:sz w:val="22"/>
          <w:szCs w:val="22"/>
          <w:lang w:val="sk-SK"/>
        </w:rPr>
        <w:t xml:space="preserve"> čl.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I</w:t>
      </w:r>
      <w:r w:rsidR="001F49E2" w:rsidRPr="000867D9">
        <w:rPr>
          <w:rFonts w:ascii="Arial Narrow" w:hAnsi="Arial Narrow"/>
          <w:sz w:val="22"/>
          <w:szCs w:val="22"/>
          <w:lang w:val="sk-SK"/>
        </w:rPr>
        <w:t>V</w:t>
      </w:r>
      <w:r w:rsidR="00D5473D" w:rsidRPr="000867D9">
        <w:rPr>
          <w:rFonts w:ascii="Arial Narrow" w:hAnsi="Arial Narrow"/>
          <w:sz w:val="22"/>
          <w:szCs w:val="22"/>
        </w:rPr>
        <w:t xml:space="preserve"> bod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4</w:t>
      </w:r>
      <w:r w:rsidR="00D5473D" w:rsidRPr="000867D9">
        <w:rPr>
          <w:rFonts w:ascii="Arial Narrow" w:hAnsi="Arial Narrow"/>
          <w:sz w:val="22"/>
          <w:szCs w:val="22"/>
        </w:rPr>
        <w:t xml:space="preserve">.8. až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4</w:t>
      </w:r>
      <w:r w:rsidR="00D5473D" w:rsidRPr="000867D9">
        <w:rPr>
          <w:rFonts w:ascii="Arial Narrow" w:hAnsi="Arial Narrow"/>
          <w:sz w:val="22"/>
          <w:szCs w:val="22"/>
        </w:rPr>
        <w:t>.1</w:t>
      </w:r>
      <w:r w:rsidR="00C84572" w:rsidRPr="000867D9">
        <w:rPr>
          <w:rFonts w:ascii="Arial Narrow" w:hAnsi="Arial Narrow"/>
          <w:sz w:val="22"/>
          <w:szCs w:val="22"/>
          <w:lang w:val="sk-SK"/>
        </w:rPr>
        <w:t>3</w:t>
      </w:r>
      <w:r w:rsidR="00D5473D" w:rsidRPr="000867D9">
        <w:rPr>
          <w:rFonts w:ascii="Arial Narrow" w:hAnsi="Arial Narrow"/>
          <w:sz w:val="22"/>
          <w:szCs w:val="22"/>
        </w:rPr>
        <w:t>.</w:t>
      </w:r>
      <w:r w:rsidR="00D5473D" w:rsidRPr="000867D9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0867D9">
        <w:rPr>
          <w:rFonts w:ascii="Arial Narrow" w:hAnsi="Arial Narrow"/>
          <w:sz w:val="22"/>
          <w:szCs w:val="22"/>
        </w:rPr>
        <w:t>.</w:t>
      </w:r>
    </w:p>
    <w:p w14:paraId="1EC844B6" w14:textId="77777777" w:rsidR="006B22B8" w:rsidRPr="000867D9" w:rsidRDefault="006B22B8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ind w:left="1077" w:hanging="1077"/>
        <w:jc w:val="both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Kupujúci je oprávnený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 písomne</w:t>
      </w:r>
      <w:r w:rsidRPr="000867D9">
        <w:rPr>
          <w:rFonts w:ascii="Arial Narrow" w:hAnsi="Arial Narrow"/>
          <w:sz w:val="22"/>
          <w:szCs w:val="22"/>
        </w:rPr>
        <w:t xml:space="preserve"> odstúpiť od tejto zmluvy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0867D9">
        <w:rPr>
          <w:rFonts w:ascii="Arial Narrow" w:hAnsi="Arial Narrow"/>
          <w:sz w:val="22"/>
          <w:szCs w:val="22"/>
        </w:rPr>
        <w:t>v prípade, ak:</w:t>
      </w:r>
    </w:p>
    <w:p w14:paraId="0400C2E0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proti </w:t>
      </w:r>
      <w:r w:rsidRPr="000867D9">
        <w:rPr>
          <w:rFonts w:ascii="Arial Narrow" w:hAnsi="Arial Narrow"/>
          <w:sz w:val="22"/>
          <w:szCs w:val="22"/>
          <w:lang w:val="sk-SK"/>
        </w:rPr>
        <w:t>Predávajúcemu</w:t>
      </w:r>
      <w:r w:rsidRPr="000867D9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2C40CD2A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Predávajúci</w:t>
      </w:r>
      <w:r w:rsidRPr="000867D9">
        <w:rPr>
          <w:rFonts w:ascii="Arial Narrow" w:hAnsi="Arial Narrow"/>
          <w:sz w:val="22"/>
          <w:szCs w:val="22"/>
        </w:rPr>
        <w:t xml:space="preserve"> vstúpil do likvidácie,</w:t>
      </w:r>
    </w:p>
    <w:p w14:paraId="4D0B8A2A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0867D9">
        <w:rPr>
          <w:rFonts w:ascii="Arial Narrow" w:hAnsi="Arial Narrow"/>
          <w:sz w:val="22"/>
          <w:szCs w:val="22"/>
        </w:rPr>
        <w:t xml:space="preserve">koná v rozpore s touto </w:t>
      </w:r>
      <w:r w:rsidRPr="000867D9">
        <w:rPr>
          <w:rFonts w:ascii="Arial Narrow" w:hAnsi="Arial Narrow"/>
          <w:sz w:val="22"/>
          <w:szCs w:val="22"/>
          <w:lang w:val="sk-SK"/>
        </w:rPr>
        <w:t>zmluvou</w:t>
      </w:r>
      <w:r w:rsidRPr="000867D9">
        <w:rPr>
          <w:rFonts w:ascii="Arial Narrow" w:hAnsi="Arial Narrow"/>
          <w:sz w:val="22"/>
          <w:szCs w:val="22"/>
        </w:rPr>
        <w:t xml:space="preserve">  a/alebo všeobecne záväznými právnymi predpismi platnými na území SR a na písomnú výzvu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Pr="000867D9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4EC05927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Predávajúci nebol v čase uzatvorenia tejto zmluvy alebo počas doby trvania jej platnosti a účinnosti zapísaný v registri partnerov verejného sektora podľa zákona č.315/2016 Z.z.,</w:t>
      </w:r>
    </w:p>
    <w:p w14:paraId="401FCB55" w14:textId="64E9E3F5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došlo k splneniu zákonných dôvodov na odstúpenie od Zmluvy (najmä §19 ods.1 písm. a) a b) zákona č.343/2015 Z.z.).</w:t>
      </w:r>
    </w:p>
    <w:p w14:paraId="289AB8AB" w14:textId="77777777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0DE7C4E9" w14:textId="69C4DBE7" w:rsidR="001F49E2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0867D9">
        <w:rPr>
          <w:rFonts w:ascii="Arial Narrow" w:hAnsi="Arial Narrow" w:cs="Calibri"/>
          <w:sz w:val="22"/>
          <w:szCs w:val="22"/>
          <w:lang w:val="sk-SK"/>
        </w:rPr>
        <w:t xml:space="preserve">a to najmä 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vojna, mobilizácia, pov</w:t>
      </w:r>
      <w:r w:rsidRPr="000867D9">
        <w:rPr>
          <w:rFonts w:ascii="Arial Narrow" w:hAnsi="Arial Narrow" w:cs="Calibri"/>
          <w:sz w:val="22"/>
          <w:szCs w:val="22"/>
        </w:rPr>
        <w:t xml:space="preserve">stanie, živelné pohromy, požiare, embargo, karantény. </w:t>
      </w:r>
      <w:r w:rsidR="003E4E0A">
        <w:rPr>
          <w:rFonts w:ascii="Arial Narrow" w:hAnsi="Arial Narrow" w:cs="Calibri"/>
          <w:sz w:val="22"/>
          <w:szCs w:val="22"/>
        </w:rPr>
        <w:t>Oslobodenie od zodpovednosti za </w:t>
      </w:r>
      <w:r w:rsidRPr="000867D9">
        <w:rPr>
          <w:rFonts w:ascii="Arial Narrow" w:hAnsi="Arial Narrow" w:cs="Calibri"/>
          <w:sz w:val="22"/>
          <w:szCs w:val="22"/>
        </w:rPr>
        <w:t>nesplnenie dodania predmetu zmluvy trvá po dobu pôsobenia vyššej moc</w:t>
      </w:r>
      <w:r w:rsidR="003E4E0A">
        <w:rPr>
          <w:rFonts w:ascii="Arial Narrow" w:hAnsi="Arial Narrow" w:cs="Calibri"/>
          <w:sz w:val="22"/>
          <w:szCs w:val="22"/>
        </w:rPr>
        <w:t>i, najviac však dva mesiace. Po </w:t>
      </w:r>
      <w:r w:rsidRPr="000867D9">
        <w:rPr>
          <w:rFonts w:ascii="Arial Narrow" w:hAnsi="Arial Narrow" w:cs="Calibri"/>
          <w:sz w:val="22"/>
          <w:szCs w:val="22"/>
        </w:rPr>
        <w:t>uplynutí tejto doby sa Zmluvné strany dohodnú o ďalšom postupe. Ak nedôjde k dohode, má strana, ktorá sa odvolala na okolnosti vylučujúce zodpoved</w:t>
      </w:r>
      <w:r w:rsidR="00464BD4" w:rsidRPr="000867D9">
        <w:rPr>
          <w:rFonts w:ascii="Arial Narrow" w:hAnsi="Arial Narrow" w:cs="Calibri"/>
          <w:sz w:val="22"/>
          <w:szCs w:val="22"/>
        </w:rPr>
        <w:t>nosť, právo odstúpiť od zmluvy.</w:t>
      </w:r>
    </w:p>
    <w:p w14:paraId="3542C8A3" w14:textId="77777777" w:rsidR="001016FD" w:rsidRPr="000867D9" w:rsidRDefault="001016FD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center"/>
        <w:rPr>
          <w:rFonts w:ascii="Arial Narrow" w:hAnsi="Arial Narrow" w:cs="Calibri"/>
          <w:b/>
          <w:sz w:val="22"/>
          <w:szCs w:val="22"/>
        </w:rPr>
      </w:pPr>
    </w:p>
    <w:p w14:paraId="0F79CF93" w14:textId="33EA0EB3" w:rsidR="00FC2417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>Článok X.</w:t>
      </w:r>
    </w:p>
    <w:p w14:paraId="55ED4CC2" w14:textId="3691C07A" w:rsidR="001016FD" w:rsidRPr="000867D9" w:rsidRDefault="00FC2417" w:rsidP="000867D9">
      <w:pPr>
        <w:ind w:left="357"/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2ECB4F07" w14:textId="7A10E552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 xml:space="preserve">Akákoľvek písomnosť alebo iné správy, ktoré sa doručujú v súvislosti s zmluvou </w:t>
      </w:r>
      <w:r w:rsidR="00485F33" w:rsidRPr="000867D9">
        <w:rPr>
          <w:rFonts w:ascii="Arial Narrow" w:hAnsi="Arial Narrow"/>
          <w:sz w:val="22"/>
          <w:szCs w:val="22"/>
        </w:rPr>
        <w:t xml:space="preserve">druhej Zmluvnej strane </w:t>
      </w:r>
      <w:r w:rsidRPr="000867D9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0867D9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0867D9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8A37BDC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2D3893A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8445BE6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572CBFF3" w14:textId="77777777" w:rsidR="00D02852" w:rsidRDefault="00D02852" w:rsidP="000867D9">
      <w:pPr>
        <w:pStyle w:val="Bezriadkovania1"/>
        <w:tabs>
          <w:tab w:val="left" w:pos="567"/>
        </w:tabs>
        <w:ind w:left="567"/>
        <w:rPr>
          <w:rFonts w:ascii="Arial Narrow" w:hAnsi="Arial Narrow"/>
          <w:b/>
          <w:bCs/>
          <w:i/>
        </w:rPr>
      </w:pPr>
    </w:p>
    <w:p w14:paraId="01865AA1" w14:textId="2B7C35E8" w:rsidR="00FC2417" w:rsidRPr="00EB5D6F" w:rsidRDefault="00485F33" w:rsidP="000867D9">
      <w:pPr>
        <w:pStyle w:val="Bezriadkovania1"/>
        <w:tabs>
          <w:tab w:val="left" w:pos="567"/>
        </w:tabs>
        <w:ind w:left="567"/>
        <w:rPr>
          <w:rFonts w:ascii="Arial Narrow" w:hAnsi="Arial Narrow"/>
          <w:b/>
          <w:bCs/>
          <w:i/>
        </w:rPr>
      </w:pPr>
      <w:r w:rsidRPr="00EB5D6F">
        <w:rPr>
          <w:rFonts w:ascii="Arial Narrow" w:hAnsi="Arial Narrow"/>
          <w:b/>
          <w:bCs/>
          <w:i/>
        </w:rPr>
        <w:t>Kupujúci</w:t>
      </w:r>
    </w:p>
    <w:p w14:paraId="76ADF397" w14:textId="07787B84" w:rsidR="00E1263A" w:rsidRPr="000867D9" w:rsidRDefault="00E1263A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0867D9">
        <w:rPr>
          <w:rFonts w:ascii="Arial Narrow" w:hAnsi="Arial Narrow" w:cs="Arial"/>
          <w:sz w:val="22"/>
          <w:szCs w:val="22"/>
          <w:lang w:val="sk-SK"/>
        </w:rPr>
        <w:tab/>
        <w:t>Ministerstvo vnútra Slovenskej republiky</w:t>
      </w:r>
    </w:p>
    <w:p w14:paraId="0A66F177" w14:textId="77777777" w:rsidR="00E1263A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  <w:t>Pribinova 2</w:t>
      </w:r>
    </w:p>
    <w:p w14:paraId="2A4A1901" w14:textId="77777777" w:rsidR="00E1263A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  <w:t xml:space="preserve">812 72 Bratislava </w:t>
      </w:r>
    </w:p>
    <w:p w14:paraId="77AE0CBB" w14:textId="71BC7C9B" w:rsidR="008C46BC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lastRenderedPageBreak/>
        <w:tab/>
      </w:r>
      <w:r w:rsidR="002D3FF8" w:rsidRPr="000867D9">
        <w:rPr>
          <w:rFonts w:ascii="Arial Narrow" w:hAnsi="Arial Narrow"/>
        </w:rPr>
        <w:t xml:space="preserve">k rukám: </w:t>
      </w:r>
    </w:p>
    <w:p w14:paraId="6B2B6C2D" w14:textId="7E3C7E0C" w:rsidR="008C46BC" w:rsidRPr="000867D9" w:rsidRDefault="008C46BC" w:rsidP="000867D9">
      <w:p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   </w:t>
      </w:r>
      <w:r w:rsidRPr="000867D9">
        <w:rPr>
          <w:rFonts w:ascii="Arial Narrow" w:hAnsi="Arial Narrow"/>
          <w:sz w:val="22"/>
          <w:szCs w:val="22"/>
        </w:rPr>
        <w:tab/>
        <w:t xml:space="preserve">email: </w:t>
      </w:r>
    </w:p>
    <w:p w14:paraId="7BE1D921" w14:textId="4BCC8E32" w:rsidR="00FC2417" w:rsidRPr="000867D9" w:rsidRDefault="00E352DC" w:rsidP="000867D9">
      <w:pPr>
        <w:pStyle w:val="Bezriadkovania1"/>
        <w:ind w:left="567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</w:r>
      <w:r w:rsidR="00FC2417" w:rsidRPr="000867D9">
        <w:rPr>
          <w:rFonts w:ascii="Arial Narrow" w:hAnsi="Arial Narrow"/>
        </w:rPr>
        <w:t>Oznámenie poskytované Predávajúcemu bude zaslané na adresu uvedenú n</w:t>
      </w:r>
      <w:r w:rsidR="003E4E0A">
        <w:rPr>
          <w:rFonts w:ascii="Arial Narrow" w:hAnsi="Arial Narrow"/>
        </w:rPr>
        <w:t>ižšie alebo inej osobe alebo na </w:t>
      </w:r>
      <w:r w:rsidR="00FC2417" w:rsidRPr="000867D9">
        <w:rPr>
          <w:rFonts w:ascii="Arial Narrow" w:hAnsi="Arial Narrow"/>
        </w:rPr>
        <w:t>inú adresu, ktorú Predávajúci priebežne písomne oznámi Kupujúcemu v súlade s týmto článkom zmluvy:</w:t>
      </w:r>
    </w:p>
    <w:p w14:paraId="2253BEA7" w14:textId="77777777" w:rsidR="00FC2417" w:rsidRPr="00EB5D6F" w:rsidRDefault="00613A8C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/>
          <w:bCs/>
          <w:i/>
          <w:sz w:val="22"/>
          <w:szCs w:val="22"/>
          <w:lang w:val="sk-SK"/>
        </w:rPr>
      </w:pPr>
      <w:r w:rsidRPr="00EB5D6F">
        <w:rPr>
          <w:rFonts w:ascii="Arial Narrow" w:hAnsi="Arial Narrow"/>
          <w:b/>
          <w:bCs/>
          <w:i/>
          <w:sz w:val="22"/>
          <w:szCs w:val="22"/>
          <w:lang w:val="sk-SK" w:eastAsia="en-GB"/>
        </w:rPr>
        <w:tab/>
      </w:r>
      <w:r w:rsidR="00FC2417" w:rsidRPr="00EB5D6F">
        <w:rPr>
          <w:rFonts w:ascii="Arial Narrow" w:hAnsi="Arial Narrow"/>
          <w:b/>
          <w:bCs/>
          <w:i/>
          <w:sz w:val="22"/>
          <w:szCs w:val="22"/>
          <w:lang w:val="sk-SK" w:eastAsia="en-GB"/>
        </w:rPr>
        <w:t xml:space="preserve">Predávajúci: </w:t>
      </w:r>
    </w:p>
    <w:p w14:paraId="01C5C34B" w14:textId="10DB31D5" w:rsidR="00485F33" w:rsidRPr="00EB5D6F" w:rsidRDefault="00613A8C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EB5D6F">
        <w:rPr>
          <w:rFonts w:ascii="Arial Narrow" w:hAnsi="Arial Narrow" w:cs="Arial"/>
          <w:sz w:val="22"/>
          <w:szCs w:val="22"/>
          <w:lang w:val="sk-SK"/>
        </w:rPr>
        <w:tab/>
      </w:r>
      <w:r w:rsidR="00EB5D6F" w:rsidRPr="00EB5D6F">
        <w:rPr>
          <w:rFonts w:ascii="Arial Narrow" w:hAnsi="Arial Narrow" w:cs="Arial"/>
          <w:sz w:val="22"/>
          <w:szCs w:val="22"/>
          <w:lang w:val="sk-SK"/>
        </w:rPr>
        <w:t>..............................</w:t>
      </w:r>
    </w:p>
    <w:p w14:paraId="1AE1D7AF" w14:textId="2D3E61E7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EB5D6F" w:rsidRPr="00EB5D6F">
        <w:rPr>
          <w:rFonts w:ascii="Arial Narrow" w:hAnsi="Arial Narrow"/>
        </w:rPr>
        <w:t>..............................</w:t>
      </w:r>
    </w:p>
    <w:p w14:paraId="651C1A55" w14:textId="76D4E8BC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EB5D6F" w:rsidRPr="00EB5D6F">
        <w:rPr>
          <w:rFonts w:ascii="Arial Narrow" w:hAnsi="Arial Narrow"/>
        </w:rPr>
        <w:t>..............................</w:t>
      </w:r>
    </w:p>
    <w:p w14:paraId="022B23D9" w14:textId="2A65605E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485F33" w:rsidRPr="00EB5D6F">
        <w:rPr>
          <w:rFonts w:ascii="Arial Narrow" w:hAnsi="Arial Narrow"/>
        </w:rPr>
        <w:t xml:space="preserve">k rukám: </w:t>
      </w:r>
      <w:r w:rsidR="00EB5D6F" w:rsidRPr="00EB5D6F">
        <w:rPr>
          <w:rFonts w:ascii="Arial Narrow" w:hAnsi="Arial Narrow"/>
        </w:rPr>
        <w:t>..............................</w:t>
      </w:r>
      <w:r w:rsidR="00485F33" w:rsidRPr="00EB5D6F">
        <w:rPr>
          <w:rFonts w:ascii="Arial Narrow" w:hAnsi="Arial Narrow"/>
        </w:rPr>
        <w:tab/>
      </w:r>
      <w:r w:rsidR="00485F33" w:rsidRPr="00EB5D6F">
        <w:rPr>
          <w:rFonts w:ascii="Arial Narrow" w:hAnsi="Arial Narrow"/>
        </w:rPr>
        <w:tab/>
      </w:r>
    </w:p>
    <w:p w14:paraId="4C0ADDB3" w14:textId="34A05213" w:rsidR="00110388" w:rsidRPr="000867D9" w:rsidRDefault="00485F33" w:rsidP="000867D9">
      <w:p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B5D6F">
        <w:rPr>
          <w:rFonts w:ascii="Arial Narrow" w:hAnsi="Arial Narrow"/>
          <w:sz w:val="22"/>
          <w:szCs w:val="22"/>
        </w:rPr>
        <w:t xml:space="preserve">   </w:t>
      </w:r>
      <w:r w:rsidR="00613A8C" w:rsidRPr="00EB5D6F">
        <w:rPr>
          <w:rFonts w:ascii="Arial Narrow" w:hAnsi="Arial Narrow"/>
          <w:sz w:val="22"/>
          <w:szCs w:val="22"/>
        </w:rPr>
        <w:tab/>
      </w:r>
      <w:r w:rsidRPr="00EB5D6F">
        <w:rPr>
          <w:rFonts w:ascii="Arial Narrow" w:hAnsi="Arial Narrow"/>
          <w:sz w:val="22"/>
          <w:szCs w:val="22"/>
        </w:rPr>
        <w:t xml:space="preserve">email: </w:t>
      </w:r>
      <w:r w:rsidR="00EB5D6F" w:rsidRPr="00EB5D6F">
        <w:rPr>
          <w:rFonts w:ascii="Arial Narrow" w:hAnsi="Arial Narrow" w:cs="Arial"/>
          <w:sz w:val="22"/>
          <w:szCs w:val="22"/>
        </w:rPr>
        <w:t>..............................</w:t>
      </w:r>
    </w:p>
    <w:p w14:paraId="57E7F9C4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7965A798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4BDB78CA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DB5BFEA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0904862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V prípade</w:t>
      </w:r>
      <w:r w:rsidRPr="000867D9">
        <w:rPr>
          <w:rFonts w:ascii="Arial Narrow" w:hAnsi="Arial Narrow"/>
          <w:b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0867D9">
        <w:rPr>
          <w:rFonts w:ascii="Arial Narrow" w:hAnsi="Arial Narrow"/>
          <w:sz w:val="22"/>
          <w:szCs w:val="22"/>
        </w:rPr>
        <w:t xml:space="preserve">Zmluvná </w:t>
      </w:r>
      <w:r w:rsidRPr="000867D9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0867D9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0867D9">
        <w:rPr>
          <w:rFonts w:ascii="Arial Narrow" w:hAnsi="Arial Narrow"/>
          <w:sz w:val="22"/>
          <w:szCs w:val="22"/>
        </w:rPr>
        <w:t xml:space="preserve">zmluvné strany </w:t>
      </w:r>
      <w:r w:rsidR="002A05ED" w:rsidRPr="000867D9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0867D9">
        <w:rPr>
          <w:rFonts w:ascii="Arial Narrow" w:hAnsi="Arial Narrow"/>
          <w:sz w:val="22"/>
          <w:szCs w:val="22"/>
        </w:rPr>
        <w:t xml:space="preserve">vyhotovia </w:t>
      </w:r>
      <w:r w:rsidR="002A05ED" w:rsidRPr="000867D9">
        <w:rPr>
          <w:rFonts w:ascii="Arial Narrow" w:hAnsi="Arial Narrow"/>
          <w:sz w:val="22"/>
          <w:szCs w:val="22"/>
        </w:rPr>
        <w:t xml:space="preserve">písomný </w:t>
      </w:r>
      <w:r w:rsidR="001F49E2" w:rsidRPr="000867D9">
        <w:rPr>
          <w:rFonts w:ascii="Arial Narrow" w:hAnsi="Arial Narrow"/>
          <w:sz w:val="22"/>
          <w:szCs w:val="22"/>
          <w:lang w:val="sk-SK"/>
        </w:rPr>
        <w:t xml:space="preserve">a očíslovaný </w:t>
      </w:r>
      <w:r w:rsidR="002A05ED" w:rsidRPr="000867D9">
        <w:rPr>
          <w:rFonts w:ascii="Arial Narrow" w:hAnsi="Arial Narrow"/>
          <w:sz w:val="22"/>
          <w:szCs w:val="22"/>
        </w:rPr>
        <w:t>dodatok k tejto zmluve.</w:t>
      </w:r>
    </w:p>
    <w:p w14:paraId="3A3578F2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0867D9">
        <w:rPr>
          <w:rFonts w:ascii="Arial Narrow" w:hAnsi="Arial Narrow"/>
          <w:sz w:val="22"/>
          <w:szCs w:val="22"/>
        </w:rPr>
        <w:t>o všeobecne záväznými</w:t>
      </w:r>
      <w:r w:rsidRPr="000867D9">
        <w:rPr>
          <w:rFonts w:ascii="Arial Narrow" w:hAnsi="Arial Narrow"/>
          <w:sz w:val="22"/>
          <w:szCs w:val="22"/>
        </w:rPr>
        <w:t> právnymi predpismi</w:t>
      </w:r>
      <w:r w:rsidR="002A05ED" w:rsidRPr="000867D9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0867D9">
        <w:rPr>
          <w:rFonts w:ascii="Arial Narrow" w:hAnsi="Arial Narrow"/>
          <w:sz w:val="22"/>
          <w:szCs w:val="22"/>
        </w:rPr>
        <w:t xml:space="preserve"> len písomnými</w:t>
      </w:r>
      <w:r w:rsidR="002A05ED" w:rsidRPr="000867D9">
        <w:rPr>
          <w:rFonts w:ascii="Arial Narrow" w:hAnsi="Arial Narrow"/>
          <w:sz w:val="22"/>
          <w:szCs w:val="22"/>
        </w:rPr>
        <w:t xml:space="preserve"> a</w:t>
      </w:r>
      <w:r w:rsidRPr="000867D9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0867D9">
        <w:rPr>
          <w:rFonts w:ascii="Arial Narrow" w:hAnsi="Arial Narrow"/>
          <w:sz w:val="22"/>
          <w:szCs w:val="22"/>
        </w:rPr>
        <w:t>podpísaní</w:t>
      </w:r>
      <w:r w:rsidR="00613A8C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306DAF3D" w14:textId="57E317B8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0867D9">
        <w:rPr>
          <w:rFonts w:ascii="Arial Narrow" w:hAnsi="Arial Narrow"/>
          <w:sz w:val="22"/>
          <w:szCs w:val="22"/>
        </w:rPr>
        <w:t>na území</w:t>
      </w:r>
      <w:r w:rsidRPr="000867D9">
        <w:rPr>
          <w:rFonts w:ascii="Arial Narrow" w:hAnsi="Arial Narrow"/>
          <w:sz w:val="22"/>
          <w:szCs w:val="22"/>
        </w:rPr>
        <w:t> Slovenskej republik</w:t>
      </w:r>
      <w:r w:rsidR="002A05ED" w:rsidRPr="000867D9">
        <w:rPr>
          <w:rFonts w:ascii="Arial Narrow" w:hAnsi="Arial Narrow"/>
          <w:sz w:val="22"/>
          <w:szCs w:val="22"/>
        </w:rPr>
        <w:t>y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7AE8757F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42F08E22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 w:cs="Arial"/>
          <w:sz w:val="22"/>
          <w:szCs w:val="22"/>
        </w:rPr>
        <w:t>Zmluvné strany vyhlasujú, že</w:t>
      </w:r>
      <w:r w:rsidR="002A05ED" w:rsidRPr="000867D9">
        <w:rPr>
          <w:rFonts w:ascii="Arial Narrow" w:hAnsi="Arial Narrow" w:cs="Arial"/>
          <w:sz w:val="22"/>
          <w:szCs w:val="22"/>
        </w:rPr>
        <w:t xml:space="preserve"> túto</w:t>
      </w:r>
      <w:r w:rsidRPr="000867D9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2B7B75D" w14:textId="1542A651" w:rsidR="00741744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0867D9">
        <w:rPr>
          <w:rFonts w:ascii="Arial Narrow" w:hAnsi="Arial Narrow"/>
          <w:sz w:val="22"/>
          <w:szCs w:val="22"/>
        </w:rPr>
        <w:t>podpisu obidvoma zmluvnými stranami</w:t>
      </w:r>
      <w:r w:rsidRPr="000867D9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</w:t>
      </w:r>
      <w:r w:rsidR="00EF0B84" w:rsidRPr="000867D9">
        <w:rPr>
          <w:rFonts w:ascii="Arial Narrow" w:hAnsi="Arial Narrow"/>
          <w:sz w:val="22"/>
          <w:szCs w:val="22"/>
        </w:rPr>
        <w:t xml:space="preserve"> </w:t>
      </w:r>
      <w:r w:rsidR="00D873E8" w:rsidRPr="000867D9">
        <w:rPr>
          <w:rFonts w:ascii="Arial Narrow" w:hAnsi="Arial Narrow"/>
          <w:sz w:val="22"/>
          <w:szCs w:val="22"/>
          <w:lang w:val="sk-SK"/>
        </w:rPr>
        <w:t xml:space="preserve">vedenom Úradom vlády SR </w:t>
      </w:r>
      <w:r w:rsidRPr="000867D9">
        <w:rPr>
          <w:rFonts w:ascii="Arial Narrow" w:hAnsi="Arial Narrow"/>
          <w:sz w:val="22"/>
          <w:szCs w:val="22"/>
        </w:rPr>
        <w:t xml:space="preserve">v súlade so zákonom č. 40/1964 Zb. Občiansky zákonník v znení neskorších predpisov. </w:t>
      </w:r>
      <w:r w:rsidR="00F432CD" w:rsidRPr="000867D9">
        <w:rPr>
          <w:rFonts w:ascii="Arial Narrow" w:hAnsi="Arial Narrow"/>
          <w:sz w:val="22"/>
          <w:szCs w:val="22"/>
        </w:rPr>
        <w:t xml:space="preserve">Zverejnenie zmluvy v Centrálnom registri zmlúv zabezpečí </w:t>
      </w:r>
      <w:r w:rsidR="002A05ED" w:rsidRPr="000867D9">
        <w:rPr>
          <w:rFonts w:ascii="Arial Narrow" w:hAnsi="Arial Narrow"/>
          <w:sz w:val="22"/>
          <w:szCs w:val="22"/>
        </w:rPr>
        <w:t>k</w:t>
      </w:r>
      <w:r w:rsidRPr="000867D9">
        <w:rPr>
          <w:rFonts w:ascii="Arial Narrow" w:hAnsi="Arial Narrow"/>
          <w:sz w:val="22"/>
          <w:szCs w:val="22"/>
        </w:rPr>
        <w:t>upujúci.</w:t>
      </w:r>
    </w:p>
    <w:p w14:paraId="183B592B" w14:textId="4E063523" w:rsidR="0059331A" w:rsidRPr="000867D9" w:rsidRDefault="0059331A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Táto zmluva je vyhotovená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 xml:space="preserve">v elektronickej podobe s platnosťou originálu v súlade so zákonom č. 305/2013 Z.z. o elektronickej podobe výkonu pôsobnosti orgánov verejnej moci a o zmene a doplnení niektorých zákonov (zákon o e-Governmente) v znení neskorších predpisov a v súlade so zákonom č. 272/2016 Z.z. o dôveryhodných službách pre elektronické transakcie na vnútornom trhu a o zmene a doplnení niektorých zákonov v znení neskorších predpisov. V prípade podpisu zmluvy v listinnej podobe sa zmluva vyhotovuje </w:t>
      </w:r>
      <w:r w:rsidRPr="000867D9">
        <w:rPr>
          <w:rFonts w:ascii="Arial Narrow" w:hAnsi="Arial Narrow"/>
          <w:sz w:val="22"/>
          <w:szCs w:val="22"/>
        </w:rPr>
        <w:t>v 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tro</w:t>
      </w:r>
      <w:r w:rsidRPr="000867D9">
        <w:rPr>
          <w:rFonts w:ascii="Arial Narrow" w:hAnsi="Arial Narrow"/>
          <w:sz w:val="22"/>
          <w:szCs w:val="22"/>
          <w:lang w:val="sk-SK"/>
        </w:rPr>
        <w:t>ch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3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vyhotovenia</w:t>
      </w:r>
      <w:r w:rsidRPr="000867D9">
        <w:rPr>
          <w:rFonts w:ascii="Arial Narrow" w:hAnsi="Arial Narrow"/>
          <w:sz w:val="22"/>
          <w:szCs w:val="22"/>
        </w:rPr>
        <w:t xml:space="preserve">ch s platnosťou originálu,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 xml:space="preserve">z toho </w:t>
      </w:r>
      <w:r w:rsidRPr="000867D9">
        <w:rPr>
          <w:rFonts w:ascii="Arial Narrow" w:hAnsi="Arial Narrow"/>
          <w:sz w:val="22"/>
          <w:szCs w:val="22"/>
        </w:rPr>
        <w:t>dv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e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Pr="000867D9">
        <w:rPr>
          <w:rFonts w:ascii="Arial Narrow" w:hAnsi="Arial Narrow"/>
          <w:sz w:val="22"/>
          <w:szCs w:val="22"/>
          <w:lang w:val="sk-SK"/>
        </w:rPr>
        <w:t>2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pre kupujúceho a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jedna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1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pre predávajúceho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37D8978B" w14:textId="636F8BB8" w:rsidR="00386FA2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0B3A8FEF" w14:textId="5F316C49" w:rsidR="00386FA2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Príloha č. 1:</w:t>
      </w:r>
      <w:r w:rsidRPr="000867D9">
        <w:rPr>
          <w:rFonts w:ascii="Arial Narrow" w:hAnsi="Arial Narrow"/>
          <w:sz w:val="22"/>
          <w:szCs w:val="22"/>
        </w:rPr>
        <w:tab/>
      </w:r>
      <w:r w:rsidR="00EF0B84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>redmet zákazky</w:t>
      </w:r>
      <w:r w:rsidR="00EF0B84" w:rsidRPr="000867D9">
        <w:rPr>
          <w:rFonts w:ascii="Arial Narrow" w:hAnsi="Arial Narrow"/>
          <w:sz w:val="22"/>
          <w:szCs w:val="22"/>
        </w:rPr>
        <w:t xml:space="preserve"> </w:t>
      </w:r>
      <w:r w:rsidR="000625C3" w:rsidRPr="000867D9">
        <w:rPr>
          <w:rFonts w:ascii="Arial Narrow" w:hAnsi="Arial Narrow"/>
          <w:sz w:val="22"/>
          <w:szCs w:val="22"/>
          <w:lang w:val="sk-SK"/>
        </w:rPr>
        <w:t>/</w:t>
      </w:r>
      <w:r w:rsidR="000625C3" w:rsidRPr="000867D9">
        <w:rPr>
          <w:rFonts w:ascii="Arial Narrow" w:hAnsi="Arial Narrow"/>
          <w:sz w:val="22"/>
          <w:szCs w:val="22"/>
        </w:rPr>
        <w:t xml:space="preserve"> </w:t>
      </w:r>
      <w:r w:rsidR="000625C3" w:rsidRPr="000867D9">
        <w:rPr>
          <w:rFonts w:ascii="Arial Narrow" w:hAnsi="Arial Narrow"/>
          <w:sz w:val="22"/>
          <w:szCs w:val="22"/>
          <w:lang w:val="sk-SK"/>
        </w:rPr>
        <w:t>Vlastný návrh plnenia</w:t>
      </w:r>
    </w:p>
    <w:p w14:paraId="6B8D45C6" w14:textId="06140DEE" w:rsidR="00386FA2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Príloha č. </w:t>
      </w:r>
      <w:r w:rsidR="00640F11" w:rsidRPr="000867D9">
        <w:rPr>
          <w:rFonts w:ascii="Arial Narrow" w:hAnsi="Arial Narrow"/>
          <w:sz w:val="22"/>
          <w:szCs w:val="22"/>
          <w:lang w:val="sk-SK"/>
        </w:rPr>
        <w:t>2</w:t>
      </w:r>
      <w:r w:rsidRPr="000867D9">
        <w:rPr>
          <w:rFonts w:ascii="Arial Narrow" w:hAnsi="Arial Narrow"/>
          <w:sz w:val="22"/>
          <w:szCs w:val="22"/>
        </w:rPr>
        <w:t>:</w:t>
      </w:r>
      <w:r w:rsidRPr="000867D9">
        <w:rPr>
          <w:rFonts w:ascii="Arial Narrow" w:hAnsi="Arial Narrow"/>
          <w:sz w:val="22"/>
          <w:szCs w:val="22"/>
        </w:rPr>
        <w:tab/>
        <w:t>Štruktúrovaný rozpočet ceny Kúpnej zmluvy</w:t>
      </w:r>
    </w:p>
    <w:p w14:paraId="25BAAC20" w14:textId="4A671C08" w:rsidR="00BA2865" w:rsidRPr="000867D9" w:rsidRDefault="00BA2865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Príloha č. </w:t>
      </w:r>
      <w:r w:rsidR="00640F11" w:rsidRPr="000867D9">
        <w:rPr>
          <w:rFonts w:ascii="Arial Narrow" w:hAnsi="Arial Narrow"/>
          <w:sz w:val="22"/>
          <w:szCs w:val="22"/>
          <w:lang w:val="sk-SK"/>
        </w:rPr>
        <w:t>3</w:t>
      </w:r>
      <w:r w:rsidRPr="000867D9">
        <w:rPr>
          <w:rFonts w:ascii="Arial Narrow" w:hAnsi="Arial Narrow"/>
          <w:sz w:val="22"/>
          <w:szCs w:val="22"/>
        </w:rPr>
        <w:t>:</w:t>
      </w:r>
      <w:r w:rsidRPr="000867D9">
        <w:rPr>
          <w:rFonts w:ascii="Arial Narrow" w:hAnsi="Arial Narrow"/>
          <w:sz w:val="22"/>
          <w:szCs w:val="22"/>
        </w:rPr>
        <w:tab/>
        <w:t>Zoznam subdodávateľov</w:t>
      </w:r>
    </w:p>
    <w:p w14:paraId="092D56D9" w14:textId="77777777" w:rsidR="00CC499B" w:rsidRPr="000867D9" w:rsidRDefault="00CC499B" w:rsidP="000867D9">
      <w:pPr>
        <w:tabs>
          <w:tab w:val="left" w:pos="1080"/>
        </w:tabs>
        <w:jc w:val="both"/>
        <w:rPr>
          <w:rFonts w:ascii="Arial Narrow" w:hAnsi="Arial Narrow"/>
          <w:sz w:val="22"/>
          <w:szCs w:val="22"/>
        </w:rPr>
      </w:pPr>
    </w:p>
    <w:p w14:paraId="51034163" w14:textId="64083460" w:rsidR="00FC2417" w:rsidRPr="000867D9" w:rsidRDefault="006056F6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V</w:t>
      </w:r>
      <w:r w:rsidR="00E107A9" w:rsidRPr="000867D9">
        <w:rPr>
          <w:rFonts w:ascii="Arial Narrow" w:hAnsi="Arial Narrow"/>
          <w:sz w:val="22"/>
          <w:szCs w:val="22"/>
        </w:rPr>
        <w:t xml:space="preserve"> ...................</w:t>
      </w:r>
      <w:r w:rsidR="00FC2417" w:rsidRPr="000867D9">
        <w:rPr>
          <w:rFonts w:ascii="Arial Narrow" w:hAnsi="Arial Narrow"/>
          <w:sz w:val="22"/>
          <w:szCs w:val="22"/>
        </w:rPr>
        <w:t>  dňa ............</w:t>
      </w:r>
      <w:r w:rsidRPr="000867D9">
        <w:rPr>
          <w:rFonts w:ascii="Arial Narrow" w:hAnsi="Arial Narrow"/>
          <w:sz w:val="22"/>
          <w:szCs w:val="22"/>
        </w:rPr>
        <w:t>.........</w:t>
      </w:r>
      <w:r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V</w:t>
      </w:r>
      <w:r w:rsidRPr="000867D9">
        <w:rPr>
          <w:rFonts w:ascii="Arial Narrow" w:hAnsi="Arial Narrow"/>
          <w:sz w:val="22"/>
          <w:szCs w:val="22"/>
        </w:rPr>
        <w:t> </w:t>
      </w:r>
      <w:r w:rsidR="00E107A9" w:rsidRPr="000867D9">
        <w:rPr>
          <w:rFonts w:ascii="Arial Narrow" w:hAnsi="Arial Narrow"/>
          <w:sz w:val="22"/>
          <w:szCs w:val="22"/>
        </w:rPr>
        <w:t>...................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FC2417" w:rsidRPr="000867D9">
        <w:rPr>
          <w:rFonts w:ascii="Arial Narrow" w:hAnsi="Arial Narrow"/>
          <w:sz w:val="22"/>
          <w:szCs w:val="22"/>
        </w:rPr>
        <w:t xml:space="preserve">dňa: </w:t>
      </w:r>
      <w:r w:rsidRPr="000867D9">
        <w:rPr>
          <w:rFonts w:ascii="Arial Narrow" w:hAnsi="Arial Narrow"/>
          <w:sz w:val="22"/>
          <w:szCs w:val="22"/>
        </w:rPr>
        <w:t>.....................</w:t>
      </w:r>
    </w:p>
    <w:p w14:paraId="04F05F3D" w14:textId="1EDEFAD6" w:rsidR="00FC2417" w:rsidRPr="000867D9" w:rsidRDefault="00FC2417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6B49A84D" w14:textId="77777777" w:rsidR="000625C3" w:rsidRPr="000867D9" w:rsidRDefault="000625C3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14826CB2" w14:textId="77777777" w:rsidR="00FC2417" w:rsidRPr="000867D9" w:rsidRDefault="0059331A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       </w:t>
      </w:r>
      <w:r w:rsidR="006056F6" w:rsidRPr="000867D9">
        <w:rPr>
          <w:rFonts w:ascii="Arial Narrow" w:hAnsi="Arial Narrow"/>
          <w:sz w:val="22"/>
          <w:szCs w:val="22"/>
        </w:rPr>
        <w:t>Za Kupujúceho:</w:t>
      </w:r>
      <w:r w:rsidR="006056F6"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6056F6" w:rsidRPr="000867D9">
        <w:rPr>
          <w:rFonts w:ascii="Arial Narrow" w:hAnsi="Arial Narrow"/>
          <w:sz w:val="22"/>
          <w:szCs w:val="22"/>
        </w:rPr>
        <w:t>Z</w:t>
      </w:r>
      <w:r w:rsidR="00FC2417" w:rsidRPr="000867D9">
        <w:rPr>
          <w:rFonts w:ascii="Arial Narrow" w:hAnsi="Arial Narrow"/>
          <w:sz w:val="22"/>
          <w:szCs w:val="22"/>
        </w:rPr>
        <w:t>a Predávajúceho:</w:t>
      </w:r>
    </w:p>
    <w:p w14:paraId="7E92B1B6" w14:textId="0584CA18" w:rsidR="000625C3" w:rsidRPr="000867D9" w:rsidRDefault="000625C3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5249BE27" w14:textId="77777777" w:rsidR="00CC499B" w:rsidRPr="000867D9" w:rsidRDefault="00CC499B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4BFEBD81" w14:textId="22350282" w:rsidR="003D1B32" w:rsidRDefault="006056F6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..........................</w:t>
      </w:r>
      <w:r w:rsidRPr="000867D9">
        <w:rPr>
          <w:rFonts w:ascii="Arial Narrow" w:hAnsi="Arial Narrow"/>
          <w:sz w:val="22"/>
          <w:szCs w:val="22"/>
        </w:rPr>
        <w:t>.............................</w:t>
      </w:r>
      <w:r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.......................................................</w:t>
      </w:r>
    </w:p>
    <w:sectPr w:rsidR="003D1B32" w:rsidSect="006E6235">
      <w:headerReference w:type="default" r:id="rId8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35A05" w14:textId="77777777" w:rsidR="00952A05" w:rsidRDefault="00952A05" w:rsidP="006E6235">
      <w:r>
        <w:separator/>
      </w:r>
    </w:p>
  </w:endnote>
  <w:endnote w:type="continuationSeparator" w:id="0">
    <w:p w14:paraId="7E573290" w14:textId="77777777" w:rsidR="00952A05" w:rsidRDefault="00952A0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F8566" w14:textId="77777777" w:rsidR="00952A05" w:rsidRDefault="00952A05" w:rsidP="006E6235">
      <w:r>
        <w:separator/>
      </w:r>
    </w:p>
  </w:footnote>
  <w:footnote w:type="continuationSeparator" w:id="0">
    <w:p w14:paraId="066F9B03" w14:textId="77777777" w:rsidR="00952A05" w:rsidRDefault="00952A0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9CFC2" w14:textId="0E315FD5" w:rsidR="002C3622" w:rsidRDefault="006741CE" w:rsidP="002C3622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</w:t>
    </w:r>
    <w:r w:rsidR="002C3622">
      <w:rPr>
        <w:rFonts w:ascii="Arial Narrow" w:hAnsi="Arial Narrow"/>
      </w:rPr>
      <w:t xml:space="preserve"> Návrh zmluvy</w:t>
    </w:r>
  </w:p>
  <w:p w14:paraId="76C3F6DA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002314"/>
    <w:multiLevelType w:val="hybridMultilevel"/>
    <w:tmpl w:val="EF2C2FFC"/>
    <w:lvl w:ilvl="0" w:tplc="3EA224FA">
      <w:start w:val="40"/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22961C3A"/>
    <w:multiLevelType w:val="hybridMultilevel"/>
    <w:tmpl w:val="079C6E32"/>
    <w:lvl w:ilvl="0" w:tplc="5430273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70CEE"/>
    <w:multiLevelType w:val="hybridMultilevel"/>
    <w:tmpl w:val="832243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2" w15:restartNumberingAfterBreak="0">
    <w:nsid w:val="42E161FF"/>
    <w:multiLevelType w:val="hybridMultilevel"/>
    <w:tmpl w:val="5F1C216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8E37BC"/>
    <w:multiLevelType w:val="multilevel"/>
    <w:tmpl w:val="B790863C"/>
    <w:lvl w:ilvl="0">
      <w:start w:val="4"/>
      <w:numFmt w:val="decimal"/>
      <w:lvlText w:val="%1"/>
      <w:lvlJc w:val="left"/>
      <w:pPr>
        <w:ind w:left="360" w:hanging="360"/>
      </w:pPr>
      <w:rPr>
        <w:rFonts w:cs="Calibri" w:hint="default"/>
      </w:rPr>
    </w:lvl>
    <w:lvl w:ilvl="1">
      <w:start w:val="18"/>
      <w:numFmt w:val="decimal"/>
      <w:lvlText w:val="%1.%2"/>
      <w:lvlJc w:val="left"/>
      <w:pPr>
        <w:ind w:left="720" w:hanging="360"/>
      </w:pPr>
      <w:rPr>
        <w:rFonts w:cs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Calibri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Calibri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Calibri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Calibri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Calibri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Calibri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Calibri" w:hint="default"/>
      </w:rPr>
    </w:lvl>
  </w:abstractNum>
  <w:abstractNum w:abstractNumId="26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32"/>
  </w:num>
  <w:num w:numId="5">
    <w:abstractNumId w:val="33"/>
  </w:num>
  <w:num w:numId="6">
    <w:abstractNumId w:val="5"/>
  </w:num>
  <w:num w:numId="7">
    <w:abstractNumId w:val="18"/>
  </w:num>
  <w:num w:numId="8">
    <w:abstractNumId w:val="27"/>
  </w:num>
  <w:num w:numId="9">
    <w:abstractNumId w:val="30"/>
  </w:num>
  <w:num w:numId="10">
    <w:abstractNumId w:val="19"/>
  </w:num>
  <w:num w:numId="11">
    <w:abstractNumId w:val="11"/>
  </w:num>
  <w:num w:numId="12">
    <w:abstractNumId w:val="3"/>
  </w:num>
  <w:num w:numId="13">
    <w:abstractNumId w:val="7"/>
  </w:num>
  <w:num w:numId="14">
    <w:abstractNumId w:val="23"/>
  </w:num>
  <w:num w:numId="15">
    <w:abstractNumId w:val="10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9"/>
  </w:num>
  <w:num w:numId="26">
    <w:abstractNumId w:val="4"/>
  </w:num>
  <w:num w:numId="27">
    <w:abstractNumId w:val="31"/>
  </w:num>
  <w:num w:numId="28">
    <w:abstractNumId w:val="34"/>
  </w:num>
  <w:num w:numId="29">
    <w:abstractNumId w:val="21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6"/>
  </w:num>
  <w:num w:numId="33">
    <w:abstractNumId w:val="9"/>
  </w:num>
  <w:num w:numId="34">
    <w:abstractNumId w:val="2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12"/>
  </w:num>
  <w:num w:numId="38">
    <w:abstractNumId w:val="22"/>
  </w:num>
  <w:num w:numId="39">
    <w:abstractNumId w:val="15"/>
  </w:num>
  <w:num w:numId="40">
    <w:abstractNumId w:val="25"/>
  </w:num>
  <w:num w:numId="41">
    <w:abstractNumId w:val="24"/>
  </w:num>
  <w:num w:numId="42">
    <w:abstractNumId w:val="6"/>
  </w:num>
  <w:num w:numId="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2EB3"/>
    <w:rsid w:val="0000767C"/>
    <w:rsid w:val="000169E9"/>
    <w:rsid w:val="000173AD"/>
    <w:rsid w:val="00022909"/>
    <w:rsid w:val="00026EF5"/>
    <w:rsid w:val="000412B8"/>
    <w:rsid w:val="000625C3"/>
    <w:rsid w:val="000867D9"/>
    <w:rsid w:val="00094AC0"/>
    <w:rsid w:val="000A644D"/>
    <w:rsid w:val="000B308B"/>
    <w:rsid w:val="000B3AA8"/>
    <w:rsid w:val="000B430A"/>
    <w:rsid w:val="000C77A5"/>
    <w:rsid w:val="000D28A9"/>
    <w:rsid w:val="000E2F2D"/>
    <w:rsid w:val="000E63B6"/>
    <w:rsid w:val="000F28BD"/>
    <w:rsid w:val="000F3D92"/>
    <w:rsid w:val="001005FA"/>
    <w:rsid w:val="001016FD"/>
    <w:rsid w:val="001035E7"/>
    <w:rsid w:val="00110388"/>
    <w:rsid w:val="001133DF"/>
    <w:rsid w:val="00144AD6"/>
    <w:rsid w:val="0015096D"/>
    <w:rsid w:val="00153E4C"/>
    <w:rsid w:val="00154C42"/>
    <w:rsid w:val="00160F8E"/>
    <w:rsid w:val="00187522"/>
    <w:rsid w:val="001A1D1B"/>
    <w:rsid w:val="001B01D3"/>
    <w:rsid w:val="001B5406"/>
    <w:rsid w:val="001F49E2"/>
    <w:rsid w:val="002116CB"/>
    <w:rsid w:val="00221EB9"/>
    <w:rsid w:val="002761BF"/>
    <w:rsid w:val="00285C9D"/>
    <w:rsid w:val="00287E51"/>
    <w:rsid w:val="002A05ED"/>
    <w:rsid w:val="002A4429"/>
    <w:rsid w:val="002B15DE"/>
    <w:rsid w:val="002B2F2E"/>
    <w:rsid w:val="002B3C9A"/>
    <w:rsid w:val="002C3622"/>
    <w:rsid w:val="002D3FF8"/>
    <w:rsid w:val="002E2C9D"/>
    <w:rsid w:val="002F328A"/>
    <w:rsid w:val="003148C1"/>
    <w:rsid w:val="0032107B"/>
    <w:rsid w:val="0034246B"/>
    <w:rsid w:val="00342D9B"/>
    <w:rsid w:val="00352661"/>
    <w:rsid w:val="003556DC"/>
    <w:rsid w:val="00361514"/>
    <w:rsid w:val="00363E6B"/>
    <w:rsid w:val="00372551"/>
    <w:rsid w:val="003818B0"/>
    <w:rsid w:val="00386FA2"/>
    <w:rsid w:val="0038715B"/>
    <w:rsid w:val="00396ADD"/>
    <w:rsid w:val="003B06AC"/>
    <w:rsid w:val="003B0DC8"/>
    <w:rsid w:val="003B3DFB"/>
    <w:rsid w:val="003C0546"/>
    <w:rsid w:val="003C2473"/>
    <w:rsid w:val="003C759C"/>
    <w:rsid w:val="003D1B32"/>
    <w:rsid w:val="003D2F55"/>
    <w:rsid w:val="003D31E7"/>
    <w:rsid w:val="003D7909"/>
    <w:rsid w:val="003E4E0A"/>
    <w:rsid w:val="003E798A"/>
    <w:rsid w:val="004003BF"/>
    <w:rsid w:val="00404493"/>
    <w:rsid w:val="004051D1"/>
    <w:rsid w:val="004135CF"/>
    <w:rsid w:val="004314B0"/>
    <w:rsid w:val="0043329B"/>
    <w:rsid w:val="00434FBA"/>
    <w:rsid w:val="00437AA6"/>
    <w:rsid w:val="00440497"/>
    <w:rsid w:val="00464BD4"/>
    <w:rsid w:val="00467834"/>
    <w:rsid w:val="004719DF"/>
    <w:rsid w:val="00472099"/>
    <w:rsid w:val="004738F4"/>
    <w:rsid w:val="004819EC"/>
    <w:rsid w:val="00485F33"/>
    <w:rsid w:val="004A0F6B"/>
    <w:rsid w:val="004A325F"/>
    <w:rsid w:val="004A6B12"/>
    <w:rsid w:val="004A6E52"/>
    <w:rsid w:val="004C286C"/>
    <w:rsid w:val="004D1A8A"/>
    <w:rsid w:val="004D37DE"/>
    <w:rsid w:val="004D793D"/>
    <w:rsid w:val="004E3380"/>
    <w:rsid w:val="004F1B98"/>
    <w:rsid w:val="004F4EA7"/>
    <w:rsid w:val="004F5455"/>
    <w:rsid w:val="00503DEC"/>
    <w:rsid w:val="00513182"/>
    <w:rsid w:val="0052010E"/>
    <w:rsid w:val="00525B42"/>
    <w:rsid w:val="00532C5D"/>
    <w:rsid w:val="0054359B"/>
    <w:rsid w:val="00543852"/>
    <w:rsid w:val="00545155"/>
    <w:rsid w:val="00554EC0"/>
    <w:rsid w:val="00557382"/>
    <w:rsid w:val="00564E83"/>
    <w:rsid w:val="00565125"/>
    <w:rsid w:val="00582DCF"/>
    <w:rsid w:val="0059331A"/>
    <w:rsid w:val="00597F74"/>
    <w:rsid w:val="005C47AE"/>
    <w:rsid w:val="005C47C6"/>
    <w:rsid w:val="005D1538"/>
    <w:rsid w:val="005D55E8"/>
    <w:rsid w:val="005F0DEE"/>
    <w:rsid w:val="005F5592"/>
    <w:rsid w:val="006037E3"/>
    <w:rsid w:val="006056F6"/>
    <w:rsid w:val="006073FF"/>
    <w:rsid w:val="00607F70"/>
    <w:rsid w:val="00610712"/>
    <w:rsid w:val="00613A8C"/>
    <w:rsid w:val="006149A9"/>
    <w:rsid w:val="006208A8"/>
    <w:rsid w:val="00621B8E"/>
    <w:rsid w:val="00626B24"/>
    <w:rsid w:val="00640F11"/>
    <w:rsid w:val="00641960"/>
    <w:rsid w:val="006459FE"/>
    <w:rsid w:val="006710D7"/>
    <w:rsid w:val="006741CE"/>
    <w:rsid w:val="00674EE1"/>
    <w:rsid w:val="00675C28"/>
    <w:rsid w:val="00680DCA"/>
    <w:rsid w:val="00682708"/>
    <w:rsid w:val="00687ECE"/>
    <w:rsid w:val="00693E11"/>
    <w:rsid w:val="006B19B5"/>
    <w:rsid w:val="006B22B8"/>
    <w:rsid w:val="006C25A5"/>
    <w:rsid w:val="006C30F1"/>
    <w:rsid w:val="006E6235"/>
    <w:rsid w:val="006E6AEB"/>
    <w:rsid w:val="006E757E"/>
    <w:rsid w:val="006F1081"/>
    <w:rsid w:val="00701D18"/>
    <w:rsid w:val="00704F9D"/>
    <w:rsid w:val="00706452"/>
    <w:rsid w:val="00725CA3"/>
    <w:rsid w:val="007301F2"/>
    <w:rsid w:val="00734EA2"/>
    <w:rsid w:val="00737FAA"/>
    <w:rsid w:val="00741744"/>
    <w:rsid w:val="00741E12"/>
    <w:rsid w:val="007426FD"/>
    <w:rsid w:val="00761A8E"/>
    <w:rsid w:val="0077096A"/>
    <w:rsid w:val="007715F1"/>
    <w:rsid w:val="00772FCE"/>
    <w:rsid w:val="007A1CE8"/>
    <w:rsid w:val="007B453C"/>
    <w:rsid w:val="007B771A"/>
    <w:rsid w:val="007C784A"/>
    <w:rsid w:val="007C7F2F"/>
    <w:rsid w:val="007E2863"/>
    <w:rsid w:val="007F32BF"/>
    <w:rsid w:val="008225F9"/>
    <w:rsid w:val="00841ABF"/>
    <w:rsid w:val="00842FE2"/>
    <w:rsid w:val="008453DC"/>
    <w:rsid w:val="00853B4A"/>
    <w:rsid w:val="00866950"/>
    <w:rsid w:val="008808C4"/>
    <w:rsid w:val="008911FF"/>
    <w:rsid w:val="008A2A3D"/>
    <w:rsid w:val="008A3759"/>
    <w:rsid w:val="008B250C"/>
    <w:rsid w:val="008C420E"/>
    <w:rsid w:val="008C46BC"/>
    <w:rsid w:val="008C551B"/>
    <w:rsid w:val="008D1E5D"/>
    <w:rsid w:val="008E1AA4"/>
    <w:rsid w:val="008E5017"/>
    <w:rsid w:val="008F370F"/>
    <w:rsid w:val="008F3794"/>
    <w:rsid w:val="008F5A1A"/>
    <w:rsid w:val="0091435F"/>
    <w:rsid w:val="0092116C"/>
    <w:rsid w:val="00930F80"/>
    <w:rsid w:val="00945EA5"/>
    <w:rsid w:val="00952A05"/>
    <w:rsid w:val="00964845"/>
    <w:rsid w:val="00970C2D"/>
    <w:rsid w:val="00972A13"/>
    <w:rsid w:val="00973437"/>
    <w:rsid w:val="009B0246"/>
    <w:rsid w:val="009B2474"/>
    <w:rsid w:val="009D4970"/>
    <w:rsid w:val="009E2366"/>
    <w:rsid w:val="009E380B"/>
    <w:rsid w:val="009E5D1A"/>
    <w:rsid w:val="009F574D"/>
    <w:rsid w:val="00A03BF3"/>
    <w:rsid w:val="00A03DDA"/>
    <w:rsid w:val="00A04F38"/>
    <w:rsid w:val="00A23C81"/>
    <w:rsid w:val="00A3045E"/>
    <w:rsid w:val="00A30ECE"/>
    <w:rsid w:val="00A500AC"/>
    <w:rsid w:val="00A82F42"/>
    <w:rsid w:val="00A92ED8"/>
    <w:rsid w:val="00A96DF7"/>
    <w:rsid w:val="00AA5611"/>
    <w:rsid w:val="00AC37B3"/>
    <w:rsid w:val="00AC618F"/>
    <w:rsid w:val="00AC67C2"/>
    <w:rsid w:val="00AD44DF"/>
    <w:rsid w:val="00AE299B"/>
    <w:rsid w:val="00B010B1"/>
    <w:rsid w:val="00B104DE"/>
    <w:rsid w:val="00B11E6A"/>
    <w:rsid w:val="00B16083"/>
    <w:rsid w:val="00B20B05"/>
    <w:rsid w:val="00B5627F"/>
    <w:rsid w:val="00B60143"/>
    <w:rsid w:val="00BA2865"/>
    <w:rsid w:val="00BB427D"/>
    <w:rsid w:val="00BE4078"/>
    <w:rsid w:val="00BE5A51"/>
    <w:rsid w:val="00BF0AE1"/>
    <w:rsid w:val="00C047B8"/>
    <w:rsid w:val="00C1403F"/>
    <w:rsid w:val="00C52C47"/>
    <w:rsid w:val="00C61439"/>
    <w:rsid w:val="00C84572"/>
    <w:rsid w:val="00C85957"/>
    <w:rsid w:val="00CA1ED4"/>
    <w:rsid w:val="00CC499B"/>
    <w:rsid w:val="00CC7F3C"/>
    <w:rsid w:val="00CD4DB6"/>
    <w:rsid w:val="00CE13E9"/>
    <w:rsid w:val="00D00051"/>
    <w:rsid w:val="00D0046D"/>
    <w:rsid w:val="00D02852"/>
    <w:rsid w:val="00D5473D"/>
    <w:rsid w:val="00D56142"/>
    <w:rsid w:val="00D6448D"/>
    <w:rsid w:val="00D705FC"/>
    <w:rsid w:val="00D73D13"/>
    <w:rsid w:val="00D873E8"/>
    <w:rsid w:val="00D90EF1"/>
    <w:rsid w:val="00D92443"/>
    <w:rsid w:val="00D973B6"/>
    <w:rsid w:val="00D97B41"/>
    <w:rsid w:val="00DA05EA"/>
    <w:rsid w:val="00DA58A1"/>
    <w:rsid w:val="00DA7BC4"/>
    <w:rsid w:val="00DB27EC"/>
    <w:rsid w:val="00DB4DE5"/>
    <w:rsid w:val="00DB4E19"/>
    <w:rsid w:val="00DD5C2B"/>
    <w:rsid w:val="00DE521C"/>
    <w:rsid w:val="00DE6451"/>
    <w:rsid w:val="00DF4A6E"/>
    <w:rsid w:val="00E04073"/>
    <w:rsid w:val="00E05266"/>
    <w:rsid w:val="00E107A9"/>
    <w:rsid w:val="00E1263A"/>
    <w:rsid w:val="00E23293"/>
    <w:rsid w:val="00E31A2F"/>
    <w:rsid w:val="00E3236D"/>
    <w:rsid w:val="00E32E21"/>
    <w:rsid w:val="00E352DC"/>
    <w:rsid w:val="00E35E2A"/>
    <w:rsid w:val="00E42552"/>
    <w:rsid w:val="00E433D6"/>
    <w:rsid w:val="00E53022"/>
    <w:rsid w:val="00E62325"/>
    <w:rsid w:val="00E70B57"/>
    <w:rsid w:val="00E7246A"/>
    <w:rsid w:val="00EA1188"/>
    <w:rsid w:val="00EB5D6F"/>
    <w:rsid w:val="00EC452C"/>
    <w:rsid w:val="00EC5B77"/>
    <w:rsid w:val="00ED0EDA"/>
    <w:rsid w:val="00ED72DF"/>
    <w:rsid w:val="00EF0B84"/>
    <w:rsid w:val="00F0245C"/>
    <w:rsid w:val="00F0274A"/>
    <w:rsid w:val="00F1552D"/>
    <w:rsid w:val="00F167DD"/>
    <w:rsid w:val="00F31467"/>
    <w:rsid w:val="00F325DC"/>
    <w:rsid w:val="00F348F9"/>
    <w:rsid w:val="00F41BCF"/>
    <w:rsid w:val="00F432CD"/>
    <w:rsid w:val="00F50D9F"/>
    <w:rsid w:val="00F5466C"/>
    <w:rsid w:val="00F72094"/>
    <w:rsid w:val="00F825A4"/>
    <w:rsid w:val="00F91A32"/>
    <w:rsid w:val="00FA2A04"/>
    <w:rsid w:val="00FA7B1D"/>
    <w:rsid w:val="00FC2417"/>
    <w:rsid w:val="00FC5D6D"/>
    <w:rsid w:val="00FC68E9"/>
    <w:rsid w:val="00FD0470"/>
    <w:rsid w:val="00FD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1FF5B"/>
  <w15:docId w15:val="{E3887019-367C-4B2D-AD60-52C2178B2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List Paragraph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ody Char,Odsek Char,Odsek zoznamu2 Char,Farebný zoznam – zvýraznenie 11 Char,List Paragraph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  <w:style w:type="character" w:customStyle="1" w:styleId="normaltextrun">
    <w:name w:val="normaltextrun"/>
    <w:rsid w:val="001016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678077-D529-446A-9A35-37B6A97B9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6</Pages>
  <Words>3089</Words>
  <Characters>17611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mília Ochodnická</cp:lastModifiedBy>
  <cp:revision>25</cp:revision>
  <cp:lastPrinted>2023-11-03T06:20:00Z</cp:lastPrinted>
  <dcterms:created xsi:type="dcterms:W3CDTF">2023-11-03T10:15:00Z</dcterms:created>
  <dcterms:modified xsi:type="dcterms:W3CDTF">2026-06-01T10:32:00Z</dcterms:modified>
</cp:coreProperties>
</file>